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D67DF" w14:textId="28BC36D0" w:rsidR="00A845CD" w:rsidRPr="00BA701F" w:rsidRDefault="00A845CD" w:rsidP="00BA701F">
      <w:pPr>
        <w:pStyle w:val="Heading1"/>
        <w:spacing w:before="81"/>
        <w:ind w:left="0"/>
        <w:rPr>
          <w:b w:val="0"/>
          <w:bCs w:val="0"/>
        </w:rPr>
      </w:pPr>
      <w:r w:rsidRPr="00BA701F">
        <w:rPr>
          <w:b w:val="0"/>
          <w:bCs w:val="0"/>
        </w:rPr>
        <w:t>(Approx. 229</w:t>
      </w:r>
      <w:r w:rsidR="00BA701F">
        <w:rPr>
          <w:b w:val="0"/>
          <w:bCs w:val="0"/>
        </w:rPr>
        <w:t>5</w:t>
      </w:r>
      <w:r w:rsidRPr="00BA701F">
        <w:rPr>
          <w:b w:val="0"/>
          <w:bCs w:val="0"/>
        </w:rPr>
        <w:t xml:space="preserve"> words)</w:t>
      </w:r>
    </w:p>
    <w:p w14:paraId="2EAE1768" w14:textId="77777777" w:rsidR="00A845CD" w:rsidRPr="00BA701F" w:rsidRDefault="00A845CD" w:rsidP="00BA701F">
      <w:pPr>
        <w:pStyle w:val="Heading1"/>
        <w:spacing w:before="81"/>
        <w:ind w:left="0"/>
      </w:pPr>
    </w:p>
    <w:p w14:paraId="4F3C63E7" w14:textId="4D8627B5" w:rsidR="00E841BB" w:rsidRPr="00BA701F" w:rsidRDefault="00A845CD" w:rsidP="00BA701F">
      <w:pPr>
        <w:pStyle w:val="Heading1"/>
        <w:spacing w:before="81"/>
        <w:ind w:left="0"/>
      </w:pPr>
      <w:r w:rsidRPr="00BA701F">
        <w:t>INTERNET</w:t>
      </w:r>
      <w:r w:rsidRPr="00BA701F">
        <w:rPr>
          <w:spacing w:val="-2"/>
        </w:rPr>
        <w:t xml:space="preserve"> </w:t>
      </w:r>
      <w:r w:rsidRPr="00BA701F">
        <w:t>RADIO</w:t>
      </w:r>
      <w:r w:rsidRPr="00BA701F">
        <w:rPr>
          <w:spacing w:val="-2"/>
        </w:rPr>
        <w:t xml:space="preserve"> </w:t>
      </w:r>
      <w:r w:rsidRPr="00BA701F">
        <w:t>ON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4"/>
        </w:rPr>
        <w:t xml:space="preserve"> </w:t>
      </w:r>
      <w:r w:rsidRPr="00BA701F">
        <w:t>ROAD</w:t>
      </w:r>
    </w:p>
    <w:p w14:paraId="5AD1670A" w14:textId="77777777" w:rsidR="00E841BB" w:rsidRPr="00BA701F" w:rsidRDefault="00A845CD" w:rsidP="00BA701F">
      <w:pPr>
        <w:rPr>
          <w:b/>
          <w:sz w:val="24"/>
          <w:szCs w:val="24"/>
        </w:rPr>
      </w:pPr>
      <w:r w:rsidRPr="00BA701F">
        <w:rPr>
          <w:b/>
          <w:sz w:val="24"/>
          <w:szCs w:val="24"/>
        </w:rPr>
        <w:t>Enjoy</w:t>
      </w:r>
      <w:r w:rsidRPr="00BA701F">
        <w:rPr>
          <w:b/>
          <w:spacing w:val="-4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streaming</w:t>
      </w:r>
      <w:r w:rsidRPr="00BA701F">
        <w:rPr>
          <w:b/>
          <w:spacing w:val="-3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radio</w:t>
      </w:r>
      <w:r w:rsidRPr="00BA701F">
        <w:rPr>
          <w:b/>
          <w:spacing w:val="-3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stations</w:t>
      </w:r>
      <w:r w:rsidRPr="00BA701F">
        <w:rPr>
          <w:b/>
          <w:spacing w:val="-1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while</w:t>
      </w:r>
      <w:r w:rsidRPr="00BA701F">
        <w:rPr>
          <w:b/>
          <w:spacing w:val="-2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driving</w:t>
      </w:r>
    </w:p>
    <w:p w14:paraId="4E4C44CD" w14:textId="0F4292A1" w:rsidR="00A845CD" w:rsidRPr="00BA701F" w:rsidRDefault="00A845CD" w:rsidP="00BA701F">
      <w:pPr>
        <w:pStyle w:val="BodyText"/>
        <w:rPr>
          <w:spacing w:val="-2"/>
        </w:rPr>
      </w:pPr>
      <w:r w:rsidRPr="00BA701F">
        <w:rPr>
          <w:spacing w:val="-2"/>
        </w:rPr>
        <w:t>By John</w:t>
      </w:r>
      <w:r w:rsidRPr="00BA701F">
        <w:rPr>
          <w:spacing w:val="-3"/>
        </w:rPr>
        <w:t xml:space="preserve"> </w:t>
      </w:r>
      <w:r w:rsidRPr="00BA701F">
        <w:rPr>
          <w:spacing w:val="-2"/>
        </w:rPr>
        <w:t>Krout, Presenter &amp; Newsletter Contributor</w:t>
      </w:r>
    </w:p>
    <w:p w14:paraId="51732275" w14:textId="07FFDA25" w:rsidR="00E841BB" w:rsidRPr="00BA701F" w:rsidRDefault="00A845CD" w:rsidP="00BA701F">
      <w:pPr>
        <w:pStyle w:val="BodyText"/>
        <w:rPr>
          <w:spacing w:val="-1"/>
        </w:rPr>
      </w:pPr>
      <w:r w:rsidRPr="00BA701F">
        <w:rPr>
          <w:spacing w:val="-2"/>
        </w:rPr>
        <w:t>Potomac</w:t>
      </w:r>
      <w:r w:rsidRPr="00BA701F">
        <w:rPr>
          <w:spacing w:val="-14"/>
        </w:rPr>
        <w:t xml:space="preserve"> </w:t>
      </w:r>
      <w:r w:rsidRPr="00BA701F">
        <w:rPr>
          <w:spacing w:val="-2"/>
        </w:rPr>
        <w:t>Area</w:t>
      </w:r>
      <w:r w:rsidRPr="00BA701F">
        <w:rPr>
          <w:spacing w:val="-7"/>
        </w:rPr>
        <w:t xml:space="preserve"> </w:t>
      </w:r>
      <w:r w:rsidRPr="00BA701F">
        <w:rPr>
          <w:spacing w:val="-2"/>
        </w:rPr>
        <w:t>Technology</w:t>
      </w:r>
      <w:r w:rsidRPr="00BA701F">
        <w:rPr>
          <w:spacing w:val="-3"/>
        </w:rPr>
        <w:t xml:space="preserve"> </w:t>
      </w:r>
      <w:r w:rsidRPr="00BA701F">
        <w:rPr>
          <w:spacing w:val="-1"/>
        </w:rPr>
        <w:t>and Computer</w:t>
      </w:r>
      <w:r w:rsidRPr="00BA701F">
        <w:rPr>
          <w:spacing w:val="-2"/>
        </w:rPr>
        <w:t xml:space="preserve"> </w:t>
      </w:r>
      <w:r w:rsidRPr="00BA701F">
        <w:rPr>
          <w:spacing w:val="-1"/>
        </w:rPr>
        <w:t>Society (PATACS)</w:t>
      </w:r>
    </w:p>
    <w:p w14:paraId="7D6084FF" w14:textId="1D86DA69" w:rsidR="00A845CD" w:rsidRPr="00BA701F" w:rsidRDefault="00A845CD" w:rsidP="00BA701F">
      <w:pPr>
        <w:pStyle w:val="BodyText"/>
      </w:pPr>
      <w:r w:rsidRPr="00BA701F">
        <w:rPr>
          <w:spacing w:val="-1"/>
        </w:rPr>
        <w:t>www.patacs.org</w:t>
      </w:r>
    </w:p>
    <w:p w14:paraId="48FDB081" w14:textId="684F844C" w:rsidR="00E841BB" w:rsidRPr="00BA701F" w:rsidRDefault="00BA701F" w:rsidP="00BA701F">
      <w:pPr>
        <w:pStyle w:val="BodyText"/>
        <w:spacing w:before="7"/>
      </w:pPr>
      <w:r w:rsidRPr="00BA701F">
        <w:t>jkrout.apcug.presenter (at) gmail.com</w:t>
      </w:r>
    </w:p>
    <w:p w14:paraId="4B83A0C7" w14:textId="77777777" w:rsidR="00BA701F" w:rsidRPr="00BA701F" w:rsidRDefault="00BA701F" w:rsidP="00BA701F">
      <w:pPr>
        <w:pStyle w:val="BodyText"/>
        <w:spacing w:before="7"/>
      </w:pPr>
    </w:p>
    <w:p w14:paraId="47692213" w14:textId="77777777" w:rsidR="00E841BB" w:rsidRPr="00BA701F" w:rsidRDefault="00A845CD" w:rsidP="00BA701F">
      <w:pPr>
        <w:pStyle w:val="Heading1"/>
        <w:ind w:left="0"/>
      </w:pPr>
      <w:r w:rsidRPr="00BA701F">
        <w:t>INTRODUCTION</w:t>
      </w:r>
    </w:p>
    <w:p w14:paraId="274D0B3F" w14:textId="77777777" w:rsidR="00E841BB" w:rsidRPr="00BA701F" w:rsidRDefault="00E841BB" w:rsidP="00BA701F">
      <w:pPr>
        <w:pStyle w:val="BodyText"/>
        <w:spacing w:before="4"/>
        <w:rPr>
          <w:b/>
        </w:rPr>
      </w:pPr>
    </w:p>
    <w:p w14:paraId="51B52948" w14:textId="2C3FA287" w:rsidR="00E841BB" w:rsidRPr="00BA701F" w:rsidRDefault="00A845CD" w:rsidP="00BA701F">
      <w:pPr>
        <w:pStyle w:val="BodyText"/>
      </w:pPr>
      <w:r w:rsidRPr="00BA701F">
        <w:t>At</w:t>
      </w:r>
      <w:r w:rsidRPr="00BA701F">
        <w:rPr>
          <w:spacing w:val="-4"/>
        </w:rPr>
        <w:t xml:space="preserve"> </w:t>
      </w:r>
      <w:r w:rsidRPr="00BA701F">
        <w:t>least</w:t>
      </w:r>
      <w:r w:rsidRPr="00BA701F">
        <w:rPr>
          <w:spacing w:val="-3"/>
        </w:rPr>
        <w:t xml:space="preserve"> </w:t>
      </w:r>
      <w:r w:rsidRPr="00BA701F">
        <w:t>for</w:t>
      </w:r>
      <w:r w:rsidRPr="00BA701F">
        <w:rPr>
          <w:spacing w:val="-4"/>
        </w:rPr>
        <w:t xml:space="preserve"> </w:t>
      </w:r>
      <w:r w:rsidRPr="00BA701F">
        <w:t>those</w:t>
      </w:r>
      <w:r w:rsidRPr="00BA701F">
        <w:rPr>
          <w:spacing w:val="-4"/>
        </w:rPr>
        <w:t xml:space="preserve"> </w:t>
      </w:r>
      <w:r w:rsidRPr="00BA701F">
        <w:t>of</w:t>
      </w:r>
      <w:r w:rsidRPr="00BA701F">
        <w:rPr>
          <w:spacing w:val="-3"/>
        </w:rPr>
        <w:t xml:space="preserve"> </w:t>
      </w:r>
      <w:r w:rsidRPr="00BA701F">
        <w:t>us</w:t>
      </w:r>
      <w:r w:rsidRPr="00BA701F">
        <w:rPr>
          <w:spacing w:val="-2"/>
        </w:rPr>
        <w:t xml:space="preserve"> </w:t>
      </w:r>
      <w:r w:rsidRPr="00BA701F">
        <w:t>who</w:t>
      </w:r>
      <w:r w:rsidRPr="00BA701F">
        <w:rPr>
          <w:spacing w:val="-4"/>
        </w:rPr>
        <w:t xml:space="preserve"> </w:t>
      </w:r>
      <w:r w:rsidRPr="00BA701F">
        <w:t>are</w:t>
      </w:r>
      <w:r w:rsidRPr="00BA701F">
        <w:rPr>
          <w:spacing w:val="-4"/>
        </w:rPr>
        <w:t xml:space="preserve"> </w:t>
      </w:r>
      <w:r w:rsidRPr="00BA701F">
        <w:t>fully</w:t>
      </w:r>
      <w:r w:rsidRPr="00BA701F">
        <w:rPr>
          <w:spacing w:val="-2"/>
        </w:rPr>
        <w:t xml:space="preserve"> </w:t>
      </w:r>
      <w:r w:rsidRPr="00BA701F">
        <w:t>vaccinated,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4"/>
        </w:rPr>
        <w:t xml:space="preserve"> </w:t>
      </w:r>
      <w:r w:rsidRPr="00BA701F">
        <w:t>pandemic</w:t>
      </w:r>
      <w:r w:rsidRPr="00BA701F">
        <w:rPr>
          <w:spacing w:val="-4"/>
        </w:rPr>
        <w:t xml:space="preserve"> </w:t>
      </w:r>
      <w:r w:rsidRPr="00BA701F">
        <w:t>is</w:t>
      </w:r>
      <w:r w:rsidRPr="00BA701F">
        <w:rPr>
          <w:spacing w:val="-4"/>
        </w:rPr>
        <w:t xml:space="preserve"> </w:t>
      </w:r>
      <w:r w:rsidRPr="00BA701F">
        <w:t>arguably</w:t>
      </w:r>
      <w:r w:rsidRPr="00BA701F">
        <w:rPr>
          <w:spacing w:val="-2"/>
        </w:rPr>
        <w:t xml:space="preserve"> </w:t>
      </w:r>
      <w:r w:rsidRPr="00BA701F">
        <w:t>history.</w:t>
      </w:r>
      <w:r w:rsidRPr="00BA701F">
        <w:rPr>
          <w:spacing w:val="-3"/>
        </w:rPr>
        <w:t xml:space="preserve"> </w:t>
      </w:r>
      <w:r w:rsidRPr="00BA701F">
        <w:t>So,</w:t>
      </w:r>
      <w:r w:rsidRPr="00BA701F">
        <w:rPr>
          <w:spacing w:val="-64"/>
        </w:rPr>
        <w:t xml:space="preserve"> </w:t>
      </w:r>
      <w:r w:rsidRPr="00BA701F">
        <w:t>travel</w:t>
      </w:r>
      <w:r w:rsidRPr="00BA701F">
        <w:rPr>
          <w:spacing w:val="-2"/>
        </w:rPr>
        <w:t xml:space="preserve"> </w:t>
      </w:r>
      <w:r w:rsidRPr="00BA701F">
        <w:t>is</w:t>
      </w:r>
      <w:r w:rsidRPr="00BA701F">
        <w:rPr>
          <w:spacing w:val="-2"/>
        </w:rPr>
        <w:t xml:space="preserve"> </w:t>
      </w:r>
      <w:r w:rsidRPr="00BA701F">
        <w:t>feasible</w:t>
      </w:r>
      <w:r w:rsidRPr="00BA701F">
        <w:rPr>
          <w:spacing w:val="-2"/>
        </w:rPr>
        <w:t xml:space="preserve"> </w:t>
      </w:r>
      <w:r w:rsidRPr="00BA701F">
        <w:t>again.</w:t>
      </w:r>
      <w:r w:rsidRPr="00BA701F">
        <w:rPr>
          <w:spacing w:val="-2"/>
        </w:rPr>
        <w:t xml:space="preserve"> </w:t>
      </w:r>
      <w:r w:rsidRPr="00BA701F">
        <w:t>No</w:t>
      </w:r>
      <w:r w:rsidRPr="00BA701F">
        <w:rPr>
          <w:spacing w:val="-2"/>
        </w:rPr>
        <w:t xml:space="preserve"> </w:t>
      </w:r>
      <w:r w:rsidRPr="00BA701F">
        <w:t>doubt</w:t>
      </w:r>
      <w:r w:rsidRPr="00BA701F">
        <w:rPr>
          <w:spacing w:val="-1"/>
        </w:rPr>
        <w:t xml:space="preserve"> </w:t>
      </w:r>
      <w:r w:rsidRPr="00BA701F">
        <w:t>many</w:t>
      </w:r>
      <w:r w:rsidRPr="00BA701F">
        <w:rPr>
          <w:spacing w:val="1"/>
        </w:rPr>
        <w:t xml:space="preserve"> </w:t>
      </w:r>
      <w:r w:rsidRPr="00BA701F">
        <w:t>are planning road</w:t>
      </w:r>
      <w:r w:rsidRPr="00BA701F">
        <w:rPr>
          <w:spacing w:val="-1"/>
        </w:rPr>
        <w:t xml:space="preserve"> </w:t>
      </w:r>
      <w:r w:rsidRPr="00BA701F">
        <w:t>trips</w:t>
      </w:r>
      <w:r w:rsidRPr="00BA701F">
        <w:rPr>
          <w:spacing w:val="-1"/>
        </w:rPr>
        <w:t xml:space="preserve"> </w:t>
      </w:r>
      <w:r w:rsidRPr="00BA701F">
        <w:t>like</w:t>
      </w:r>
      <w:r w:rsidRPr="00BA701F">
        <w:rPr>
          <w:spacing w:val="-2"/>
        </w:rPr>
        <w:t xml:space="preserve"> </w:t>
      </w:r>
      <w:r w:rsidRPr="00BA701F">
        <w:t>I</w:t>
      </w:r>
      <w:r w:rsidRPr="00BA701F">
        <w:rPr>
          <w:spacing w:val="-1"/>
        </w:rPr>
        <w:t xml:space="preserve"> </w:t>
      </w:r>
      <w:r w:rsidRPr="00BA701F">
        <w:t>am.</w:t>
      </w:r>
    </w:p>
    <w:p w14:paraId="2DFD8E3E" w14:textId="77777777" w:rsidR="00E841BB" w:rsidRPr="00BA701F" w:rsidRDefault="00E841BB" w:rsidP="00BA701F">
      <w:pPr>
        <w:pStyle w:val="BodyText"/>
        <w:spacing w:before="7"/>
      </w:pPr>
    </w:p>
    <w:p w14:paraId="7346A741" w14:textId="1BFF1688" w:rsidR="00E841BB" w:rsidRPr="00BA701F" w:rsidRDefault="00A845CD" w:rsidP="00BA701F">
      <w:pPr>
        <w:pStyle w:val="BodyText"/>
        <w:ind w:right="202"/>
      </w:pPr>
      <w:r w:rsidRPr="00BA701F">
        <w:t>This article explains how you can use your smartphone to listen to interesting music in</w:t>
      </w:r>
      <w:r w:rsidRPr="00BA701F">
        <w:rPr>
          <w:spacing w:val="-64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styles</w:t>
      </w:r>
      <w:r w:rsidRPr="00BA701F">
        <w:rPr>
          <w:spacing w:val="-1"/>
        </w:rPr>
        <w:t xml:space="preserve"> </w:t>
      </w:r>
      <w:r w:rsidRPr="00BA701F">
        <w:t>of</w:t>
      </w:r>
      <w:r w:rsidRPr="00BA701F">
        <w:rPr>
          <w:spacing w:val="-4"/>
        </w:rPr>
        <w:t xml:space="preserve"> </w:t>
      </w:r>
      <w:r w:rsidRPr="00BA701F">
        <w:t>your choice</w:t>
      </w:r>
      <w:r w:rsidRPr="00BA701F">
        <w:rPr>
          <w:spacing w:val="-3"/>
        </w:rPr>
        <w:t xml:space="preserve"> </w:t>
      </w:r>
      <w:r w:rsidRPr="00BA701F">
        <w:t>on</w:t>
      </w:r>
      <w:r w:rsidRPr="00BA701F">
        <w:rPr>
          <w:spacing w:val="-3"/>
        </w:rPr>
        <w:t xml:space="preserve"> </w:t>
      </w:r>
      <w:r w:rsidRPr="00BA701F">
        <w:t>Internet</w:t>
      </w:r>
      <w:r w:rsidRPr="00BA701F">
        <w:rPr>
          <w:spacing w:val="-3"/>
        </w:rPr>
        <w:t xml:space="preserve"> </w:t>
      </w:r>
      <w:r w:rsidRPr="00BA701F">
        <w:t>radio</w:t>
      </w:r>
      <w:r w:rsidRPr="00BA701F">
        <w:rPr>
          <w:spacing w:val="-3"/>
        </w:rPr>
        <w:t xml:space="preserve"> </w:t>
      </w:r>
      <w:r w:rsidRPr="00BA701F">
        <w:t>stations.</w:t>
      </w:r>
      <w:r w:rsidRPr="00BA701F">
        <w:rPr>
          <w:spacing w:val="-15"/>
        </w:rPr>
        <w:t xml:space="preserve"> </w:t>
      </w:r>
      <w:r w:rsidRPr="00BA701F">
        <w:t>An</w:t>
      </w:r>
      <w:r w:rsidRPr="00BA701F">
        <w:rPr>
          <w:spacing w:val="-3"/>
        </w:rPr>
        <w:t xml:space="preserve"> </w:t>
      </w:r>
      <w:r w:rsidRPr="00BA701F">
        <w:t>interesting</w:t>
      </w:r>
      <w:r w:rsidRPr="00BA701F">
        <w:rPr>
          <w:spacing w:val="-3"/>
        </w:rPr>
        <w:t xml:space="preserve"> </w:t>
      </w:r>
      <w:r w:rsidRPr="00BA701F">
        <w:t>aspect</w:t>
      </w:r>
      <w:r w:rsidRPr="00BA701F">
        <w:rPr>
          <w:spacing w:val="-3"/>
        </w:rPr>
        <w:t xml:space="preserve"> </w:t>
      </w:r>
      <w:r w:rsidRPr="00BA701F">
        <w:t>of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Internet</w:t>
      </w:r>
      <w:r w:rsidRPr="00BA701F">
        <w:rPr>
          <w:spacing w:val="-64"/>
        </w:rPr>
        <w:t xml:space="preserve"> </w:t>
      </w:r>
      <w:r w:rsidRPr="00BA701F">
        <w:t>is a geographically scattered audience can be large enough to attract and support</w:t>
      </w:r>
      <w:r w:rsidRPr="00BA701F">
        <w:rPr>
          <w:spacing w:val="1"/>
        </w:rPr>
        <w:t xml:space="preserve"> </w:t>
      </w:r>
      <w:r w:rsidRPr="00BA701F">
        <w:t>Internet radio stations. So, look for Internet radio stations consistent with your music</w:t>
      </w:r>
      <w:r w:rsidRPr="00BA701F">
        <w:rPr>
          <w:spacing w:val="1"/>
        </w:rPr>
        <w:t xml:space="preserve"> </w:t>
      </w:r>
      <w:r w:rsidRPr="00BA701F">
        <w:t>interests,</w:t>
      </w:r>
      <w:r w:rsidRPr="00BA701F">
        <w:rPr>
          <w:spacing w:val="-1"/>
        </w:rPr>
        <w:t xml:space="preserve"> </w:t>
      </w:r>
      <w:r w:rsidRPr="00BA701F">
        <w:t>and</w:t>
      </w:r>
      <w:r w:rsidRPr="00BA701F">
        <w:rPr>
          <w:spacing w:val="-1"/>
        </w:rPr>
        <w:t xml:space="preserve"> </w:t>
      </w:r>
      <w:r w:rsidRPr="00BA701F">
        <w:t>you</w:t>
      </w:r>
      <w:r w:rsidRPr="00BA701F">
        <w:rPr>
          <w:spacing w:val="-1"/>
        </w:rPr>
        <w:t xml:space="preserve"> </w:t>
      </w:r>
      <w:r w:rsidRPr="00BA701F">
        <w:t>can</w:t>
      </w:r>
      <w:r w:rsidRPr="00BA701F">
        <w:rPr>
          <w:spacing w:val="1"/>
        </w:rPr>
        <w:t xml:space="preserve"> </w:t>
      </w:r>
      <w:r w:rsidRPr="00BA701F">
        <w:t>find</w:t>
      </w:r>
      <w:r w:rsidRPr="00BA701F">
        <w:rPr>
          <w:spacing w:val="1"/>
        </w:rPr>
        <w:t xml:space="preserve"> </w:t>
      </w:r>
      <w:r w:rsidRPr="00BA701F">
        <w:t>them.</w:t>
      </w:r>
    </w:p>
    <w:p w14:paraId="788B546F" w14:textId="77777777" w:rsidR="00E841BB" w:rsidRPr="00BA701F" w:rsidRDefault="00E841BB" w:rsidP="00BA701F">
      <w:pPr>
        <w:pStyle w:val="BodyText"/>
        <w:spacing w:before="4"/>
      </w:pPr>
    </w:p>
    <w:p w14:paraId="14330EDA" w14:textId="77118606" w:rsidR="00E841BB" w:rsidRPr="00BA701F" w:rsidRDefault="00A845CD" w:rsidP="00BA701F">
      <w:pPr>
        <w:pStyle w:val="BodyText"/>
      </w:pPr>
      <w:r w:rsidRPr="00BA701F">
        <w:t>The technical process of sending digital audio for broadcast-like mass consumption on</w:t>
      </w:r>
      <w:r w:rsidRPr="00BA701F">
        <w:rPr>
          <w:spacing w:val="1"/>
        </w:rPr>
        <w:t xml:space="preserve"> </w:t>
      </w:r>
      <w:r w:rsidRPr="00BA701F">
        <w:t xml:space="preserve">the Internet is called </w:t>
      </w:r>
      <w:r w:rsidRPr="00BA701F">
        <w:rPr>
          <w:b/>
        </w:rPr>
        <w:t>audio streaming</w:t>
      </w:r>
      <w:r w:rsidRPr="00BA701F">
        <w:t>. Each Internet radio state Web page publicly</w:t>
      </w:r>
      <w:r w:rsidRPr="00BA701F">
        <w:rPr>
          <w:spacing w:val="1"/>
        </w:rPr>
        <w:t xml:space="preserve"> </w:t>
      </w:r>
      <w:r w:rsidRPr="00BA701F">
        <w:t>announces one or more URLs for receiving the station's audio stream. Sometimes the</w:t>
      </w:r>
      <w:r w:rsidRPr="00BA701F">
        <w:rPr>
          <w:spacing w:val="1"/>
        </w:rPr>
        <w:t xml:space="preserve"> </w:t>
      </w:r>
      <w:r w:rsidRPr="00BA701F">
        <w:t>Web site for an Internet radio station lists multiple streaming URLs, one for each of</w:t>
      </w:r>
      <w:r w:rsidRPr="00BA701F">
        <w:rPr>
          <w:spacing w:val="1"/>
        </w:rPr>
        <w:t xml:space="preserve"> </w:t>
      </w:r>
      <w:r w:rsidRPr="00BA701F">
        <w:t>several</w:t>
      </w:r>
      <w:r w:rsidRPr="00BA701F">
        <w:rPr>
          <w:spacing w:val="-4"/>
        </w:rPr>
        <w:t xml:space="preserve"> </w:t>
      </w:r>
      <w:r w:rsidRPr="00BA701F">
        <w:t>different</w:t>
      </w:r>
      <w:r w:rsidRPr="00BA701F">
        <w:rPr>
          <w:spacing w:val="-6"/>
        </w:rPr>
        <w:t xml:space="preserve"> </w:t>
      </w:r>
      <w:r w:rsidRPr="00BA701F">
        <w:t>computer-based</w:t>
      </w:r>
      <w:r w:rsidRPr="00BA701F">
        <w:rPr>
          <w:spacing w:val="-5"/>
        </w:rPr>
        <w:t xml:space="preserve"> </w:t>
      </w:r>
      <w:r w:rsidRPr="00BA701F">
        <w:t>playback</w:t>
      </w:r>
      <w:r w:rsidRPr="00BA701F">
        <w:rPr>
          <w:spacing w:val="-5"/>
        </w:rPr>
        <w:t xml:space="preserve"> </w:t>
      </w:r>
      <w:r w:rsidRPr="00BA701F">
        <w:t>apps</w:t>
      </w:r>
      <w:r w:rsidRPr="00BA701F">
        <w:rPr>
          <w:spacing w:val="-3"/>
        </w:rPr>
        <w:t xml:space="preserve"> </w:t>
      </w:r>
      <w:r w:rsidRPr="00BA701F">
        <w:t>such</w:t>
      </w:r>
      <w:r w:rsidRPr="00BA701F">
        <w:rPr>
          <w:spacing w:val="-5"/>
        </w:rPr>
        <w:t xml:space="preserve"> </w:t>
      </w:r>
      <w:r w:rsidRPr="00BA701F">
        <w:t>as</w:t>
      </w:r>
      <w:r w:rsidRPr="00BA701F">
        <w:rPr>
          <w:spacing w:val="-4"/>
        </w:rPr>
        <w:t xml:space="preserve"> </w:t>
      </w:r>
      <w:proofErr w:type="spellStart"/>
      <w:r w:rsidRPr="00BA701F">
        <w:t>WinAmp</w:t>
      </w:r>
      <w:proofErr w:type="spellEnd"/>
      <w:r w:rsidRPr="00BA701F">
        <w:t>,</w:t>
      </w:r>
      <w:r w:rsidRPr="00BA701F">
        <w:rPr>
          <w:spacing w:val="-4"/>
        </w:rPr>
        <w:t xml:space="preserve"> </w:t>
      </w:r>
      <w:r w:rsidRPr="00BA701F">
        <w:t>QuickTime,</w:t>
      </w:r>
      <w:r w:rsidRPr="00BA701F">
        <w:rPr>
          <w:spacing w:val="-6"/>
        </w:rPr>
        <w:t xml:space="preserve"> </w:t>
      </w:r>
      <w:r w:rsidRPr="00BA701F">
        <w:t>Windows</w:t>
      </w:r>
      <w:r w:rsidRPr="00BA701F">
        <w:rPr>
          <w:spacing w:val="-64"/>
        </w:rPr>
        <w:t xml:space="preserve"> </w:t>
      </w:r>
      <w:r w:rsidRPr="00BA701F">
        <w:t>Media Player,</w:t>
      </w:r>
      <w:r w:rsidRPr="00BA701F">
        <w:rPr>
          <w:spacing w:val="-1"/>
        </w:rPr>
        <w:t xml:space="preserve"> </w:t>
      </w:r>
      <w:r w:rsidRPr="00BA701F">
        <w:t>and</w:t>
      </w:r>
      <w:r w:rsidRPr="00BA701F">
        <w:rPr>
          <w:spacing w:val="1"/>
        </w:rPr>
        <w:t xml:space="preserve"> </w:t>
      </w:r>
      <w:r w:rsidRPr="00BA701F">
        <w:t>so</w:t>
      </w:r>
      <w:r w:rsidRPr="00BA701F">
        <w:rPr>
          <w:spacing w:val="1"/>
        </w:rPr>
        <w:t xml:space="preserve"> </w:t>
      </w:r>
      <w:r w:rsidRPr="00BA701F">
        <w:t>forth.</w:t>
      </w:r>
    </w:p>
    <w:p w14:paraId="05CD83A9" w14:textId="77777777" w:rsidR="00E841BB" w:rsidRPr="00BA701F" w:rsidRDefault="00E841BB" w:rsidP="00BA701F">
      <w:pPr>
        <w:pStyle w:val="BodyText"/>
        <w:spacing w:before="7"/>
      </w:pPr>
    </w:p>
    <w:p w14:paraId="3840A24B" w14:textId="1076C1EF" w:rsidR="00E841BB" w:rsidRPr="00BA701F" w:rsidRDefault="00A845CD" w:rsidP="00BA701F">
      <w:pPr>
        <w:pStyle w:val="BodyText"/>
        <w:ind w:right="528"/>
      </w:pPr>
      <w:r w:rsidRPr="00BA701F">
        <w:t>With</w:t>
      </w:r>
      <w:r w:rsidRPr="00BA701F">
        <w:rPr>
          <w:spacing w:val="-1"/>
        </w:rPr>
        <w:t xml:space="preserve"> </w:t>
      </w:r>
      <w:r w:rsidRPr="00BA701F">
        <w:t>some</w:t>
      </w:r>
      <w:r w:rsidRPr="00BA701F">
        <w:rPr>
          <w:spacing w:val="-3"/>
        </w:rPr>
        <w:t xml:space="preserve"> </w:t>
      </w:r>
      <w:r w:rsidRPr="00BA701F">
        <w:t>research,</w:t>
      </w:r>
      <w:r w:rsidRPr="00BA701F">
        <w:rPr>
          <w:spacing w:val="-1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smartphone,</w:t>
      </w:r>
      <w:r w:rsidRPr="00BA701F">
        <w:rPr>
          <w:spacing w:val="-2"/>
        </w:rPr>
        <w:t xml:space="preserve"> </w:t>
      </w:r>
      <w:r w:rsidRPr="00BA701F">
        <w:t>and</w:t>
      </w:r>
      <w:r w:rsidRPr="00BA701F">
        <w:rPr>
          <w:spacing w:val="-3"/>
        </w:rPr>
        <w:t xml:space="preserve"> </w:t>
      </w:r>
      <w:r w:rsidRPr="00BA701F">
        <w:t>an appropriate</w:t>
      </w:r>
      <w:r w:rsidRPr="00BA701F">
        <w:rPr>
          <w:spacing w:val="-3"/>
        </w:rPr>
        <w:t xml:space="preserve"> </w:t>
      </w:r>
      <w:r w:rsidRPr="00BA701F">
        <w:t>app,</w:t>
      </w:r>
      <w:r w:rsidRPr="00BA701F">
        <w:rPr>
          <w:spacing w:val="-3"/>
        </w:rPr>
        <w:t xml:space="preserve"> </w:t>
      </w:r>
      <w:r w:rsidRPr="00BA701F">
        <w:t>you</w:t>
      </w:r>
      <w:r w:rsidRPr="00BA701F">
        <w:rPr>
          <w:spacing w:val="-3"/>
        </w:rPr>
        <w:t xml:space="preserve"> </w:t>
      </w:r>
      <w:r w:rsidRPr="00BA701F">
        <w:t>can</w:t>
      </w:r>
      <w:r w:rsidRPr="00BA701F">
        <w:rPr>
          <w:spacing w:val="-2"/>
        </w:rPr>
        <w:t xml:space="preserve"> </w:t>
      </w:r>
      <w:r w:rsidRPr="00BA701F">
        <w:t>find</w:t>
      </w:r>
      <w:r w:rsidRPr="00BA701F">
        <w:rPr>
          <w:spacing w:val="-1"/>
        </w:rPr>
        <w:t xml:space="preserve"> </w:t>
      </w:r>
      <w:r w:rsidRPr="00BA701F">
        <w:t>and</w:t>
      </w:r>
      <w:r w:rsidRPr="00BA701F">
        <w:rPr>
          <w:spacing w:val="-2"/>
        </w:rPr>
        <w:t xml:space="preserve"> </w:t>
      </w:r>
      <w:r w:rsidRPr="00BA701F">
        <w:t>play</w:t>
      </w:r>
      <w:r w:rsidRPr="00BA701F">
        <w:rPr>
          <w:spacing w:val="-3"/>
        </w:rPr>
        <w:t xml:space="preserve"> </w:t>
      </w:r>
      <w:r w:rsidRPr="00BA701F">
        <w:t>to</w:t>
      </w:r>
      <w:r w:rsidR="004C4982" w:rsidRPr="00BA701F">
        <w:t xml:space="preserve"> </w:t>
      </w:r>
      <w:r w:rsidRPr="00BA701F">
        <w:rPr>
          <w:spacing w:val="-64"/>
        </w:rPr>
        <w:t xml:space="preserve"> </w:t>
      </w:r>
      <w:r w:rsidRPr="00BA701F">
        <w:t xml:space="preserve">your heart's content Internet radio stations for your tastes while you drive around the </w:t>
      </w:r>
      <w:r w:rsidRPr="00BA701F">
        <w:rPr>
          <w:spacing w:val="-64"/>
        </w:rPr>
        <w:t xml:space="preserve"> </w:t>
      </w:r>
      <w:r w:rsidRPr="00BA701F">
        <w:t>US, even if your musical preference is far from average. My musical preference, for</w:t>
      </w:r>
      <w:r w:rsidRPr="00BA701F">
        <w:rPr>
          <w:spacing w:val="1"/>
        </w:rPr>
        <w:t xml:space="preserve"> </w:t>
      </w:r>
      <w:r w:rsidRPr="00BA701F">
        <w:t>example,</w:t>
      </w:r>
      <w:r w:rsidRPr="00BA701F">
        <w:rPr>
          <w:spacing w:val="-1"/>
        </w:rPr>
        <w:t xml:space="preserve"> </w:t>
      </w:r>
      <w:r w:rsidRPr="00BA701F">
        <w:t>is</w:t>
      </w:r>
      <w:r w:rsidRPr="00BA701F">
        <w:rPr>
          <w:spacing w:val="1"/>
        </w:rPr>
        <w:t xml:space="preserve"> </w:t>
      </w:r>
      <w:r w:rsidRPr="00BA701F">
        <w:t>far</w:t>
      </w:r>
      <w:r w:rsidRPr="00BA701F">
        <w:rPr>
          <w:spacing w:val="-1"/>
        </w:rPr>
        <w:t xml:space="preserve"> </w:t>
      </w:r>
      <w:r w:rsidRPr="00BA701F">
        <w:t>from</w:t>
      </w:r>
      <w:r w:rsidRPr="00BA701F">
        <w:rPr>
          <w:spacing w:val="-1"/>
        </w:rPr>
        <w:t xml:space="preserve"> </w:t>
      </w:r>
      <w:r w:rsidRPr="00BA701F">
        <w:t>average.</w:t>
      </w:r>
    </w:p>
    <w:p w14:paraId="229EDE0E" w14:textId="77777777" w:rsidR="00E841BB" w:rsidRPr="00BA701F" w:rsidRDefault="00E841BB" w:rsidP="00BA701F">
      <w:pPr>
        <w:pStyle w:val="BodyText"/>
      </w:pPr>
    </w:p>
    <w:p w14:paraId="43B98B83" w14:textId="77777777" w:rsidR="00E841BB" w:rsidRPr="00BA701F" w:rsidRDefault="00A845CD" w:rsidP="00BA701F">
      <w:pPr>
        <w:pStyle w:val="Heading1"/>
        <w:ind w:left="0"/>
      </w:pPr>
      <w:r w:rsidRPr="00BA701F">
        <w:t>GETTING</w:t>
      </w:r>
      <w:r w:rsidRPr="00BA701F">
        <w:rPr>
          <w:spacing w:val="-12"/>
        </w:rPr>
        <w:t xml:space="preserve"> </w:t>
      </w:r>
      <w:r w:rsidRPr="00BA701F">
        <w:t>STARTED</w:t>
      </w:r>
    </w:p>
    <w:p w14:paraId="402A04EB" w14:textId="77777777" w:rsidR="00E841BB" w:rsidRPr="00BA701F" w:rsidRDefault="00E841BB" w:rsidP="00BA701F">
      <w:pPr>
        <w:pStyle w:val="BodyText"/>
        <w:spacing w:before="5"/>
        <w:rPr>
          <w:b/>
        </w:rPr>
      </w:pPr>
    </w:p>
    <w:p w14:paraId="270B8D87" w14:textId="710F5B92" w:rsidR="00E841BB" w:rsidRPr="00BA701F" w:rsidRDefault="00A845CD" w:rsidP="00BA701F">
      <w:pPr>
        <w:pStyle w:val="BodyText"/>
        <w:ind w:right="136"/>
      </w:pPr>
      <w:r w:rsidRPr="00BA701F">
        <w:t>I got</w:t>
      </w:r>
      <w:r w:rsidRPr="00BA701F">
        <w:rPr>
          <w:spacing w:val="1"/>
        </w:rPr>
        <w:t xml:space="preserve"> </w:t>
      </w:r>
      <w:r w:rsidRPr="00BA701F">
        <w:t>started with this topic when I</w:t>
      </w:r>
      <w:r w:rsidRPr="00BA701F">
        <w:rPr>
          <w:spacing w:val="1"/>
        </w:rPr>
        <w:t xml:space="preserve"> </w:t>
      </w:r>
      <w:r w:rsidRPr="00BA701F">
        <w:t>visited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2"/>
        </w:rPr>
        <w:t xml:space="preserve"> </w:t>
      </w:r>
      <w:r w:rsidRPr="00BA701F">
        <w:t>Web</w:t>
      </w:r>
      <w:r w:rsidRPr="00BA701F">
        <w:rPr>
          <w:spacing w:val="2"/>
        </w:rPr>
        <w:t xml:space="preserve"> </w:t>
      </w:r>
      <w:r w:rsidRPr="00BA701F">
        <w:t>site</w:t>
      </w:r>
      <w:r w:rsidRPr="00BA701F">
        <w:rPr>
          <w:spacing w:val="2"/>
        </w:rPr>
        <w:t xml:space="preserve"> </w:t>
      </w:r>
      <w:r w:rsidRPr="00BA701F">
        <w:t>for my favorite (and</w:t>
      </w:r>
      <w:r w:rsidRPr="00BA701F">
        <w:rPr>
          <w:spacing w:val="-1"/>
        </w:rPr>
        <w:t xml:space="preserve"> </w:t>
      </w:r>
      <w:r w:rsidRPr="00BA701F">
        <w:t>at</w:t>
      </w:r>
      <w:r w:rsidRPr="00BA701F">
        <w:rPr>
          <w:spacing w:val="-1"/>
        </w:rPr>
        <w:t xml:space="preserve"> </w:t>
      </w:r>
      <w:r w:rsidRPr="00BA701F">
        <w:t>the time</w:t>
      </w:r>
      <w:r w:rsidRPr="00BA701F">
        <w:rPr>
          <w:spacing w:val="1"/>
        </w:rPr>
        <w:t xml:space="preserve"> </w:t>
      </w:r>
      <w:r w:rsidRPr="00BA701F">
        <w:t>my</w:t>
      </w:r>
      <w:r w:rsidRPr="00BA701F">
        <w:rPr>
          <w:spacing w:val="4"/>
        </w:rPr>
        <w:t xml:space="preserve"> </w:t>
      </w:r>
      <w:r w:rsidRPr="00BA701F">
        <w:t>only)</w:t>
      </w:r>
      <w:r w:rsidRPr="00BA701F">
        <w:rPr>
          <w:spacing w:val="2"/>
        </w:rPr>
        <w:t xml:space="preserve"> </w:t>
      </w:r>
      <w:r w:rsidRPr="00BA701F">
        <w:t>Internet</w:t>
      </w:r>
      <w:r w:rsidRPr="00BA701F">
        <w:rPr>
          <w:spacing w:val="4"/>
        </w:rPr>
        <w:t xml:space="preserve"> </w:t>
      </w:r>
      <w:r w:rsidRPr="00BA701F">
        <w:t>radio</w:t>
      </w:r>
      <w:r w:rsidRPr="00BA701F">
        <w:rPr>
          <w:spacing w:val="3"/>
        </w:rPr>
        <w:t xml:space="preserve"> </w:t>
      </w:r>
      <w:r w:rsidRPr="00BA701F">
        <w:t>station,</w:t>
      </w:r>
      <w:r w:rsidRPr="00BA701F">
        <w:rPr>
          <w:spacing w:val="-9"/>
        </w:rPr>
        <w:t xml:space="preserve"> </w:t>
      </w:r>
      <w:r w:rsidRPr="00BA701F">
        <w:t>Aural</w:t>
      </w:r>
      <w:r w:rsidRPr="00BA701F">
        <w:rPr>
          <w:spacing w:val="3"/>
        </w:rPr>
        <w:t xml:space="preserve"> </w:t>
      </w:r>
      <w:r w:rsidRPr="00BA701F">
        <w:t>Moon</w:t>
      </w:r>
      <w:r w:rsidRPr="00BA701F">
        <w:rPr>
          <w:spacing w:val="4"/>
        </w:rPr>
        <w:t xml:space="preserve"> </w:t>
      </w:r>
      <w:r w:rsidRPr="00BA701F">
        <w:t>(</w:t>
      </w:r>
      <w:hyperlink r:id="rId5">
        <w:r w:rsidRPr="00BA701F">
          <w:rPr>
            <w:color w:val="00007F"/>
            <w:u w:val="single" w:color="00007F"/>
          </w:rPr>
          <w:t>www.auralmoon.com</w:t>
        </w:r>
      </w:hyperlink>
      <w:r w:rsidRPr="00BA701F">
        <w:t>),</w:t>
      </w:r>
      <w:r w:rsidRPr="00BA701F">
        <w:rPr>
          <w:spacing w:val="3"/>
        </w:rPr>
        <w:t xml:space="preserve"> </w:t>
      </w:r>
      <w:r w:rsidRPr="00BA701F">
        <w:t>in</w:t>
      </w:r>
      <w:r w:rsidRPr="00BA701F">
        <w:rPr>
          <w:spacing w:val="2"/>
        </w:rPr>
        <w:t xml:space="preserve"> </w:t>
      </w:r>
      <w:r w:rsidRPr="00BA701F">
        <w:t>July</w:t>
      </w:r>
      <w:r w:rsidRPr="00BA701F">
        <w:rPr>
          <w:spacing w:val="5"/>
        </w:rPr>
        <w:t xml:space="preserve"> </w:t>
      </w:r>
      <w:r w:rsidRPr="00BA701F">
        <w:t>2021.</w:t>
      </w:r>
      <w:r w:rsidRPr="00BA701F">
        <w:rPr>
          <w:spacing w:val="-3"/>
        </w:rPr>
        <w:t xml:space="preserve"> </w:t>
      </w:r>
      <w:r w:rsidRPr="00BA701F">
        <w:t>That</w:t>
      </w:r>
      <w:r w:rsidRPr="00BA701F">
        <w:rPr>
          <w:spacing w:val="1"/>
        </w:rPr>
        <w:t xml:space="preserve"> </w:t>
      </w:r>
      <w:r w:rsidRPr="00BA701F">
        <w:t>site plays progressive rock, meaning songs similar to those released in the 1970s by Genesis, Procol Harum, Yes, Emerson Lake &amp; Palmer, Chicago, Styx, Led Zeppelin, the Who, and many other</w:t>
      </w:r>
      <w:r w:rsidRPr="00BA701F">
        <w:rPr>
          <w:spacing w:val="-1"/>
        </w:rPr>
        <w:t xml:space="preserve"> </w:t>
      </w:r>
      <w:r w:rsidRPr="00BA701F">
        <w:t>bands.</w:t>
      </w:r>
    </w:p>
    <w:p w14:paraId="01414BF0" w14:textId="77777777" w:rsidR="00E841BB" w:rsidRPr="00BA701F" w:rsidRDefault="00E841BB" w:rsidP="00BA701F">
      <w:pPr>
        <w:pStyle w:val="BodyText"/>
        <w:spacing w:before="6"/>
      </w:pPr>
    </w:p>
    <w:p w14:paraId="410AEC23" w14:textId="36FAB8FA" w:rsidR="00E841BB" w:rsidRPr="00BA701F" w:rsidRDefault="00A845CD" w:rsidP="00BA701F">
      <w:pPr>
        <w:pStyle w:val="BodyText"/>
        <w:ind w:right="202"/>
      </w:pPr>
      <w:r w:rsidRPr="00BA701F">
        <w:t>Although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progressive</w:t>
      </w:r>
      <w:r w:rsidRPr="00BA701F">
        <w:rPr>
          <w:spacing w:val="-3"/>
        </w:rPr>
        <w:t xml:space="preserve"> </w:t>
      </w:r>
      <w:r w:rsidRPr="00BA701F">
        <w:t>rock</w:t>
      </w:r>
      <w:r w:rsidRPr="00BA701F">
        <w:rPr>
          <w:spacing w:val="-3"/>
        </w:rPr>
        <w:t xml:space="preserve"> </w:t>
      </w:r>
      <w:r w:rsidRPr="00BA701F">
        <w:t>genre</w:t>
      </w:r>
      <w:r w:rsidRPr="00BA701F">
        <w:rPr>
          <w:spacing w:val="-1"/>
        </w:rPr>
        <w:t xml:space="preserve"> </w:t>
      </w:r>
      <w:r w:rsidRPr="00BA701F">
        <w:t>dominance</w:t>
      </w:r>
      <w:r w:rsidRPr="00BA701F">
        <w:rPr>
          <w:spacing w:val="-3"/>
        </w:rPr>
        <w:t xml:space="preserve"> </w:t>
      </w:r>
      <w:r w:rsidRPr="00BA701F">
        <w:t>of</w:t>
      </w:r>
      <w:r w:rsidRPr="00BA701F">
        <w:rPr>
          <w:spacing w:val="-2"/>
        </w:rPr>
        <w:t xml:space="preserve"> </w:t>
      </w:r>
      <w:r w:rsidRPr="00BA701F">
        <w:t>FM</w:t>
      </w:r>
      <w:r w:rsidRPr="00BA701F">
        <w:rPr>
          <w:spacing w:val="-3"/>
        </w:rPr>
        <w:t xml:space="preserve"> </w:t>
      </w:r>
      <w:r w:rsidRPr="00BA701F">
        <w:t>rock</w:t>
      </w:r>
      <w:r w:rsidRPr="00BA701F">
        <w:rPr>
          <w:spacing w:val="-2"/>
        </w:rPr>
        <w:t xml:space="preserve"> </w:t>
      </w:r>
      <w:r w:rsidRPr="00BA701F">
        <w:t>radio</w:t>
      </w:r>
      <w:r w:rsidRPr="00BA701F">
        <w:rPr>
          <w:spacing w:val="-1"/>
        </w:rPr>
        <w:t xml:space="preserve"> </w:t>
      </w:r>
      <w:r w:rsidRPr="00BA701F">
        <w:t>in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US</w:t>
      </w:r>
      <w:r w:rsidRPr="00BA701F">
        <w:rPr>
          <w:spacing w:val="-2"/>
        </w:rPr>
        <w:t xml:space="preserve"> </w:t>
      </w:r>
      <w:r w:rsidRPr="00BA701F">
        <w:t>pretty</w:t>
      </w:r>
      <w:r w:rsidRPr="00BA701F">
        <w:rPr>
          <w:spacing w:val="-1"/>
        </w:rPr>
        <w:t xml:space="preserve"> </w:t>
      </w:r>
      <w:r w:rsidRPr="00BA701F">
        <w:t>much</w:t>
      </w:r>
      <w:r w:rsidRPr="00BA701F">
        <w:rPr>
          <w:spacing w:val="-64"/>
        </w:rPr>
        <w:t xml:space="preserve"> </w:t>
      </w:r>
      <w:r w:rsidRPr="00BA701F">
        <w:t>ended in the 1980s, that genre has certainly not disappeared. Many bands</w:t>
      </w:r>
      <w:r w:rsidR="004C4982" w:rsidRPr="00BA701F">
        <w:t xml:space="preserve"> </w:t>
      </w:r>
      <w:r w:rsidRPr="00BA701F">
        <w:rPr>
          <w:spacing w:val="-64"/>
        </w:rPr>
        <w:t xml:space="preserve"> </w:t>
      </w:r>
      <w:r w:rsidRPr="00BA701F">
        <w:t>and individuals released songs in that genre from the end of the 70s through today and</w:t>
      </w:r>
      <w:r w:rsidRPr="00BA701F">
        <w:rPr>
          <w:spacing w:val="-64"/>
        </w:rPr>
        <w:t xml:space="preserve"> </w:t>
      </w:r>
      <w:r w:rsidRPr="00BA701F">
        <w:t>continue to do so. However, most of my favorite 70s progressive rock artists have retired or no</w:t>
      </w:r>
      <w:r w:rsidRPr="00BA701F">
        <w:rPr>
          <w:spacing w:val="1"/>
        </w:rPr>
        <w:t xml:space="preserve"> </w:t>
      </w:r>
      <w:r w:rsidRPr="00BA701F">
        <w:t xml:space="preserve">longer create complex tunes like those they composed while young. The </w:t>
      </w:r>
      <w:r w:rsidRPr="00BA701F">
        <w:lastRenderedPageBreak/>
        <w:t>current</w:t>
      </w:r>
      <w:r w:rsidRPr="00BA701F">
        <w:rPr>
          <w:spacing w:val="1"/>
        </w:rPr>
        <w:t xml:space="preserve"> </w:t>
      </w:r>
      <w:r w:rsidRPr="00BA701F">
        <w:t>progressive rock artists are mainly new to me. That's fine by me; I like to hear new</w:t>
      </w:r>
      <w:r w:rsidRPr="00BA701F">
        <w:rPr>
          <w:spacing w:val="1"/>
        </w:rPr>
        <w:t xml:space="preserve"> </w:t>
      </w:r>
      <w:r w:rsidRPr="00BA701F">
        <w:t>tunes</w:t>
      </w:r>
      <w:r w:rsidRPr="00BA701F">
        <w:rPr>
          <w:spacing w:val="-2"/>
        </w:rPr>
        <w:t xml:space="preserve"> </w:t>
      </w:r>
      <w:r w:rsidRPr="00BA701F">
        <w:t>by</w:t>
      </w:r>
      <w:r w:rsidRPr="00BA701F">
        <w:rPr>
          <w:spacing w:val="-1"/>
        </w:rPr>
        <w:t xml:space="preserve"> </w:t>
      </w:r>
      <w:r w:rsidRPr="00BA701F">
        <w:t>unfamiliar</w:t>
      </w:r>
      <w:r w:rsidRPr="00BA701F">
        <w:rPr>
          <w:spacing w:val="-2"/>
        </w:rPr>
        <w:t xml:space="preserve"> </w:t>
      </w:r>
      <w:r w:rsidRPr="00BA701F">
        <w:t>artists</w:t>
      </w:r>
      <w:r w:rsidRPr="00BA701F">
        <w:rPr>
          <w:spacing w:val="-1"/>
        </w:rPr>
        <w:t xml:space="preserve"> </w:t>
      </w:r>
      <w:r w:rsidRPr="00BA701F">
        <w:t>occasionally.</w:t>
      </w:r>
    </w:p>
    <w:p w14:paraId="5B11CC29" w14:textId="77777777" w:rsidR="00E841BB" w:rsidRPr="00BA701F" w:rsidRDefault="00E841BB" w:rsidP="00BA701F">
      <w:pPr>
        <w:pStyle w:val="BodyText"/>
        <w:spacing w:before="5"/>
      </w:pPr>
    </w:p>
    <w:p w14:paraId="54D23735" w14:textId="77777777" w:rsidR="00E841BB" w:rsidRPr="00BA701F" w:rsidRDefault="00A845CD" w:rsidP="00BA701F">
      <w:pPr>
        <w:pStyle w:val="BodyText"/>
      </w:pPr>
      <w:r w:rsidRPr="00BA701F">
        <w:rPr>
          <w:spacing w:val="-1"/>
        </w:rPr>
        <w:t>The</w:t>
      </w:r>
      <w:r w:rsidRPr="00BA701F">
        <w:rPr>
          <w:spacing w:val="-15"/>
        </w:rPr>
        <w:t xml:space="preserve"> </w:t>
      </w:r>
      <w:r w:rsidRPr="00BA701F">
        <w:rPr>
          <w:spacing w:val="-1"/>
        </w:rPr>
        <w:t>Aural</w:t>
      </w:r>
      <w:r w:rsidRPr="00BA701F">
        <w:rPr>
          <w:spacing w:val="-3"/>
        </w:rPr>
        <w:t xml:space="preserve"> </w:t>
      </w:r>
      <w:r w:rsidRPr="00BA701F">
        <w:rPr>
          <w:spacing w:val="-1"/>
        </w:rPr>
        <w:t>Moon</w:t>
      </w:r>
      <w:r w:rsidRPr="00BA701F">
        <w:rPr>
          <w:spacing w:val="-3"/>
        </w:rPr>
        <w:t xml:space="preserve"> </w:t>
      </w:r>
      <w:r w:rsidRPr="00BA701F">
        <w:rPr>
          <w:spacing w:val="-1"/>
        </w:rPr>
        <w:t xml:space="preserve">home </w:t>
      </w:r>
      <w:r w:rsidRPr="00BA701F">
        <w:t>page</w:t>
      </w:r>
      <w:r w:rsidRPr="00BA701F">
        <w:rPr>
          <w:spacing w:val="-3"/>
        </w:rPr>
        <w:t xml:space="preserve"> </w:t>
      </w:r>
      <w:r w:rsidRPr="00BA701F">
        <w:t>does</w:t>
      </w:r>
      <w:r w:rsidRPr="00BA701F">
        <w:rPr>
          <w:spacing w:val="-4"/>
        </w:rPr>
        <w:t xml:space="preserve"> </w:t>
      </w:r>
      <w:r w:rsidRPr="00BA701F">
        <w:t>have</w:t>
      </w:r>
      <w:r w:rsidRPr="00BA701F">
        <w:rPr>
          <w:spacing w:val="-3"/>
        </w:rPr>
        <w:t xml:space="preserve"> </w:t>
      </w:r>
      <w:r w:rsidRPr="00BA701F">
        <w:t>links</w:t>
      </w:r>
      <w:r w:rsidRPr="00BA701F">
        <w:rPr>
          <w:spacing w:val="-3"/>
        </w:rPr>
        <w:t xml:space="preserve"> </w:t>
      </w:r>
      <w:r w:rsidRPr="00BA701F">
        <w:t>for</w:t>
      </w:r>
      <w:r w:rsidRPr="00BA701F">
        <w:rPr>
          <w:spacing w:val="-1"/>
        </w:rPr>
        <w:t xml:space="preserve"> </w:t>
      </w:r>
      <w:r w:rsidRPr="00BA701F">
        <w:t>listening</w:t>
      </w:r>
      <w:r w:rsidRPr="00BA701F">
        <w:rPr>
          <w:spacing w:val="-1"/>
        </w:rPr>
        <w:t xml:space="preserve"> </w:t>
      </w:r>
      <w:r w:rsidRPr="00BA701F">
        <w:t>to</w:t>
      </w:r>
      <w:r w:rsidRPr="00BA701F">
        <w:rPr>
          <w:spacing w:val="-16"/>
        </w:rPr>
        <w:t xml:space="preserve"> </w:t>
      </w:r>
      <w:r w:rsidRPr="00BA701F">
        <w:t>Aural</w:t>
      </w:r>
      <w:r w:rsidRPr="00BA701F">
        <w:rPr>
          <w:spacing w:val="-4"/>
        </w:rPr>
        <w:t xml:space="preserve"> </w:t>
      </w:r>
      <w:r w:rsidRPr="00BA701F">
        <w:t>Moon</w:t>
      </w:r>
      <w:r w:rsidRPr="00BA701F">
        <w:rPr>
          <w:spacing w:val="-3"/>
        </w:rPr>
        <w:t xml:space="preserve"> </w:t>
      </w:r>
      <w:r w:rsidRPr="00BA701F">
        <w:t>instantly,</w:t>
      </w:r>
      <w:r w:rsidRPr="00BA701F">
        <w:rPr>
          <w:spacing w:val="-4"/>
        </w:rPr>
        <w:t xml:space="preserve"> </w:t>
      </w:r>
      <w:r w:rsidRPr="00BA701F">
        <w:t>without</w:t>
      </w:r>
      <w:r w:rsidRPr="00BA701F">
        <w:rPr>
          <w:spacing w:val="-63"/>
        </w:rPr>
        <w:t xml:space="preserve"> </w:t>
      </w:r>
      <w:r w:rsidRPr="00BA701F">
        <w:t>leaving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home</w:t>
      </w:r>
      <w:r w:rsidRPr="00BA701F">
        <w:rPr>
          <w:spacing w:val="-1"/>
        </w:rPr>
        <w:t xml:space="preserve"> </w:t>
      </w:r>
      <w:r w:rsidRPr="00BA701F">
        <w:t>page,</w:t>
      </w:r>
      <w:r w:rsidRPr="00BA701F">
        <w:rPr>
          <w:spacing w:val="-4"/>
        </w:rPr>
        <w:t xml:space="preserve"> </w:t>
      </w:r>
      <w:r w:rsidRPr="00BA701F">
        <w:t>using some</w:t>
      </w:r>
      <w:r w:rsidRPr="00BA701F">
        <w:rPr>
          <w:spacing w:val="-3"/>
        </w:rPr>
        <w:t xml:space="preserve"> </w:t>
      </w:r>
      <w:r w:rsidRPr="00BA701F">
        <w:t>playback</w:t>
      </w:r>
      <w:r w:rsidRPr="00BA701F">
        <w:rPr>
          <w:spacing w:val="-3"/>
        </w:rPr>
        <w:t xml:space="preserve"> </w:t>
      </w:r>
      <w:r w:rsidRPr="00BA701F">
        <w:t>app</w:t>
      </w:r>
      <w:r w:rsidRPr="00BA701F">
        <w:rPr>
          <w:spacing w:val="-3"/>
        </w:rPr>
        <w:t xml:space="preserve"> </w:t>
      </w:r>
      <w:r w:rsidRPr="00BA701F">
        <w:t>built</w:t>
      </w:r>
      <w:r w:rsidRPr="00BA701F">
        <w:rPr>
          <w:spacing w:val="-1"/>
        </w:rPr>
        <w:t xml:space="preserve"> </w:t>
      </w:r>
      <w:r w:rsidRPr="00BA701F">
        <w:t>into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home</w:t>
      </w:r>
      <w:r w:rsidRPr="00BA701F">
        <w:rPr>
          <w:spacing w:val="-3"/>
        </w:rPr>
        <w:t xml:space="preserve"> </w:t>
      </w:r>
      <w:r w:rsidRPr="00BA701F">
        <w:t>page.</w:t>
      </w:r>
      <w:r w:rsidRPr="00BA701F">
        <w:rPr>
          <w:spacing w:val="-15"/>
        </w:rPr>
        <w:t xml:space="preserve"> </w:t>
      </w:r>
      <w:r w:rsidRPr="00BA701F">
        <w:t>Aural</w:t>
      </w:r>
      <w:r w:rsidRPr="00BA701F">
        <w:rPr>
          <w:spacing w:val="-1"/>
        </w:rPr>
        <w:t xml:space="preserve"> </w:t>
      </w:r>
      <w:r w:rsidRPr="00BA701F">
        <w:t>Moon</w:t>
      </w:r>
    </w:p>
    <w:p w14:paraId="1F9CBED4" w14:textId="77777777" w:rsidR="00E841BB" w:rsidRPr="00BA701F" w:rsidRDefault="00E841BB" w:rsidP="00BA701F">
      <w:pPr>
        <w:rPr>
          <w:sz w:val="24"/>
          <w:szCs w:val="24"/>
        </w:rPr>
        <w:sectPr w:rsidR="00E841BB" w:rsidRPr="00BA701F" w:rsidSect="00856D43"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14:paraId="5B5184EF" w14:textId="77777777" w:rsidR="00E841BB" w:rsidRPr="00BA701F" w:rsidRDefault="00A845CD" w:rsidP="00BA701F">
      <w:pPr>
        <w:pStyle w:val="BodyText"/>
        <w:spacing w:before="81"/>
      </w:pPr>
      <w:r w:rsidRPr="00BA701F">
        <w:lastRenderedPageBreak/>
        <w:t>supports various bit rates for music delivery; higher bit rates are better, producing more</w:t>
      </w:r>
      <w:r w:rsidRPr="00BA701F">
        <w:rPr>
          <w:spacing w:val="1"/>
        </w:rPr>
        <w:t xml:space="preserve"> </w:t>
      </w:r>
      <w:r w:rsidRPr="00BA701F">
        <w:t>accurate</w:t>
      </w:r>
      <w:r w:rsidRPr="00BA701F">
        <w:rPr>
          <w:spacing w:val="-4"/>
        </w:rPr>
        <w:t xml:space="preserve"> </w:t>
      </w:r>
      <w:r w:rsidRPr="00BA701F">
        <w:t>and</w:t>
      </w:r>
      <w:r w:rsidRPr="00BA701F">
        <w:rPr>
          <w:spacing w:val="-1"/>
        </w:rPr>
        <w:t xml:space="preserve"> </w:t>
      </w:r>
      <w:r w:rsidRPr="00BA701F">
        <w:t>detailed</w:t>
      </w:r>
      <w:r w:rsidRPr="00BA701F">
        <w:rPr>
          <w:spacing w:val="-3"/>
        </w:rPr>
        <w:t xml:space="preserve"> </w:t>
      </w:r>
      <w:r w:rsidRPr="00BA701F">
        <w:t>sound.</w:t>
      </w:r>
      <w:r w:rsidRPr="00BA701F">
        <w:rPr>
          <w:spacing w:val="-2"/>
        </w:rPr>
        <w:t xml:space="preserve"> </w:t>
      </w:r>
      <w:r w:rsidRPr="00BA701F">
        <w:t>On</w:t>
      </w:r>
      <w:r w:rsidRPr="00BA701F">
        <w:rPr>
          <w:spacing w:val="-3"/>
        </w:rPr>
        <w:t xml:space="preserve"> </w:t>
      </w:r>
      <w:r w:rsidRPr="00BA701F">
        <w:t>that</w:t>
      </w:r>
      <w:r w:rsidRPr="00BA701F">
        <w:rPr>
          <w:spacing w:val="-2"/>
        </w:rPr>
        <w:t xml:space="preserve"> </w:t>
      </w:r>
      <w:r w:rsidRPr="00BA701F">
        <w:t>station,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highest-rate</w:t>
      </w:r>
      <w:r w:rsidRPr="00BA701F">
        <w:rPr>
          <w:spacing w:val="-3"/>
        </w:rPr>
        <w:t xml:space="preserve"> </w:t>
      </w:r>
      <w:r w:rsidRPr="00BA701F">
        <w:t>links</w:t>
      </w:r>
      <w:r w:rsidRPr="00BA701F">
        <w:rPr>
          <w:spacing w:val="-3"/>
        </w:rPr>
        <w:t xml:space="preserve"> </w:t>
      </w:r>
      <w:r w:rsidRPr="00BA701F">
        <w:t>are</w:t>
      </w:r>
      <w:r w:rsidRPr="00BA701F">
        <w:rPr>
          <w:spacing w:val="-2"/>
        </w:rPr>
        <w:t xml:space="preserve"> </w:t>
      </w:r>
      <w:r w:rsidRPr="00BA701F">
        <w:t>reserved</w:t>
      </w:r>
      <w:r w:rsidRPr="00BA701F">
        <w:rPr>
          <w:spacing w:val="-3"/>
        </w:rPr>
        <w:t xml:space="preserve"> </w:t>
      </w:r>
      <w:r w:rsidRPr="00BA701F">
        <w:t>for</w:t>
      </w:r>
      <w:r w:rsidRPr="00BA701F">
        <w:rPr>
          <w:spacing w:val="-3"/>
        </w:rPr>
        <w:t xml:space="preserve"> </w:t>
      </w:r>
      <w:r w:rsidRPr="00BA701F">
        <w:t>paid</w:t>
      </w:r>
      <w:r w:rsidRPr="00BA701F">
        <w:rPr>
          <w:spacing w:val="-63"/>
        </w:rPr>
        <w:t xml:space="preserve"> </w:t>
      </w:r>
      <w:r w:rsidRPr="00BA701F">
        <w:t>subscribers.</w:t>
      </w:r>
    </w:p>
    <w:p w14:paraId="6165AE52" w14:textId="77777777" w:rsidR="00E841BB" w:rsidRPr="00BA701F" w:rsidRDefault="00E841BB" w:rsidP="00BA701F">
      <w:pPr>
        <w:pStyle w:val="BodyText"/>
        <w:spacing w:before="4"/>
      </w:pPr>
    </w:p>
    <w:p w14:paraId="14DD7667" w14:textId="0D5CCDF8" w:rsidR="00E841BB" w:rsidRPr="00BA701F" w:rsidRDefault="00A845CD" w:rsidP="00BA701F">
      <w:pPr>
        <w:pStyle w:val="BodyText"/>
        <w:ind w:right="133"/>
      </w:pPr>
      <w:r w:rsidRPr="00BA701F">
        <w:t>The</w:t>
      </w:r>
      <w:r w:rsidRPr="00BA701F">
        <w:rPr>
          <w:spacing w:val="-15"/>
        </w:rPr>
        <w:t xml:space="preserve"> </w:t>
      </w:r>
      <w:r w:rsidRPr="00BA701F">
        <w:t>Aural</w:t>
      </w:r>
      <w:r w:rsidRPr="00BA701F">
        <w:rPr>
          <w:spacing w:val="-3"/>
        </w:rPr>
        <w:t xml:space="preserve"> </w:t>
      </w:r>
      <w:r w:rsidRPr="00BA701F">
        <w:t>Moon</w:t>
      </w:r>
      <w:r w:rsidRPr="00BA701F">
        <w:rPr>
          <w:spacing w:val="-2"/>
        </w:rPr>
        <w:t xml:space="preserve"> </w:t>
      </w:r>
      <w:r w:rsidRPr="00BA701F">
        <w:t>website</w:t>
      </w:r>
      <w:r w:rsidRPr="00BA701F">
        <w:rPr>
          <w:spacing w:val="-1"/>
        </w:rPr>
        <w:t xml:space="preserve"> </w:t>
      </w:r>
      <w:r w:rsidRPr="00BA701F">
        <w:t>provides</w:t>
      </w:r>
      <w:r w:rsidRPr="00BA701F">
        <w:rPr>
          <w:spacing w:val="-1"/>
        </w:rPr>
        <w:t xml:space="preserve"> </w:t>
      </w:r>
      <w:r w:rsidRPr="00BA701F">
        <w:t>a</w:t>
      </w:r>
      <w:r w:rsidRPr="00BA701F">
        <w:rPr>
          <w:spacing w:val="-2"/>
        </w:rPr>
        <w:t xml:space="preserve"> </w:t>
      </w:r>
      <w:r w:rsidRPr="00BA701F">
        <w:t>URL</w:t>
      </w:r>
      <w:r w:rsidRPr="00BA701F">
        <w:rPr>
          <w:spacing w:val="-11"/>
        </w:rPr>
        <w:t xml:space="preserve"> </w:t>
      </w:r>
      <w:r w:rsidRPr="00BA701F">
        <w:t>for</w:t>
      </w:r>
      <w:r w:rsidRPr="00BA701F">
        <w:rPr>
          <w:spacing w:val="-3"/>
        </w:rPr>
        <w:t xml:space="preserve"> </w:t>
      </w:r>
      <w:r w:rsidRPr="00BA701F">
        <w:t>listening</w:t>
      </w:r>
      <w:r w:rsidRPr="00BA701F">
        <w:rPr>
          <w:spacing w:val="-1"/>
        </w:rPr>
        <w:t xml:space="preserve"> </w:t>
      </w:r>
      <w:r w:rsidRPr="00BA701F">
        <w:t>to</w:t>
      </w:r>
      <w:r w:rsidRPr="00BA701F">
        <w:rPr>
          <w:spacing w:val="-2"/>
        </w:rPr>
        <w:t xml:space="preserve"> </w:t>
      </w:r>
      <w:r w:rsidRPr="00BA701F">
        <w:t>their</w:t>
      </w:r>
      <w:r w:rsidRPr="00BA701F">
        <w:rPr>
          <w:spacing w:val="-3"/>
        </w:rPr>
        <w:t xml:space="preserve"> </w:t>
      </w:r>
      <w:r w:rsidRPr="00BA701F">
        <w:t>station</w:t>
      </w:r>
      <w:r w:rsidRPr="00BA701F">
        <w:rPr>
          <w:spacing w:val="-1"/>
        </w:rPr>
        <w:t xml:space="preserve"> </w:t>
      </w:r>
      <w:r w:rsidRPr="00BA701F">
        <w:t>at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decent</w:t>
      </w:r>
      <w:r w:rsidRPr="00BA701F">
        <w:rPr>
          <w:spacing w:val="-2"/>
        </w:rPr>
        <w:t xml:space="preserve"> </w:t>
      </w:r>
      <w:r w:rsidRPr="00BA701F">
        <w:t>bit</w:t>
      </w:r>
      <w:r w:rsidRPr="00BA701F">
        <w:rPr>
          <w:spacing w:val="-2"/>
        </w:rPr>
        <w:t xml:space="preserve"> </w:t>
      </w:r>
      <w:r w:rsidRPr="00BA701F">
        <w:t>rate,</w:t>
      </w:r>
      <w:r w:rsidRPr="00BA701F">
        <w:rPr>
          <w:spacing w:val="-63"/>
        </w:rPr>
        <w:t xml:space="preserve"> </w:t>
      </w:r>
      <w:r w:rsidRPr="00BA701F">
        <w:t>not the highest, without using a Web browser. Not only that, but the website also</w:t>
      </w:r>
      <w:r w:rsidRPr="00BA701F">
        <w:rPr>
          <w:spacing w:val="1"/>
        </w:rPr>
        <w:t xml:space="preserve"> </w:t>
      </w:r>
      <w:r w:rsidRPr="00BA701F">
        <w:t>includes a page providing links to other Internet radio stations that play progressive rock</w:t>
      </w:r>
      <w:r w:rsidRPr="00BA701F">
        <w:rPr>
          <w:spacing w:val="-64"/>
        </w:rPr>
        <w:t xml:space="preserve"> </w:t>
      </w:r>
      <w:r w:rsidRPr="00BA701F">
        <w:t>tunes.</w:t>
      </w:r>
    </w:p>
    <w:p w14:paraId="0F141581" w14:textId="77777777" w:rsidR="00E841BB" w:rsidRPr="00BA701F" w:rsidRDefault="00E841BB" w:rsidP="00BA701F">
      <w:pPr>
        <w:pStyle w:val="BodyText"/>
        <w:spacing w:before="7"/>
      </w:pPr>
    </w:p>
    <w:p w14:paraId="10899F4D" w14:textId="3C5663C2" w:rsidR="00E841BB" w:rsidRPr="00BA701F" w:rsidRDefault="00A845CD" w:rsidP="00BA701F">
      <w:pPr>
        <w:pStyle w:val="BodyText"/>
      </w:pPr>
      <w:r w:rsidRPr="00BA701F">
        <w:t>That station list page caught my attention. I found a few 24/7 stations there. I did some</w:t>
      </w:r>
      <w:r w:rsidRPr="00BA701F">
        <w:rPr>
          <w:spacing w:val="1"/>
        </w:rPr>
        <w:t xml:space="preserve"> </w:t>
      </w:r>
      <w:r w:rsidRPr="00BA701F">
        <w:t>further</w:t>
      </w:r>
      <w:r w:rsidRPr="00BA701F">
        <w:rPr>
          <w:spacing w:val="-2"/>
        </w:rPr>
        <w:t xml:space="preserve"> </w:t>
      </w:r>
      <w:r w:rsidRPr="00BA701F">
        <w:t>research</w:t>
      </w:r>
      <w:r w:rsidRPr="00BA701F">
        <w:rPr>
          <w:spacing w:val="-3"/>
        </w:rPr>
        <w:t xml:space="preserve"> </w:t>
      </w:r>
      <w:r w:rsidRPr="00BA701F">
        <w:t>online</w:t>
      </w:r>
      <w:r w:rsidRPr="00BA701F">
        <w:rPr>
          <w:spacing w:val="-2"/>
        </w:rPr>
        <w:t xml:space="preserve"> </w:t>
      </w:r>
      <w:r w:rsidRPr="00BA701F">
        <w:t>and</w:t>
      </w:r>
      <w:r w:rsidRPr="00BA701F">
        <w:rPr>
          <w:spacing w:val="-3"/>
        </w:rPr>
        <w:t xml:space="preserve"> </w:t>
      </w:r>
      <w:r w:rsidRPr="00BA701F">
        <w:t>eventually</w:t>
      </w:r>
      <w:r w:rsidRPr="00BA701F">
        <w:rPr>
          <w:spacing w:val="-3"/>
        </w:rPr>
        <w:t xml:space="preserve"> </w:t>
      </w:r>
      <w:r w:rsidRPr="00BA701F">
        <w:t>found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4"/>
        </w:rPr>
        <w:t xml:space="preserve"> </w:t>
      </w:r>
      <w:r w:rsidRPr="00BA701F">
        <w:t>total</w:t>
      </w:r>
      <w:r w:rsidRPr="00BA701F">
        <w:rPr>
          <w:spacing w:val="-3"/>
        </w:rPr>
        <w:t xml:space="preserve"> </w:t>
      </w:r>
      <w:r w:rsidRPr="00BA701F">
        <w:t>of</w:t>
      </w:r>
      <w:r w:rsidRPr="00BA701F">
        <w:rPr>
          <w:spacing w:val="-2"/>
        </w:rPr>
        <w:t xml:space="preserve"> </w:t>
      </w:r>
      <w:r w:rsidRPr="00BA701F">
        <w:t>seven</w:t>
      </w:r>
      <w:r w:rsidRPr="00BA701F">
        <w:rPr>
          <w:spacing w:val="-3"/>
        </w:rPr>
        <w:t xml:space="preserve"> </w:t>
      </w:r>
      <w:r w:rsidRPr="00BA701F">
        <w:t>Internet</w:t>
      </w:r>
      <w:r w:rsidRPr="00BA701F">
        <w:rPr>
          <w:spacing w:val="-4"/>
        </w:rPr>
        <w:t xml:space="preserve"> </w:t>
      </w:r>
      <w:r w:rsidRPr="00BA701F">
        <w:t>radio</w:t>
      </w:r>
      <w:r w:rsidRPr="00BA701F">
        <w:rPr>
          <w:spacing w:val="-1"/>
        </w:rPr>
        <w:t xml:space="preserve"> </w:t>
      </w:r>
      <w:r w:rsidRPr="00BA701F">
        <w:t>stations</w:t>
      </w:r>
      <w:r w:rsidRPr="00BA701F">
        <w:rPr>
          <w:spacing w:val="-2"/>
        </w:rPr>
        <w:t xml:space="preserve"> </w:t>
      </w:r>
      <w:r w:rsidRPr="00BA701F">
        <w:t>that</w:t>
      </w:r>
      <w:r w:rsidRPr="00BA701F">
        <w:rPr>
          <w:spacing w:val="-63"/>
        </w:rPr>
        <w:t xml:space="preserve"> </w:t>
      </w:r>
      <w:r w:rsidRPr="00BA701F">
        <w:t>play progressive</w:t>
      </w:r>
      <w:r w:rsidRPr="00BA701F">
        <w:rPr>
          <w:spacing w:val="1"/>
        </w:rPr>
        <w:t xml:space="preserve"> </w:t>
      </w:r>
      <w:r w:rsidRPr="00BA701F">
        <w:t>rock</w:t>
      </w:r>
      <w:r w:rsidRPr="00BA701F">
        <w:rPr>
          <w:spacing w:val="1"/>
        </w:rPr>
        <w:t xml:space="preserve"> </w:t>
      </w:r>
      <w:r w:rsidRPr="00BA701F">
        <w:t>24/7.</w:t>
      </w:r>
    </w:p>
    <w:p w14:paraId="0AB1119C" w14:textId="77777777" w:rsidR="00E841BB" w:rsidRPr="00BA701F" w:rsidRDefault="00E841BB" w:rsidP="00BA701F">
      <w:pPr>
        <w:pStyle w:val="BodyText"/>
        <w:spacing w:before="4"/>
      </w:pPr>
    </w:p>
    <w:p w14:paraId="45FD4FD5" w14:textId="593DD9F3" w:rsidR="00E841BB" w:rsidRPr="00BA701F" w:rsidRDefault="00A845CD" w:rsidP="00BA701F">
      <w:pPr>
        <w:pStyle w:val="BodyText"/>
        <w:ind w:right="246"/>
        <w:jc w:val="both"/>
      </w:pPr>
      <w:r w:rsidRPr="00BA701F">
        <w:t>Separately,</w:t>
      </w:r>
      <w:r w:rsidRPr="00BA701F">
        <w:rPr>
          <w:spacing w:val="-3"/>
        </w:rPr>
        <w:t xml:space="preserve"> </w:t>
      </w:r>
      <w:r w:rsidRPr="00BA701F">
        <w:t>I</w:t>
      </w:r>
      <w:r w:rsidRPr="00BA701F">
        <w:rPr>
          <w:spacing w:val="-4"/>
        </w:rPr>
        <w:t xml:space="preserve"> </w:t>
      </w:r>
      <w:r w:rsidRPr="00BA701F">
        <w:t>found</w:t>
      </w:r>
      <w:r w:rsidRPr="00BA701F">
        <w:rPr>
          <w:spacing w:val="-4"/>
        </w:rPr>
        <w:t xml:space="preserve"> </w:t>
      </w:r>
      <w:r w:rsidRPr="00BA701F">
        <w:t>an</w:t>
      </w:r>
      <w:r w:rsidRPr="00BA701F">
        <w:rPr>
          <w:spacing w:val="-3"/>
        </w:rPr>
        <w:t xml:space="preserve"> </w:t>
      </w:r>
      <w:r w:rsidRPr="00BA701F">
        <w:t>extensive</w:t>
      </w:r>
      <w:r w:rsidRPr="00BA701F">
        <w:rPr>
          <w:spacing w:val="-4"/>
        </w:rPr>
        <w:t xml:space="preserve"> </w:t>
      </w:r>
      <w:r w:rsidRPr="00BA701F">
        <w:t>list</w:t>
      </w:r>
      <w:r w:rsidRPr="00BA701F">
        <w:rPr>
          <w:spacing w:val="-4"/>
        </w:rPr>
        <w:t xml:space="preserve"> </w:t>
      </w:r>
      <w:r w:rsidRPr="00BA701F">
        <w:t>of</w:t>
      </w:r>
      <w:r w:rsidRPr="00BA701F">
        <w:rPr>
          <w:spacing w:val="-3"/>
        </w:rPr>
        <w:t xml:space="preserve"> </w:t>
      </w:r>
      <w:r w:rsidRPr="00BA701F">
        <w:t>Internet</w:t>
      </w:r>
      <w:r w:rsidRPr="00BA701F">
        <w:rPr>
          <w:spacing w:val="-3"/>
        </w:rPr>
        <w:t xml:space="preserve"> </w:t>
      </w:r>
      <w:r w:rsidRPr="00BA701F">
        <w:t>stations</w:t>
      </w:r>
      <w:r w:rsidRPr="00BA701F">
        <w:rPr>
          <w:spacing w:val="-3"/>
        </w:rPr>
        <w:t xml:space="preserve"> </w:t>
      </w:r>
      <w:r w:rsidRPr="00BA701F">
        <w:t>for</w:t>
      </w:r>
      <w:r w:rsidRPr="00BA701F">
        <w:rPr>
          <w:spacing w:val="-4"/>
        </w:rPr>
        <w:t xml:space="preserve"> </w:t>
      </w:r>
      <w:r w:rsidRPr="00BA701F">
        <w:t>jazz.</w:t>
      </w:r>
      <w:r w:rsidRPr="00BA701F">
        <w:rPr>
          <w:spacing w:val="-16"/>
        </w:rPr>
        <w:t xml:space="preserve"> </w:t>
      </w:r>
      <w:r w:rsidRPr="00BA701F">
        <w:t>And</w:t>
      </w:r>
      <w:r w:rsidRPr="00BA701F">
        <w:rPr>
          <w:spacing w:val="-1"/>
        </w:rPr>
        <w:t xml:space="preserve"> </w:t>
      </w:r>
      <w:r w:rsidRPr="00BA701F">
        <w:t>I</w:t>
      </w:r>
      <w:r w:rsidRPr="00BA701F">
        <w:rPr>
          <w:spacing w:val="-5"/>
        </w:rPr>
        <w:t xml:space="preserve"> </w:t>
      </w:r>
      <w:r w:rsidRPr="00BA701F">
        <w:t>now</w:t>
      </w:r>
      <w:r w:rsidRPr="00BA701F">
        <w:rPr>
          <w:spacing w:val="-3"/>
        </w:rPr>
        <w:t xml:space="preserve"> </w:t>
      </w:r>
      <w:r w:rsidRPr="00BA701F">
        <w:t>have</w:t>
      </w:r>
      <w:r w:rsidRPr="00BA701F">
        <w:rPr>
          <w:spacing w:val="-4"/>
        </w:rPr>
        <w:t xml:space="preserve"> </w:t>
      </w:r>
      <w:r w:rsidRPr="00BA701F">
        <w:t>access</w:t>
      </w:r>
      <w:r w:rsidRPr="00BA701F">
        <w:rPr>
          <w:spacing w:val="-64"/>
        </w:rPr>
        <w:t xml:space="preserve"> </w:t>
      </w:r>
      <w:r w:rsidRPr="00BA701F">
        <w:t>to lists for just about any music genre I could name and some I could not have named.</w:t>
      </w:r>
      <w:r w:rsidRPr="00BA701F">
        <w:rPr>
          <w:spacing w:val="-64"/>
        </w:rPr>
        <w:t xml:space="preserve"> </w:t>
      </w:r>
      <w:r w:rsidRPr="00BA701F">
        <w:t>Read on</w:t>
      </w:r>
      <w:r w:rsidRPr="00BA701F">
        <w:rPr>
          <w:spacing w:val="-1"/>
        </w:rPr>
        <w:t xml:space="preserve"> </w:t>
      </w:r>
      <w:r w:rsidRPr="00BA701F">
        <w:t>for</w:t>
      </w:r>
      <w:r w:rsidRPr="00BA701F">
        <w:rPr>
          <w:spacing w:val="1"/>
        </w:rPr>
        <w:t xml:space="preserve"> </w:t>
      </w:r>
      <w:r w:rsidRPr="00BA701F">
        <w:t>details.</w:t>
      </w:r>
    </w:p>
    <w:p w14:paraId="21EC8721" w14:textId="77777777" w:rsidR="00E841BB" w:rsidRPr="00BA701F" w:rsidRDefault="00E841BB" w:rsidP="00BA701F">
      <w:pPr>
        <w:pStyle w:val="BodyText"/>
        <w:spacing w:before="7"/>
      </w:pPr>
    </w:p>
    <w:p w14:paraId="0A08D449" w14:textId="77777777" w:rsidR="00E841BB" w:rsidRPr="00BA701F" w:rsidRDefault="00A845CD" w:rsidP="00BA701F">
      <w:pPr>
        <w:pStyle w:val="BodyText"/>
        <w:jc w:val="both"/>
      </w:pPr>
      <w:r w:rsidRPr="00BA701F">
        <w:t>The</w:t>
      </w:r>
      <w:r w:rsidRPr="00BA701F">
        <w:rPr>
          <w:spacing w:val="-3"/>
        </w:rPr>
        <w:t xml:space="preserve"> </w:t>
      </w:r>
      <w:r w:rsidRPr="00BA701F">
        <w:t>basic</w:t>
      </w:r>
      <w:r w:rsidRPr="00BA701F">
        <w:rPr>
          <w:spacing w:val="-2"/>
        </w:rPr>
        <w:t xml:space="preserve"> </w:t>
      </w:r>
      <w:r w:rsidRPr="00BA701F">
        <w:t>process</w:t>
      </w:r>
      <w:r w:rsidRPr="00BA701F">
        <w:rPr>
          <w:spacing w:val="-1"/>
        </w:rPr>
        <w:t xml:space="preserve"> </w:t>
      </w:r>
      <w:r w:rsidRPr="00BA701F">
        <w:t>for</w:t>
      </w:r>
      <w:r w:rsidRPr="00BA701F">
        <w:rPr>
          <w:spacing w:val="-2"/>
        </w:rPr>
        <w:t xml:space="preserve"> </w:t>
      </w:r>
      <w:r w:rsidRPr="00BA701F">
        <w:t>preparing</w:t>
      </w:r>
      <w:r w:rsidRPr="00BA701F">
        <w:rPr>
          <w:spacing w:val="-3"/>
        </w:rPr>
        <w:t xml:space="preserve"> </w:t>
      </w:r>
      <w:r w:rsidRPr="00BA701F">
        <w:t>to listen</w:t>
      </w:r>
      <w:r w:rsidRPr="00BA701F">
        <w:rPr>
          <w:spacing w:val="-2"/>
        </w:rPr>
        <w:t xml:space="preserve"> </w:t>
      </w:r>
      <w:r w:rsidRPr="00BA701F">
        <w:t>to</w:t>
      </w:r>
      <w:r w:rsidRPr="00BA701F">
        <w:rPr>
          <w:spacing w:val="-1"/>
        </w:rPr>
        <w:t xml:space="preserve"> </w:t>
      </w:r>
      <w:r w:rsidRPr="00BA701F">
        <w:t>Internet</w:t>
      </w:r>
      <w:r w:rsidRPr="00BA701F">
        <w:rPr>
          <w:spacing w:val="-1"/>
        </w:rPr>
        <w:t xml:space="preserve"> </w:t>
      </w:r>
      <w:r w:rsidRPr="00BA701F">
        <w:t>radio</w:t>
      </w:r>
      <w:r w:rsidRPr="00BA701F">
        <w:rPr>
          <w:spacing w:val="-3"/>
        </w:rPr>
        <w:t xml:space="preserve"> </w:t>
      </w:r>
      <w:r w:rsidRPr="00BA701F">
        <w:t>on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road</w:t>
      </w:r>
      <w:r w:rsidRPr="00BA701F">
        <w:rPr>
          <w:spacing w:val="-3"/>
        </w:rPr>
        <w:t xml:space="preserve"> </w:t>
      </w:r>
      <w:r w:rsidRPr="00BA701F">
        <w:t>is:</w:t>
      </w:r>
    </w:p>
    <w:p w14:paraId="0FC49916" w14:textId="77777777" w:rsidR="00E841BB" w:rsidRPr="00BA701F" w:rsidRDefault="00E841BB" w:rsidP="00BA701F">
      <w:pPr>
        <w:pStyle w:val="BodyText"/>
        <w:spacing w:before="4"/>
      </w:pPr>
    </w:p>
    <w:p w14:paraId="0431AD0C" w14:textId="77777777" w:rsidR="00E841BB" w:rsidRPr="00BA701F" w:rsidRDefault="00A845CD" w:rsidP="00BA701F">
      <w:pPr>
        <w:pStyle w:val="ListParagraph"/>
        <w:numPr>
          <w:ilvl w:val="0"/>
          <w:numId w:val="1"/>
        </w:numPr>
        <w:tabs>
          <w:tab w:val="left" w:pos="370"/>
        </w:tabs>
        <w:spacing w:before="1"/>
        <w:ind w:left="0" w:firstLine="0"/>
        <w:rPr>
          <w:sz w:val="24"/>
          <w:szCs w:val="24"/>
        </w:rPr>
      </w:pPr>
      <w:r w:rsidRPr="00BA701F">
        <w:rPr>
          <w:sz w:val="24"/>
          <w:szCs w:val="24"/>
        </w:rPr>
        <w:t>Find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Internet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radio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stations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you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will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enjoy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on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the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road.</w:t>
      </w:r>
    </w:p>
    <w:p w14:paraId="00C866DA" w14:textId="77777777" w:rsidR="00E841BB" w:rsidRPr="00BA701F" w:rsidRDefault="00E841BB" w:rsidP="00BA701F">
      <w:pPr>
        <w:pStyle w:val="BodyText"/>
        <w:spacing w:before="6"/>
      </w:pPr>
    </w:p>
    <w:p w14:paraId="231E633B" w14:textId="77777777" w:rsidR="00E841BB" w:rsidRPr="00BA701F" w:rsidRDefault="00A845CD" w:rsidP="00BA701F">
      <w:pPr>
        <w:pStyle w:val="ListParagraph"/>
        <w:numPr>
          <w:ilvl w:val="0"/>
          <w:numId w:val="1"/>
        </w:numPr>
        <w:tabs>
          <w:tab w:val="left" w:pos="370"/>
        </w:tabs>
        <w:ind w:left="0" w:firstLine="0"/>
        <w:rPr>
          <w:sz w:val="24"/>
          <w:szCs w:val="24"/>
        </w:rPr>
      </w:pPr>
      <w:r w:rsidRPr="00BA701F">
        <w:rPr>
          <w:sz w:val="24"/>
          <w:szCs w:val="24"/>
        </w:rPr>
        <w:t>For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each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station,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find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its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audio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streaming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URL.</w:t>
      </w:r>
    </w:p>
    <w:p w14:paraId="5FD1A473" w14:textId="77777777" w:rsidR="00E841BB" w:rsidRPr="00BA701F" w:rsidRDefault="00E841BB" w:rsidP="00BA701F">
      <w:pPr>
        <w:pStyle w:val="BodyText"/>
        <w:spacing w:before="4"/>
      </w:pPr>
    </w:p>
    <w:p w14:paraId="089EC934" w14:textId="77777777" w:rsidR="00E841BB" w:rsidRPr="00BA701F" w:rsidRDefault="00A845CD" w:rsidP="00BA701F">
      <w:pPr>
        <w:pStyle w:val="ListParagraph"/>
        <w:numPr>
          <w:ilvl w:val="0"/>
          <w:numId w:val="1"/>
        </w:numPr>
        <w:tabs>
          <w:tab w:val="left" w:pos="370"/>
        </w:tabs>
        <w:spacing w:before="1"/>
        <w:ind w:left="0" w:firstLine="0"/>
        <w:rPr>
          <w:sz w:val="24"/>
          <w:szCs w:val="24"/>
        </w:rPr>
      </w:pPr>
      <w:r w:rsidRPr="00BA701F">
        <w:rPr>
          <w:sz w:val="24"/>
          <w:szCs w:val="24"/>
        </w:rPr>
        <w:t>Find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a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smartphone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app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that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can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play</w:t>
      </w:r>
      <w:r w:rsidRPr="00BA701F">
        <w:rPr>
          <w:spacing w:val="-4"/>
          <w:sz w:val="24"/>
          <w:szCs w:val="24"/>
        </w:rPr>
        <w:t xml:space="preserve"> </w:t>
      </w:r>
      <w:r w:rsidRPr="00BA701F">
        <w:rPr>
          <w:sz w:val="24"/>
          <w:szCs w:val="24"/>
        </w:rPr>
        <w:t>Internet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radio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stations.</w:t>
      </w:r>
    </w:p>
    <w:p w14:paraId="4E997D99" w14:textId="77777777" w:rsidR="00E841BB" w:rsidRPr="00BA701F" w:rsidRDefault="00E841BB" w:rsidP="00BA701F">
      <w:pPr>
        <w:pStyle w:val="BodyText"/>
        <w:spacing w:before="6"/>
      </w:pPr>
    </w:p>
    <w:p w14:paraId="717428C7" w14:textId="77777777" w:rsidR="00E841BB" w:rsidRPr="00BA701F" w:rsidRDefault="00A845CD" w:rsidP="00BA701F">
      <w:pPr>
        <w:pStyle w:val="ListParagraph"/>
        <w:numPr>
          <w:ilvl w:val="0"/>
          <w:numId w:val="1"/>
        </w:numPr>
        <w:tabs>
          <w:tab w:val="left" w:pos="370"/>
        </w:tabs>
        <w:ind w:left="0" w:right="856" w:firstLine="0"/>
        <w:rPr>
          <w:sz w:val="24"/>
          <w:szCs w:val="24"/>
        </w:rPr>
      </w:pPr>
      <w:r w:rsidRPr="00BA701F">
        <w:rPr>
          <w:sz w:val="24"/>
          <w:szCs w:val="24"/>
        </w:rPr>
        <w:t>Put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the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URL</w:t>
      </w:r>
      <w:r w:rsidRPr="00BA701F">
        <w:rPr>
          <w:spacing w:val="-12"/>
          <w:sz w:val="24"/>
          <w:szCs w:val="24"/>
        </w:rPr>
        <w:t xml:space="preserve"> </w:t>
      </w:r>
      <w:r w:rsidRPr="00BA701F">
        <w:rPr>
          <w:sz w:val="24"/>
          <w:szCs w:val="24"/>
        </w:rPr>
        <w:t>for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each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radio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station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into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the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smartphone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app.</w:t>
      </w:r>
      <w:r w:rsidRPr="00BA701F">
        <w:rPr>
          <w:spacing w:val="-7"/>
          <w:sz w:val="24"/>
          <w:szCs w:val="24"/>
        </w:rPr>
        <w:t xml:space="preserve"> </w:t>
      </w:r>
      <w:r w:rsidRPr="00BA701F">
        <w:rPr>
          <w:sz w:val="24"/>
          <w:szCs w:val="24"/>
        </w:rPr>
        <w:t>This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is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roughly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like</w:t>
      </w:r>
      <w:r w:rsidRPr="00BA701F">
        <w:rPr>
          <w:spacing w:val="-64"/>
          <w:sz w:val="24"/>
          <w:szCs w:val="24"/>
        </w:rPr>
        <w:t xml:space="preserve"> </w:t>
      </w:r>
      <w:r w:rsidRPr="00BA701F">
        <w:rPr>
          <w:sz w:val="24"/>
          <w:szCs w:val="24"/>
        </w:rPr>
        <w:t>setting the physical quick selection buttons on your 1970s car radio to any local</w:t>
      </w:r>
      <w:r w:rsidRPr="00BA701F">
        <w:rPr>
          <w:spacing w:val="1"/>
          <w:sz w:val="24"/>
          <w:szCs w:val="24"/>
        </w:rPr>
        <w:t xml:space="preserve"> </w:t>
      </w:r>
      <w:r w:rsidRPr="00BA701F">
        <w:rPr>
          <w:sz w:val="24"/>
          <w:szCs w:val="24"/>
        </w:rPr>
        <w:t>broadcast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radio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stations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you prefer.</w:t>
      </w:r>
    </w:p>
    <w:p w14:paraId="104D3E1A" w14:textId="77777777" w:rsidR="00E841BB" w:rsidRPr="00BA701F" w:rsidRDefault="00E841BB" w:rsidP="00BA701F">
      <w:pPr>
        <w:pStyle w:val="BodyText"/>
        <w:spacing w:before="5"/>
      </w:pPr>
    </w:p>
    <w:p w14:paraId="7E541CD2" w14:textId="6E4C2023" w:rsidR="00E841BB" w:rsidRPr="00BA701F" w:rsidRDefault="00A845CD" w:rsidP="00BA701F">
      <w:pPr>
        <w:pStyle w:val="BodyText"/>
        <w:ind w:right="133"/>
      </w:pPr>
      <w:r w:rsidRPr="00BA701F">
        <w:t>Eventually,</w:t>
      </w:r>
      <w:r w:rsidRPr="00BA701F">
        <w:rPr>
          <w:spacing w:val="-4"/>
        </w:rPr>
        <w:t xml:space="preserve"> </w:t>
      </w:r>
      <w:r w:rsidRPr="00BA701F">
        <w:t>I</w:t>
      </w:r>
      <w:r w:rsidRPr="00BA701F">
        <w:rPr>
          <w:spacing w:val="-2"/>
        </w:rPr>
        <w:t xml:space="preserve"> </w:t>
      </w:r>
      <w:r w:rsidRPr="00BA701F">
        <w:t>found</w:t>
      </w:r>
      <w:r w:rsidRPr="00BA701F">
        <w:rPr>
          <w:spacing w:val="-1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shortcut</w:t>
      </w:r>
      <w:r w:rsidRPr="00BA701F">
        <w:rPr>
          <w:spacing w:val="-2"/>
        </w:rPr>
        <w:t xml:space="preserve"> </w:t>
      </w:r>
      <w:r w:rsidRPr="00BA701F">
        <w:t>that</w:t>
      </w:r>
      <w:r w:rsidRPr="00BA701F">
        <w:rPr>
          <w:spacing w:val="-4"/>
        </w:rPr>
        <w:t xml:space="preserve"> </w:t>
      </w:r>
      <w:r w:rsidRPr="00BA701F">
        <w:t>eliminated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need</w:t>
      </w:r>
      <w:r w:rsidRPr="00BA701F">
        <w:rPr>
          <w:spacing w:val="-3"/>
        </w:rPr>
        <w:t xml:space="preserve"> </w:t>
      </w:r>
      <w:r w:rsidRPr="00BA701F">
        <w:t>to</w:t>
      </w:r>
      <w:r w:rsidRPr="00BA701F">
        <w:rPr>
          <w:spacing w:val="-1"/>
        </w:rPr>
        <w:t xml:space="preserve"> </w:t>
      </w:r>
      <w:r w:rsidRPr="00BA701F">
        <w:t>find</w:t>
      </w:r>
      <w:r w:rsidRPr="00BA701F">
        <w:rPr>
          <w:spacing w:val="-1"/>
        </w:rPr>
        <w:t xml:space="preserve"> </w:t>
      </w:r>
      <w:r w:rsidRPr="00BA701F">
        <w:t>streaming</w:t>
      </w:r>
      <w:r w:rsidRPr="00BA701F">
        <w:rPr>
          <w:spacing w:val="-4"/>
        </w:rPr>
        <w:t xml:space="preserve"> </w:t>
      </w:r>
      <w:r w:rsidRPr="00BA701F">
        <w:t>URLs</w:t>
      </w:r>
      <w:r w:rsidRPr="00BA701F">
        <w:rPr>
          <w:spacing w:val="-3"/>
        </w:rPr>
        <w:t xml:space="preserve"> </w:t>
      </w:r>
      <w:r w:rsidRPr="00BA701F">
        <w:t>and</w:t>
      </w:r>
      <w:r w:rsidRPr="00BA701F">
        <w:rPr>
          <w:spacing w:val="-3"/>
        </w:rPr>
        <w:t xml:space="preserve"> </w:t>
      </w:r>
      <w:r w:rsidRPr="00BA701F">
        <w:t>added</w:t>
      </w:r>
      <w:r w:rsidRPr="00BA701F">
        <w:rPr>
          <w:spacing w:val="-2"/>
        </w:rPr>
        <w:t xml:space="preserve"> </w:t>
      </w:r>
      <w:r w:rsidRPr="00BA701F">
        <w:t>quick</w:t>
      </w:r>
      <w:r w:rsidRPr="00BA701F">
        <w:rPr>
          <w:spacing w:val="-1"/>
        </w:rPr>
        <w:t xml:space="preserve"> </w:t>
      </w:r>
      <w:r w:rsidRPr="00BA701F">
        <w:t>selection</w:t>
      </w:r>
      <w:r w:rsidRPr="00BA701F">
        <w:rPr>
          <w:spacing w:val="-1"/>
        </w:rPr>
        <w:t xml:space="preserve"> </w:t>
      </w:r>
      <w:r w:rsidRPr="00BA701F">
        <w:t>buttons</w:t>
      </w:r>
      <w:r w:rsidRPr="00BA701F">
        <w:rPr>
          <w:spacing w:val="-1"/>
        </w:rPr>
        <w:t xml:space="preserve"> </w:t>
      </w:r>
      <w:r w:rsidRPr="00BA701F">
        <w:t>in my</w:t>
      </w:r>
      <w:r w:rsidRPr="00BA701F">
        <w:rPr>
          <w:spacing w:val="-1"/>
        </w:rPr>
        <w:t xml:space="preserve"> </w:t>
      </w:r>
      <w:r w:rsidRPr="00BA701F">
        <w:t>smartphone</w:t>
      </w:r>
      <w:r w:rsidRPr="00BA701F">
        <w:rPr>
          <w:spacing w:val="-1"/>
        </w:rPr>
        <w:t xml:space="preserve"> </w:t>
      </w:r>
      <w:r w:rsidRPr="00BA701F">
        <w:t>app.</w:t>
      </w:r>
    </w:p>
    <w:p w14:paraId="7BE29906" w14:textId="77777777" w:rsidR="00E841BB" w:rsidRPr="00BA701F" w:rsidRDefault="00E841BB" w:rsidP="00BA701F">
      <w:pPr>
        <w:pStyle w:val="BodyText"/>
        <w:spacing w:before="6"/>
      </w:pPr>
    </w:p>
    <w:p w14:paraId="3F157B62" w14:textId="77777777" w:rsidR="00E841BB" w:rsidRPr="00BA701F" w:rsidRDefault="00A845CD" w:rsidP="00BA701F">
      <w:pPr>
        <w:pStyle w:val="Heading1"/>
        <w:ind w:left="0"/>
        <w:jc w:val="both"/>
      </w:pPr>
      <w:r w:rsidRPr="00BA701F">
        <w:t>FINDING</w:t>
      </w:r>
      <w:r w:rsidRPr="00BA701F">
        <w:rPr>
          <w:spacing w:val="-11"/>
        </w:rPr>
        <w:t xml:space="preserve"> </w:t>
      </w:r>
      <w:r w:rsidRPr="00BA701F">
        <w:t>INTERESTING</w:t>
      </w:r>
      <w:r w:rsidRPr="00BA701F">
        <w:rPr>
          <w:spacing w:val="-11"/>
        </w:rPr>
        <w:t xml:space="preserve"> </w:t>
      </w:r>
      <w:r w:rsidRPr="00BA701F">
        <w:t>INTERNET</w:t>
      </w:r>
      <w:r w:rsidRPr="00BA701F">
        <w:rPr>
          <w:spacing w:val="-13"/>
        </w:rPr>
        <w:t xml:space="preserve"> </w:t>
      </w:r>
      <w:r w:rsidRPr="00BA701F">
        <w:t>RADIO</w:t>
      </w:r>
      <w:r w:rsidRPr="00BA701F">
        <w:rPr>
          <w:spacing w:val="-10"/>
        </w:rPr>
        <w:t xml:space="preserve"> </w:t>
      </w:r>
      <w:r w:rsidRPr="00BA701F">
        <w:t>STATIONS</w:t>
      </w:r>
    </w:p>
    <w:p w14:paraId="362B3059" w14:textId="77777777" w:rsidR="00E841BB" w:rsidRPr="00BA701F" w:rsidRDefault="00E841BB" w:rsidP="00BA701F">
      <w:pPr>
        <w:pStyle w:val="BodyText"/>
        <w:spacing w:before="5"/>
        <w:rPr>
          <w:b/>
        </w:rPr>
      </w:pPr>
    </w:p>
    <w:p w14:paraId="31EAA6B1" w14:textId="506751C7" w:rsidR="00E841BB" w:rsidRPr="00BA701F" w:rsidRDefault="00A845CD" w:rsidP="00BA701F">
      <w:pPr>
        <w:pStyle w:val="BodyText"/>
        <w:ind w:right="6155"/>
      </w:pPr>
      <w:r w:rsidRPr="00BA701F">
        <w:rPr>
          <w:noProof/>
        </w:rPr>
        <w:drawing>
          <wp:anchor distT="0" distB="0" distL="0" distR="0" simplePos="0" relativeHeight="15728640" behindDoc="0" locked="0" layoutInCell="1" allowOverlap="1" wp14:anchorId="5BC59DD2" wp14:editId="6FAA2F0F">
            <wp:simplePos x="0" y="0"/>
            <wp:positionH relativeFrom="page">
              <wp:posOffset>3206750</wp:posOffset>
            </wp:positionH>
            <wp:positionV relativeFrom="paragraph">
              <wp:posOffset>-10707</wp:posOffset>
            </wp:positionV>
            <wp:extent cx="3657600" cy="1873237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73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701F">
        <w:t>It is not difficult to find Internet</w:t>
      </w:r>
      <w:r w:rsidRPr="00BA701F">
        <w:rPr>
          <w:spacing w:val="1"/>
        </w:rPr>
        <w:t xml:space="preserve"> </w:t>
      </w:r>
      <w:r w:rsidRPr="00BA701F">
        <w:t>radio stations using a Web</w:t>
      </w:r>
      <w:r w:rsidRPr="00BA701F">
        <w:rPr>
          <w:spacing w:val="1"/>
        </w:rPr>
        <w:t xml:space="preserve"> </w:t>
      </w:r>
      <w:r w:rsidRPr="00BA701F">
        <w:t>browser</w:t>
      </w:r>
      <w:r w:rsidRPr="00BA701F">
        <w:rPr>
          <w:spacing w:val="-4"/>
        </w:rPr>
        <w:t xml:space="preserve"> </w:t>
      </w:r>
      <w:r w:rsidRPr="00BA701F">
        <w:t>and</w:t>
      </w:r>
      <w:r w:rsidRPr="00BA701F">
        <w:rPr>
          <w:spacing w:val="-6"/>
        </w:rPr>
        <w:t xml:space="preserve"> </w:t>
      </w:r>
      <w:r w:rsidRPr="00BA701F">
        <w:t>Google</w:t>
      </w:r>
      <w:r w:rsidRPr="00BA701F">
        <w:rPr>
          <w:spacing w:val="-5"/>
        </w:rPr>
        <w:t xml:space="preserve"> </w:t>
      </w:r>
      <w:r w:rsidRPr="00BA701F">
        <w:t>or</w:t>
      </w:r>
      <w:r w:rsidRPr="00BA701F">
        <w:rPr>
          <w:spacing w:val="-4"/>
        </w:rPr>
        <w:t xml:space="preserve"> </w:t>
      </w:r>
      <w:r w:rsidRPr="00BA701F">
        <w:t>another</w:t>
      </w:r>
      <w:r w:rsidRPr="00BA701F">
        <w:rPr>
          <w:spacing w:val="-64"/>
        </w:rPr>
        <w:t xml:space="preserve"> </w:t>
      </w:r>
      <w:r w:rsidRPr="00BA701F">
        <w:t>search engine. First, search for</w:t>
      </w:r>
      <w:r w:rsidRPr="00BA701F">
        <w:rPr>
          <w:spacing w:val="1"/>
        </w:rPr>
        <w:t xml:space="preserve"> </w:t>
      </w:r>
      <w:r w:rsidRPr="00BA701F">
        <w:t>"internet radio" followed by the</w:t>
      </w:r>
      <w:r w:rsidRPr="00BA701F">
        <w:rPr>
          <w:spacing w:val="1"/>
        </w:rPr>
        <w:t xml:space="preserve"> </w:t>
      </w:r>
      <w:r w:rsidRPr="00BA701F">
        <w:t>name of the music genre you</w:t>
      </w:r>
      <w:r w:rsidRPr="00BA701F">
        <w:rPr>
          <w:spacing w:val="1"/>
        </w:rPr>
        <w:t xml:space="preserve"> </w:t>
      </w:r>
      <w:r w:rsidRPr="00BA701F">
        <w:t>prefer.</w:t>
      </w:r>
    </w:p>
    <w:p w14:paraId="12099E68" w14:textId="77777777" w:rsidR="00E841BB" w:rsidRPr="00BA701F" w:rsidRDefault="00E841BB" w:rsidP="00BA701F">
      <w:pPr>
        <w:pStyle w:val="BodyText"/>
        <w:spacing w:before="6"/>
      </w:pPr>
    </w:p>
    <w:p w14:paraId="160EC7E9" w14:textId="77777777" w:rsidR="00E841BB" w:rsidRPr="00BA701F" w:rsidRDefault="00A845CD" w:rsidP="00BA701F">
      <w:pPr>
        <w:pStyle w:val="BodyText"/>
        <w:spacing w:before="1"/>
        <w:ind w:right="5956"/>
      </w:pPr>
      <w:r w:rsidRPr="00BA701F">
        <w:t>Initially,</w:t>
      </w:r>
      <w:r w:rsidRPr="00BA701F">
        <w:rPr>
          <w:spacing w:val="-6"/>
        </w:rPr>
        <w:t xml:space="preserve"> </w:t>
      </w:r>
      <w:r w:rsidRPr="00BA701F">
        <w:t>the</w:t>
      </w:r>
      <w:r w:rsidRPr="00BA701F">
        <w:rPr>
          <w:spacing w:val="-7"/>
        </w:rPr>
        <w:t xml:space="preserve"> </w:t>
      </w:r>
      <w:r w:rsidRPr="00BA701F">
        <w:t>search</w:t>
      </w:r>
      <w:r w:rsidRPr="00BA701F">
        <w:rPr>
          <w:spacing w:val="-5"/>
        </w:rPr>
        <w:t xml:space="preserve"> </w:t>
      </w:r>
      <w:r w:rsidRPr="00BA701F">
        <w:t>engine</w:t>
      </w:r>
      <w:r w:rsidRPr="00BA701F">
        <w:rPr>
          <w:spacing w:val="-7"/>
        </w:rPr>
        <w:t xml:space="preserve"> </w:t>
      </w:r>
      <w:r w:rsidRPr="00BA701F">
        <w:t>will</w:t>
      </w:r>
      <w:r w:rsidRPr="00BA701F">
        <w:rPr>
          <w:spacing w:val="-7"/>
        </w:rPr>
        <w:t xml:space="preserve"> </w:t>
      </w:r>
      <w:r w:rsidRPr="00BA701F">
        <w:t>list</w:t>
      </w:r>
      <w:r w:rsidRPr="00BA701F">
        <w:rPr>
          <w:spacing w:val="-64"/>
        </w:rPr>
        <w:t xml:space="preserve"> </w:t>
      </w:r>
      <w:r w:rsidRPr="00BA701F">
        <w:t>each station's home page. You</w:t>
      </w:r>
      <w:r w:rsidRPr="00BA701F">
        <w:rPr>
          <w:spacing w:val="1"/>
        </w:rPr>
        <w:t xml:space="preserve"> </w:t>
      </w:r>
      <w:r w:rsidRPr="00BA701F">
        <w:t>can</w:t>
      </w:r>
      <w:r w:rsidRPr="00BA701F">
        <w:rPr>
          <w:spacing w:val="-2"/>
        </w:rPr>
        <w:t xml:space="preserve"> </w:t>
      </w:r>
      <w:r w:rsidRPr="00BA701F">
        <w:t>see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home</w:t>
      </w:r>
      <w:r w:rsidRPr="00BA701F">
        <w:rPr>
          <w:spacing w:val="1"/>
        </w:rPr>
        <w:t xml:space="preserve"> </w:t>
      </w:r>
      <w:r w:rsidRPr="00BA701F">
        <w:t>page</w:t>
      </w:r>
      <w:r w:rsidRPr="00BA701F">
        <w:rPr>
          <w:spacing w:val="-1"/>
        </w:rPr>
        <w:t xml:space="preserve"> </w:t>
      </w:r>
      <w:r w:rsidRPr="00BA701F">
        <w:t>of</w:t>
      </w:r>
      <w:r w:rsidRPr="00BA701F">
        <w:rPr>
          <w:spacing w:val="-3"/>
        </w:rPr>
        <w:t xml:space="preserve"> </w:t>
      </w:r>
      <w:r w:rsidRPr="00BA701F">
        <w:t>a</w:t>
      </w:r>
    </w:p>
    <w:p w14:paraId="5017FE19" w14:textId="77777777" w:rsidR="00E841BB" w:rsidRPr="00BA701F" w:rsidRDefault="00A845CD" w:rsidP="00BA701F">
      <w:pPr>
        <w:tabs>
          <w:tab w:val="left" w:pos="7901"/>
        </w:tabs>
        <w:spacing w:line="276" w:lineRule="exact"/>
        <w:rPr>
          <w:rFonts w:ascii="Calibri"/>
          <w:b/>
          <w:i/>
          <w:sz w:val="24"/>
          <w:szCs w:val="24"/>
        </w:rPr>
      </w:pPr>
      <w:r w:rsidRPr="00BA701F">
        <w:rPr>
          <w:sz w:val="24"/>
          <w:szCs w:val="24"/>
        </w:rPr>
        <w:t>station</w:t>
      </w:r>
      <w:r w:rsidRPr="00BA701F">
        <w:rPr>
          <w:spacing w:val="-4"/>
          <w:sz w:val="24"/>
          <w:szCs w:val="24"/>
        </w:rPr>
        <w:t xml:space="preserve"> </w:t>
      </w:r>
      <w:r w:rsidRPr="00BA701F">
        <w:rPr>
          <w:sz w:val="24"/>
          <w:szCs w:val="24"/>
        </w:rPr>
        <w:t>named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ProgRock.com</w:t>
      </w:r>
      <w:r w:rsidRPr="00BA701F">
        <w:rPr>
          <w:spacing w:val="3"/>
          <w:sz w:val="24"/>
          <w:szCs w:val="24"/>
        </w:rPr>
        <w:t xml:space="preserve"> </w:t>
      </w:r>
      <w:r w:rsidRPr="00BA701F">
        <w:rPr>
          <w:sz w:val="24"/>
          <w:szCs w:val="24"/>
        </w:rPr>
        <w:t>in</w:t>
      </w:r>
      <w:r w:rsidRPr="00BA701F">
        <w:rPr>
          <w:sz w:val="24"/>
          <w:szCs w:val="24"/>
        </w:rPr>
        <w:tab/>
      </w:r>
      <w:r w:rsidRPr="00BA701F">
        <w:rPr>
          <w:rFonts w:ascii="Calibri"/>
          <w:b/>
          <w:i/>
          <w:position w:val="8"/>
          <w:sz w:val="24"/>
          <w:szCs w:val="24"/>
        </w:rPr>
        <w:t>Illustration</w:t>
      </w:r>
      <w:r w:rsidRPr="00BA701F">
        <w:rPr>
          <w:rFonts w:ascii="Calibri"/>
          <w:b/>
          <w:i/>
          <w:spacing w:val="-4"/>
          <w:position w:val="8"/>
          <w:sz w:val="24"/>
          <w:szCs w:val="24"/>
        </w:rPr>
        <w:t xml:space="preserve"> </w:t>
      </w:r>
      <w:r w:rsidRPr="00BA701F">
        <w:rPr>
          <w:rFonts w:ascii="Calibri"/>
          <w:b/>
          <w:i/>
          <w:position w:val="8"/>
          <w:sz w:val="24"/>
          <w:szCs w:val="24"/>
        </w:rPr>
        <w:t>1</w:t>
      </w:r>
    </w:p>
    <w:p w14:paraId="437BF7B9" w14:textId="77777777" w:rsidR="00E841BB" w:rsidRPr="00BA701F" w:rsidRDefault="00E841BB" w:rsidP="00BA701F">
      <w:pPr>
        <w:spacing w:line="276" w:lineRule="exact"/>
        <w:rPr>
          <w:rFonts w:ascii="Calibri"/>
          <w:sz w:val="24"/>
          <w:szCs w:val="24"/>
        </w:rPr>
        <w:sectPr w:rsidR="00E841BB" w:rsidRPr="00BA701F">
          <w:pgSz w:w="12240" w:h="15840"/>
          <w:pgMar w:top="1360" w:right="1320" w:bottom="280" w:left="1340" w:header="720" w:footer="720" w:gutter="0"/>
          <w:cols w:space="720"/>
        </w:sectPr>
      </w:pPr>
    </w:p>
    <w:p w14:paraId="05DB4A9A" w14:textId="1B96EBA9" w:rsidR="00E841BB" w:rsidRPr="00BA701F" w:rsidRDefault="00A845CD" w:rsidP="00BA701F">
      <w:pPr>
        <w:pStyle w:val="BodyText"/>
        <w:spacing w:before="81"/>
        <w:ind w:right="202"/>
      </w:pPr>
      <w:r w:rsidRPr="00BA701F">
        <w:rPr>
          <w:b/>
        </w:rPr>
        <w:lastRenderedPageBreak/>
        <w:t>Illustration 1</w:t>
      </w:r>
      <w:r w:rsidRPr="00BA701F">
        <w:t>. I have circled the links for streaming playback using (left to right)</w:t>
      </w:r>
      <w:r w:rsidRPr="00BA701F">
        <w:rPr>
          <w:spacing w:val="1"/>
        </w:rPr>
        <w:t xml:space="preserve"> </w:t>
      </w:r>
      <w:proofErr w:type="spellStart"/>
      <w:r w:rsidRPr="00BA701F">
        <w:t>WinAmp</w:t>
      </w:r>
      <w:proofErr w:type="spellEnd"/>
      <w:r w:rsidRPr="00BA701F">
        <w:t>, iTunes, Windows Media Player, QuickTime, and RealPlayer. For a first</w:t>
      </w:r>
      <w:r w:rsidRPr="00BA701F">
        <w:rPr>
          <w:spacing w:val="1"/>
        </w:rPr>
        <w:t xml:space="preserve"> </w:t>
      </w:r>
      <w:r w:rsidRPr="00BA701F">
        <w:t>audition</w:t>
      </w:r>
      <w:r w:rsidRPr="00BA701F">
        <w:rPr>
          <w:spacing w:val="-3"/>
        </w:rPr>
        <w:t xml:space="preserve"> </w:t>
      </w:r>
      <w:r w:rsidRPr="00BA701F">
        <w:t>of</w:t>
      </w:r>
      <w:r w:rsidRPr="00BA701F">
        <w:rPr>
          <w:spacing w:val="-4"/>
        </w:rPr>
        <w:t xml:space="preserve"> </w:t>
      </w:r>
      <w:r w:rsidRPr="00BA701F">
        <w:t>the station,</w:t>
      </w:r>
      <w:r w:rsidRPr="00BA701F">
        <w:rPr>
          <w:spacing w:val="-2"/>
        </w:rPr>
        <w:t xml:space="preserve"> </w:t>
      </w:r>
      <w:r w:rsidRPr="00BA701F">
        <w:t>try playback using its own built-in player or a player on your computer to make sure you enjoy its music selections.</w:t>
      </w:r>
    </w:p>
    <w:p w14:paraId="48C9B9FB" w14:textId="77777777" w:rsidR="00E841BB" w:rsidRPr="00BA701F" w:rsidRDefault="00E841BB" w:rsidP="00BA701F">
      <w:pPr>
        <w:pStyle w:val="BodyText"/>
        <w:spacing w:before="4"/>
      </w:pPr>
    </w:p>
    <w:p w14:paraId="7DF0A952" w14:textId="58F97E7E" w:rsidR="00E841BB" w:rsidRPr="00BA701F" w:rsidRDefault="00A845CD" w:rsidP="00BA701F">
      <w:pPr>
        <w:pStyle w:val="BodyText"/>
      </w:pPr>
      <w:r w:rsidRPr="00BA701F">
        <w:rPr>
          <w:spacing w:val="-1"/>
        </w:rPr>
        <w:t>Additionally,</w:t>
      </w:r>
      <w:r w:rsidRPr="00BA701F">
        <w:rPr>
          <w:spacing w:val="-2"/>
        </w:rPr>
        <w:t xml:space="preserve"> </w:t>
      </w:r>
      <w:r w:rsidRPr="00BA701F">
        <w:rPr>
          <w:spacing w:val="-1"/>
        </w:rPr>
        <w:t>I</w:t>
      </w:r>
      <w:r w:rsidRPr="00BA701F">
        <w:rPr>
          <w:spacing w:val="-4"/>
        </w:rPr>
        <w:t xml:space="preserve"> </w:t>
      </w:r>
      <w:r w:rsidRPr="00BA701F">
        <w:rPr>
          <w:spacing w:val="-1"/>
        </w:rPr>
        <w:t>found</w:t>
      </w:r>
      <w:r w:rsidRPr="00BA701F">
        <w:rPr>
          <w:spacing w:val="-3"/>
        </w:rPr>
        <w:t xml:space="preserve"> </w:t>
      </w:r>
      <w:r w:rsidRPr="00BA701F">
        <w:t>an</w:t>
      </w:r>
      <w:r w:rsidRPr="00BA701F">
        <w:rPr>
          <w:spacing w:val="-16"/>
        </w:rPr>
        <w:t xml:space="preserve"> </w:t>
      </w:r>
      <w:r w:rsidRPr="00BA701F">
        <w:t>Android</w:t>
      </w:r>
      <w:r w:rsidRPr="00BA701F">
        <w:rPr>
          <w:spacing w:val="-3"/>
        </w:rPr>
        <w:t xml:space="preserve"> </w:t>
      </w:r>
      <w:r w:rsidRPr="00BA701F">
        <w:t>smartphone</w:t>
      </w:r>
      <w:r w:rsidRPr="00BA701F">
        <w:rPr>
          <w:spacing w:val="-1"/>
        </w:rPr>
        <w:t xml:space="preserve"> </w:t>
      </w:r>
      <w:r w:rsidRPr="00BA701F">
        <w:t>app</w:t>
      </w:r>
      <w:r w:rsidRPr="00BA701F">
        <w:rPr>
          <w:spacing w:val="-3"/>
        </w:rPr>
        <w:t xml:space="preserve"> </w:t>
      </w:r>
      <w:r w:rsidRPr="00BA701F">
        <w:t>with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2"/>
        </w:rPr>
        <w:t xml:space="preserve"> </w:t>
      </w:r>
      <w:r w:rsidRPr="00BA701F">
        <w:t>great</w:t>
      </w:r>
      <w:r w:rsidRPr="00BA701F">
        <w:rPr>
          <w:spacing w:val="-1"/>
        </w:rPr>
        <w:t xml:space="preserve"> </w:t>
      </w:r>
      <w:r w:rsidRPr="00BA701F">
        <w:t>list</w:t>
      </w:r>
      <w:r w:rsidRPr="00BA701F">
        <w:rPr>
          <w:spacing w:val="-2"/>
        </w:rPr>
        <w:t xml:space="preserve"> </w:t>
      </w:r>
      <w:r w:rsidRPr="00BA701F">
        <w:t>of</w:t>
      </w:r>
      <w:r w:rsidRPr="00BA701F">
        <w:rPr>
          <w:spacing w:val="-4"/>
        </w:rPr>
        <w:t xml:space="preserve"> </w:t>
      </w:r>
      <w:r w:rsidRPr="00BA701F">
        <w:t>stations</w:t>
      </w:r>
      <w:r w:rsidRPr="00BA701F">
        <w:rPr>
          <w:spacing w:val="-63"/>
        </w:rPr>
        <w:t xml:space="preserve"> </w:t>
      </w:r>
      <w:r w:rsidRPr="00BA701F">
        <w:t>organized by</w:t>
      </w:r>
      <w:r w:rsidRPr="00BA701F">
        <w:rPr>
          <w:spacing w:val="-1"/>
        </w:rPr>
        <w:t xml:space="preserve"> </w:t>
      </w:r>
      <w:r w:rsidRPr="00BA701F">
        <w:t>music</w:t>
      </w:r>
      <w:r w:rsidRPr="00BA701F">
        <w:rPr>
          <w:spacing w:val="1"/>
        </w:rPr>
        <w:t xml:space="preserve"> </w:t>
      </w:r>
      <w:r w:rsidRPr="00BA701F">
        <w:t>genre.</w:t>
      </w:r>
      <w:r w:rsidRPr="00BA701F">
        <w:rPr>
          <w:spacing w:val="-2"/>
        </w:rPr>
        <w:t xml:space="preserve"> </w:t>
      </w:r>
      <w:r w:rsidRPr="00BA701F">
        <w:t>Read</w:t>
      </w:r>
      <w:r w:rsidRPr="00BA701F">
        <w:rPr>
          <w:spacing w:val="1"/>
        </w:rPr>
        <w:t xml:space="preserve"> </w:t>
      </w:r>
      <w:r w:rsidRPr="00BA701F">
        <w:t>on.</w:t>
      </w:r>
    </w:p>
    <w:p w14:paraId="149CB883" w14:textId="77777777" w:rsidR="00E841BB" w:rsidRPr="00BA701F" w:rsidRDefault="00E841BB" w:rsidP="00BA701F">
      <w:pPr>
        <w:pStyle w:val="BodyText"/>
        <w:spacing w:before="7"/>
      </w:pPr>
    </w:p>
    <w:p w14:paraId="5B5F27AB" w14:textId="77777777" w:rsidR="00E841BB" w:rsidRPr="00BA701F" w:rsidRDefault="00A845CD" w:rsidP="00BA701F">
      <w:pPr>
        <w:pStyle w:val="Heading1"/>
        <w:ind w:left="0"/>
      </w:pPr>
      <w:r w:rsidRPr="00BA701F">
        <w:rPr>
          <w:spacing w:val="-1"/>
        </w:rPr>
        <w:t>FINDING</w:t>
      </w:r>
      <w:r w:rsidRPr="00BA701F">
        <w:rPr>
          <w:spacing w:val="-13"/>
        </w:rPr>
        <w:t xml:space="preserve"> </w:t>
      </w:r>
      <w:r w:rsidRPr="00BA701F">
        <w:rPr>
          <w:spacing w:val="-1"/>
        </w:rPr>
        <w:t>A</w:t>
      </w:r>
      <w:r w:rsidRPr="00BA701F">
        <w:rPr>
          <w:spacing w:val="-15"/>
        </w:rPr>
        <w:t xml:space="preserve"> </w:t>
      </w:r>
      <w:r w:rsidRPr="00BA701F">
        <w:rPr>
          <w:spacing w:val="-1"/>
        </w:rPr>
        <w:t>STATION'S</w:t>
      </w:r>
      <w:r w:rsidRPr="00BA701F">
        <w:rPr>
          <w:spacing w:val="-5"/>
        </w:rPr>
        <w:t xml:space="preserve"> </w:t>
      </w:r>
      <w:r w:rsidRPr="00BA701F">
        <w:rPr>
          <w:spacing w:val="-1"/>
        </w:rPr>
        <w:t>STREAMING</w:t>
      </w:r>
      <w:r w:rsidRPr="00BA701F">
        <w:rPr>
          <w:spacing w:val="-5"/>
        </w:rPr>
        <w:t xml:space="preserve"> </w:t>
      </w:r>
      <w:r w:rsidRPr="00BA701F">
        <w:t>URLS</w:t>
      </w:r>
    </w:p>
    <w:p w14:paraId="6C81C028" w14:textId="77777777" w:rsidR="00E841BB" w:rsidRPr="00BA701F" w:rsidRDefault="00E841BB" w:rsidP="00BA701F">
      <w:pPr>
        <w:pStyle w:val="BodyText"/>
        <w:spacing w:before="4"/>
        <w:rPr>
          <w:b/>
        </w:rPr>
      </w:pPr>
    </w:p>
    <w:p w14:paraId="48B5B418" w14:textId="642322C8" w:rsidR="00E841BB" w:rsidRPr="00BA701F" w:rsidRDefault="00A845CD" w:rsidP="00BA701F">
      <w:pPr>
        <w:pStyle w:val="BodyText"/>
        <w:ind w:right="202"/>
      </w:pPr>
      <w:r w:rsidRPr="00BA701F">
        <w:t>Sometimes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audio</w:t>
      </w:r>
      <w:r w:rsidRPr="00BA701F">
        <w:rPr>
          <w:spacing w:val="-3"/>
        </w:rPr>
        <w:t xml:space="preserve"> </w:t>
      </w:r>
      <w:r w:rsidRPr="00BA701F">
        <w:t>streaming</w:t>
      </w:r>
      <w:r w:rsidRPr="00BA701F">
        <w:rPr>
          <w:spacing w:val="-3"/>
        </w:rPr>
        <w:t xml:space="preserve"> </w:t>
      </w:r>
      <w:r w:rsidRPr="00BA701F">
        <w:t>URLs</w:t>
      </w:r>
      <w:r w:rsidRPr="00BA701F">
        <w:rPr>
          <w:spacing w:val="-1"/>
        </w:rPr>
        <w:t xml:space="preserve"> </w:t>
      </w:r>
      <w:r w:rsidRPr="00BA701F">
        <w:t>on the</w:t>
      </w:r>
      <w:r w:rsidRPr="00BA701F">
        <w:rPr>
          <w:spacing w:val="-1"/>
        </w:rPr>
        <w:t xml:space="preserve"> </w:t>
      </w:r>
      <w:r w:rsidRPr="00BA701F">
        <w:t>home</w:t>
      </w:r>
      <w:r w:rsidRPr="00BA701F">
        <w:rPr>
          <w:spacing w:val="-3"/>
        </w:rPr>
        <w:t xml:space="preserve"> </w:t>
      </w:r>
      <w:r w:rsidRPr="00BA701F">
        <w:t>page</w:t>
      </w:r>
      <w:r w:rsidRPr="00BA701F">
        <w:rPr>
          <w:spacing w:val="-1"/>
        </w:rPr>
        <w:t xml:space="preserve"> </w:t>
      </w:r>
      <w:r w:rsidRPr="00BA701F">
        <w:t>for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2"/>
        </w:rPr>
        <w:t xml:space="preserve"> </w:t>
      </w:r>
      <w:r w:rsidRPr="00BA701F">
        <w:t>station</w:t>
      </w:r>
      <w:r w:rsidRPr="00BA701F">
        <w:rPr>
          <w:spacing w:val="-3"/>
        </w:rPr>
        <w:t xml:space="preserve"> </w:t>
      </w:r>
      <w:r w:rsidRPr="00BA701F">
        <w:t>are</w:t>
      </w:r>
      <w:r w:rsidRPr="00BA701F">
        <w:rPr>
          <w:spacing w:val="-3"/>
        </w:rPr>
        <w:t xml:space="preserve"> </w:t>
      </w:r>
      <w:r w:rsidRPr="00BA701F">
        <w:t>not</w:t>
      </w:r>
      <w:r w:rsidRPr="00BA701F">
        <w:rPr>
          <w:spacing w:val="-2"/>
        </w:rPr>
        <w:t xml:space="preserve"> </w:t>
      </w:r>
      <w:r w:rsidRPr="00BA701F">
        <w:t>obvious.</w:t>
      </w:r>
      <w:r w:rsidRPr="00BA701F">
        <w:rPr>
          <w:spacing w:val="-64"/>
        </w:rPr>
        <w:t xml:space="preserve"> </w:t>
      </w:r>
      <w:r w:rsidRPr="00BA701F">
        <w:t>To</w:t>
      </w:r>
      <w:r w:rsidRPr="00BA701F">
        <w:rPr>
          <w:spacing w:val="-4"/>
        </w:rPr>
        <w:t xml:space="preserve"> </w:t>
      </w:r>
      <w:r w:rsidRPr="00BA701F">
        <w:t>find</w:t>
      </w:r>
      <w:r w:rsidRPr="00BA701F">
        <w:rPr>
          <w:spacing w:val="-5"/>
        </w:rPr>
        <w:t xml:space="preserve"> </w:t>
      </w:r>
      <w:r w:rsidRPr="00BA701F">
        <w:t>streaming</w:t>
      </w:r>
      <w:r w:rsidRPr="00BA701F">
        <w:rPr>
          <w:spacing w:val="-2"/>
        </w:rPr>
        <w:t xml:space="preserve"> </w:t>
      </w:r>
      <w:r w:rsidRPr="00BA701F">
        <w:t>URLs,</w:t>
      </w:r>
      <w:r w:rsidRPr="00BA701F">
        <w:rPr>
          <w:spacing w:val="-5"/>
        </w:rPr>
        <w:t xml:space="preserve"> </w:t>
      </w:r>
      <w:r w:rsidRPr="00BA701F">
        <w:t>I</w:t>
      </w:r>
      <w:r w:rsidRPr="00BA701F">
        <w:rPr>
          <w:spacing w:val="-3"/>
        </w:rPr>
        <w:t xml:space="preserve"> </w:t>
      </w:r>
      <w:r w:rsidRPr="00BA701F">
        <w:t>hovered</w:t>
      </w:r>
      <w:r w:rsidRPr="00BA701F">
        <w:rPr>
          <w:spacing w:val="-4"/>
        </w:rPr>
        <w:t xml:space="preserve"> </w:t>
      </w:r>
      <w:r w:rsidRPr="00BA701F">
        <w:t>my</w:t>
      </w:r>
      <w:r w:rsidRPr="00BA701F">
        <w:rPr>
          <w:spacing w:val="-4"/>
        </w:rPr>
        <w:t xml:space="preserve"> </w:t>
      </w:r>
      <w:r w:rsidRPr="00BA701F">
        <w:t>mouse</w:t>
      </w:r>
      <w:r w:rsidRPr="00BA701F">
        <w:rPr>
          <w:spacing w:val="-4"/>
        </w:rPr>
        <w:t xml:space="preserve"> </w:t>
      </w:r>
      <w:r w:rsidRPr="00BA701F">
        <w:t>pointer</w:t>
      </w:r>
      <w:r w:rsidRPr="00BA701F">
        <w:rPr>
          <w:spacing w:val="-4"/>
        </w:rPr>
        <w:t xml:space="preserve"> </w:t>
      </w:r>
      <w:r w:rsidRPr="00BA701F">
        <w:t>over</w:t>
      </w:r>
      <w:r w:rsidRPr="00BA701F">
        <w:rPr>
          <w:spacing w:val="-4"/>
        </w:rPr>
        <w:t xml:space="preserve"> </w:t>
      </w:r>
      <w:r w:rsidRPr="00BA701F">
        <w:t>each</w:t>
      </w:r>
      <w:r w:rsidRPr="00BA701F">
        <w:rPr>
          <w:spacing w:val="-2"/>
        </w:rPr>
        <w:t xml:space="preserve"> </w:t>
      </w:r>
      <w:r w:rsidRPr="00BA701F">
        <w:t>of the home page links to listen to a station's audio stream. When that is done, the URL for the link</w:t>
      </w:r>
      <w:r w:rsidRPr="00BA701F">
        <w:rPr>
          <w:spacing w:val="1"/>
        </w:rPr>
        <w:t xml:space="preserve"> </w:t>
      </w:r>
      <w:r w:rsidRPr="00BA701F">
        <w:t>appears</w:t>
      </w:r>
      <w:r w:rsidRPr="00BA701F">
        <w:rPr>
          <w:spacing w:val="-2"/>
        </w:rPr>
        <w:t xml:space="preserve"> </w:t>
      </w:r>
      <w:r w:rsidRPr="00BA701F">
        <w:t>in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lower</w:t>
      </w:r>
      <w:r w:rsidRPr="00BA701F">
        <w:rPr>
          <w:spacing w:val="-1"/>
        </w:rPr>
        <w:t>-</w:t>
      </w:r>
      <w:r w:rsidRPr="00BA701F">
        <w:t>left corner</w:t>
      </w:r>
      <w:r w:rsidRPr="00BA701F">
        <w:rPr>
          <w:spacing w:val="-2"/>
        </w:rPr>
        <w:t xml:space="preserve"> </w:t>
      </w:r>
      <w:r w:rsidRPr="00BA701F">
        <w:t>of the</w:t>
      </w:r>
      <w:r w:rsidRPr="00BA701F">
        <w:rPr>
          <w:spacing w:val="-2"/>
        </w:rPr>
        <w:t xml:space="preserve"> </w:t>
      </w:r>
      <w:r w:rsidRPr="00BA701F">
        <w:t>Firefox</w:t>
      </w:r>
      <w:r w:rsidRPr="00BA701F">
        <w:rPr>
          <w:spacing w:val="-1"/>
        </w:rPr>
        <w:t xml:space="preserve"> </w:t>
      </w:r>
      <w:r w:rsidRPr="00BA701F">
        <w:t>web</w:t>
      </w:r>
      <w:r w:rsidRPr="00BA701F">
        <w:rPr>
          <w:spacing w:val="1"/>
        </w:rPr>
        <w:t xml:space="preserve"> </w:t>
      </w:r>
      <w:r w:rsidRPr="00BA701F">
        <w:t>browser</w:t>
      </w:r>
      <w:r w:rsidRPr="00BA701F">
        <w:rPr>
          <w:spacing w:val="-2"/>
        </w:rPr>
        <w:t xml:space="preserve"> </w:t>
      </w:r>
      <w:r w:rsidRPr="00BA701F">
        <w:t>that</w:t>
      </w:r>
      <w:r w:rsidRPr="00BA701F">
        <w:rPr>
          <w:spacing w:val="-2"/>
        </w:rPr>
        <w:t xml:space="preserve"> </w:t>
      </w:r>
      <w:r w:rsidRPr="00BA701F">
        <w:t>I</w:t>
      </w:r>
      <w:r w:rsidRPr="00BA701F">
        <w:rPr>
          <w:spacing w:val="-1"/>
        </w:rPr>
        <w:t xml:space="preserve"> </w:t>
      </w:r>
      <w:r w:rsidRPr="00BA701F">
        <w:t>use.</w:t>
      </w:r>
    </w:p>
    <w:p w14:paraId="7DCAD668" w14:textId="77777777" w:rsidR="00E841BB" w:rsidRPr="00BA701F" w:rsidRDefault="00E841BB" w:rsidP="00BA701F">
      <w:pPr>
        <w:pStyle w:val="BodyText"/>
        <w:spacing w:before="7"/>
      </w:pPr>
    </w:p>
    <w:p w14:paraId="69903DE1" w14:textId="77777777" w:rsidR="00E841BB" w:rsidRPr="00BA701F" w:rsidRDefault="00A845CD" w:rsidP="00BA701F">
      <w:pPr>
        <w:pStyle w:val="BodyText"/>
        <w:ind w:right="202"/>
      </w:pPr>
      <w:r w:rsidRPr="00BA701F">
        <w:t>For</w:t>
      </w:r>
      <w:r w:rsidRPr="00BA701F">
        <w:rPr>
          <w:spacing w:val="-2"/>
        </w:rPr>
        <w:t xml:space="preserve"> </w:t>
      </w:r>
      <w:r w:rsidRPr="00BA701F">
        <w:t>instance,</w:t>
      </w:r>
      <w:r w:rsidRPr="00BA701F">
        <w:rPr>
          <w:spacing w:val="-4"/>
        </w:rPr>
        <w:t xml:space="preserve"> </w:t>
      </w:r>
      <w:r w:rsidRPr="00BA701F">
        <w:t>in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ProgRock.com</w:t>
      </w:r>
      <w:r w:rsidRPr="00BA701F">
        <w:rPr>
          <w:spacing w:val="-2"/>
        </w:rPr>
        <w:t xml:space="preserve"> </w:t>
      </w:r>
      <w:r w:rsidRPr="00BA701F">
        <w:t>page</w:t>
      </w:r>
      <w:r w:rsidRPr="00BA701F">
        <w:rPr>
          <w:spacing w:val="-3"/>
        </w:rPr>
        <w:t xml:space="preserve"> </w:t>
      </w:r>
      <w:r w:rsidRPr="00BA701F">
        <w:t>in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illustration,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4"/>
        </w:rPr>
        <w:t xml:space="preserve"> </w:t>
      </w:r>
      <w:r w:rsidRPr="00BA701F">
        <w:t>URL</w:t>
      </w:r>
      <w:r w:rsidRPr="00BA701F">
        <w:rPr>
          <w:spacing w:val="-12"/>
        </w:rPr>
        <w:t xml:space="preserve"> </w:t>
      </w:r>
      <w:r w:rsidRPr="00BA701F">
        <w:t>revealed</w:t>
      </w:r>
      <w:r w:rsidRPr="00BA701F">
        <w:rPr>
          <w:spacing w:val="-2"/>
        </w:rPr>
        <w:t xml:space="preserve"> </w:t>
      </w:r>
      <w:r w:rsidRPr="00BA701F">
        <w:t>for</w:t>
      </w:r>
      <w:r w:rsidRPr="00BA701F">
        <w:rPr>
          <w:spacing w:val="-63"/>
        </w:rPr>
        <w:t xml:space="preserve"> </w:t>
      </w:r>
      <w:proofErr w:type="spellStart"/>
      <w:r w:rsidRPr="00BA701F">
        <w:t>WinAmp</w:t>
      </w:r>
      <w:proofErr w:type="spellEnd"/>
      <w:r w:rsidRPr="00BA701F">
        <w:rPr>
          <w:spacing w:val="-2"/>
        </w:rPr>
        <w:t xml:space="preserve"> </w:t>
      </w:r>
      <w:r w:rsidRPr="00BA701F">
        <w:t>was:</w:t>
      </w:r>
    </w:p>
    <w:p w14:paraId="5DA2C25E" w14:textId="77777777" w:rsidR="00E841BB" w:rsidRPr="00BA701F" w:rsidRDefault="00E841BB" w:rsidP="00BA701F">
      <w:pPr>
        <w:pStyle w:val="BodyText"/>
        <w:spacing w:before="4"/>
      </w:pPr>
    </w:p>
    <w:p w14:paraId="480783FD" w14:textId="77777777" w:rsidR="00E841BB" w:rsidRPr="00BA701F" w:rsidRDefault="00A845CD" w:rsidP="00BA701F">
      <w:pPr>
        <w:pStyle w:val="BodyText"/>
        <w:spacing w:before="1"/>
      </w:pPr>
      <w:r w:rsidRPr="00BA701F">
        <w:rPr>
          <w:color w:val="00007F"/>
          <w:u w:val="single" w:color="00007F"/>
        </w:rPr>
        <w:t>https://psn3.prostreaming.net:2199/tunein/mmonfo01.pls</w:t>
      </w:r>
    </w:p>
    <w:p w14:paraId="635F53B4" w14:textId="77777777" w:rsidR="00E841BB" w:rsidRPr="00BA701F" w:rsidRDefault="00E841BB" w:rsidP="00BA701F">
      <w:pPr>
        <w:pStyle w:val="BodyText"/>
        <w:spacing w:before="6"/>
      </w:pPr>
    </w:p>
    <w:p w14:paraId="5B1B1594" w14:textId="77777777" w:rsidR="00E841BB" w:rsidRPr="00BA701F" w:rsidRDefault="00A845CD" w:rsidP="00BA701F">
      <w:pPr>
        <w:pStyle w:val="BodyText"/>
        <w:spacing w:before="92"/>
      </w:pPr>
      <w:r w:rsidRPr="00BA701F">
        <w:t>The</w:t>
      </w:r>
      <w:r w:rsidRPr="00BA701F">
        <w:rPr>
          <w:spacing w:val="-3"/>
        </w:rPr>
        <w:t xml:space="preserve"> </w:t>
      </w:r>
      <w:r w:rsidRPr="00BA701F">
        <w:t>character</w:t>
      </w:r>
      <w:r w:rsidRPr="00BA701F">
        <w:rPr>
          <w:spacing w:val="-2"/>
        </w:rPr>
        <w:t xml:space="preserve"> </w:t>
      </w:r>
      <w:r w:rsidRPr="00BA701F">
        <w:t>to the</w:t>
      </w:r>
      <w:r w:rsidRPr="00BA701F">
        <w:rPr>
          <w:spacing w:val="-1"/>
        </w:rPr>
        <w:t xml:space="preserve"> </w:t>
      </w:r>
      <w:r w:rsidRPr="00BA701F">
        <w:t>left</w:t>
      </w:r>
      <w:r w:rsidRPr="00BA701F">
        <w:rPr>
          <w:spacing w:val="-1"/>
        </w:rPr>
        <w:t xml:space="preserve"> </w:t>
      </w:r>
      <w:r w:rsidRPr="00BA701F">
        <w:t>of</w:t>
      </w:r>
      <w:r w:rsidRPr="00BA701F">
        <w:rPr>
          <w:spacing w:val="-2"/>
        </w:rPr>
        <w:t xml:space="preserve"> </w:t>
      </w:r>
      <w:r w:rsidRPr="00BA701F">
        <w:t>1</w:t>
      </w:r>
      <w:r w:rsidRPr="00BA701F">
        <w:rPr>
          <w:spacing w:val="3"/>
        </w:rPr>
        <w:t xml:space="preserve"> </w:t>
      </w:r>
      <w:r w:rsidRPr="00BA701F">
        <w:t>near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end</w:t>
      </w:r>
      <w:r w:rsidRPr="00BA701F">
        <w:rPr>
          <w:spacing w:val="-2"/>
        </w:rPr>
        <w:t xml:space="preserve"> </w:t>
      </w:r>
      <w:r w:rsidRPr="00BA701F">
        <w:t>of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URL</w:t>
      </w:r>
      <w:r w:rsidRPr="00BA701F">
        <w:rPr>
          <w:spacing w:val="-10"/>
        </w:rPr>
        <w:t xml:space="preserve"> </w:t>
      </w:r>
      <w:r w:rsidRPr="00BA701F">
        <w:t>is a</w:t>
      </w:r>
      <w:r w:rsidRPr="00BA701F">
        <w:rPr>
          <w:spacing w:val="-2"/>
        </w:rPr>
        <w:t xml:space="preserve"> </w:t>
      </w:r>
      <w:r w:rsidRPr="00BA701F">
        <w:t>zero,</w:t>
      </w:r>
      <w:r w:rsidRPr="00BA701F">
        <w:rPr>
          <w:spacing w:val="-2"/>
        </w:rPr>
        <w:t xml:space="preserve"> </w:t>
      </w:r>
      <w:r w:rsidRPr="00BA701F">
        <w:t>not</w:t>
      </w:r>
      <w:r w:rsidRPr="00BA701F">
        <w:rPr>
          <w:spacing w:val="-1"/>
        </w:rPr>
        <w:t xml:space="preserve"> </w:t>
      </w:r>
      <w:r w:rsidRPr="00BA701F">
        <w:t>an</w:t>
      </w:r>
      <w:r w:rsidRPr="00BA701F">
        <w:rPr>
          <w:spacing w:val="-1"/>
        </w:rPr>
        <w:t xml:space="preserve"> </w:t>
      </w:r>
      <w:r w:rsidRPr="00BA701F">
        <w:t>uppercase o.</w:t>
      </w:r>
    </w:p>
    <w:p w14:paraId="3917ABE7" w14:textId="77777777" w:rsidR="00E841BB" w:rsidRPr="00BA701F" w:rsidRDefault="00E841BB" w:rsidP="00BA701F">
      <w:pPr>
        <w:pStyle w:val="BodyText"/>
        <w:spacing w:before="4"/>
      </w:pPr>
    </w:p>
    <w:p w14:paraId="5C2A8E4A" w14:textId="4B972FC7" w:rsidR="00E841BB" w:rsidRPr="00BA701F" w:rsidRDefault="00A845CD" w:rsidP="00BA701F">
      <w:pPr>
        <w:pStyle w:val="BodyText"/>
        <w:spacing w:before="1"/>
      </w:pPr>
      <w:r w:rsidRPr="00BA701F">
        <w:t>I</w:t>
      </w:r>
      <w:r w:rsidRPr="00BA701F">
        <w:rPr>
          <w:spacing w:val="-2"/>
        </w:rPr>
        <w:t xml:space="preserve"> </w:t>
      </w:r>
      <w:r w:rsidRPr="00BA701F">
        <w:t>found</w:t>
      </w:r>
      <w:r w:rsidRPr="00BA701F">
        <w:rPr>
          <w:spacing w:val="-15"/>
        </w:rPr>
        <w:t xml:space="preserve"> </w:t>
      </w:r>
      <w:r w:rsidRPr="00BA701F">
        <w:t>Android</w:t>
      </w:r>
      <w:r w:rsidRPr="00BA701F">
        <w:rPr>
          <w:spacing w:val="-3"/>
        </w:rPr>
        <w:t xml:space="preserve"> </w:t>
      </w:r>
      <w:r w:rsidRPr="00BA701F">
        <w:t>apps</w:t>
      </w:r>
      <w:r w:rsidRPr="00BA701F">
        <w:rPr>
          <w:spacing w:val="-1"/>
        </w:rPr>
        <w:t xml:space="preserve"> </w:t>
      </w:r>
      <w:r w:rsidRPr="00BA701F">
        <w:t>(see</w:t>
      </w:r>
      <w:r w:rsidRPr="00BA701F">
        <w:rPr>
          <w:spacing w:val="-3"/>
        </w:rPr>
        <w:t xml:space="preserve"> </w:t>
      </w:r>
      <w:r w:rsidRPr="00BA701F">
        <w:t>below)</w:t>
      </w:r>
      <w:r w:rsidRPr="00BA701F">
        <w:rPr>
          <w:spacing w:val="-3"/>
        </w:rPr>
        <w:t xml:space="preserve"> </w:t>
      </w:r>
      <w:r w:rsidRPr="00BA701F">
        <w:t>that</w:t>
      </w:r>
      <w:r w:rsidRPr="00BA701F">
        <w:rPr>
          <w:spacing w:val="-2"/>
        </w:rPr>
        <w:t xml:space="preserve"> </w:t>
      </w:r>
      <w:r w:rsidRPr="00BA701F">
        <w:t>will</w:t>
      </w:r>
      <w:r w:rsidRPr="00BA701F">
        <w:rPr>
          <w:spacing w:val="-3"/>
        </w:rPr>
        <w:t xml:space="preserve"> </w:t>
      </w:r>
      <w:r w:rsidRPr="00BA701F">
        <w:t>play</w:t>
      </w:r>
      <w:r w:rsidRPr="00BA701F">
        <w:rPr>
          <w:spacing w:val="-3"/>
        </w:rPr>
        <w:t xml:space="preserve"> </w:t>
      </w:r>
      <w:r w:rsidRPr="00BA701F">
        <w:t>that</w:t>
      </w:r>
      <w:r w:rsidRPr="00BA701F">
        <w:rPr>
          <w:spacing w:val="-2"/>
        </w:rPr>
        <w:t xml:space="preserve"> </w:t>
      </w:r>
      <w:r w:rsidRPr="00BA701F">
        <w:t>audio</w:t>
      </w:r>
      <w:r w:rsidRPr="00BA701F">
        <w:rPr>
          <w:spacing w:val="-3"/>
        </w:rPr>
        <w:t xml:space="preserve"> </w:t>
      </w:r>
      <w:r w:rsidRPr="00BA701F">
        <w:t>stream</w:t>
      </w:r>
      <w:r w:rsidRPr="00BA701F">
        <w:rPr>
          <w:spacing w:val="-3"/>
        </w:rPr>
        <w:t xml:space="preserve"> </w:t>
      </w:r>
      <w:r w:rsidRPr="00BA701F">
        <w:t>URL.</w:t>
      </w:r>
      <w:r w:rsidRPr="00BA701F">
        <w:rPr>
          <w:spacing w:val="-6"/>
        </w:rPr>
        <w:t xml:space="preserve"> </w:t>
      </w:r>
      <w:r w:rsidRPr="00BA701F">
        <w:t>In addition, those</w:t>
      </w:r>
      <w:r w:rsidRPr="00BA701F">
        <w:rPr>
          <w:spacing w:val="-1"/>
        </w:rPr>
        <w:t xml:space="preserve"> </w:t>
      </w:r>
      <w:r w:rsidRPr="00BA701F">
        <w:t>apps</w:t>
      </w:r>
      <w:r w:rsidRPr="00BA701F">
        <w:rPr>
          <w:spacing w:val="-3"/>
        </w:rPr>
        <w:t xml:space="preserve"> </w:t>
      </w:r>
      <w:r w:rsidRPr="00BA701F">
        <w:t>will</w:t>
      </w:r>
      <w:r w:rsidR="004C4982" w:rsidRPr="00BA701F">
        <w:t xml:space="preserve"> </w:t>
      </w:r>
      <w:r w:rsidRPr="00BA701F">
        <w:rPr>
          <w:spacing w:val="-63"/>
        </w:rPr>
        <w:t xml:space="preserve"> </w:t>
      </w:r>
      <w:r w:rsidRPr="00BA701F">
        <w:t>play streams</w:t>
      </w:r>
      <w:r w:rsidRPr="00BA701F">
        <w:rPr>
          <w:spacing w:val="-1"/>
        </w:rPr>
        <w:t xml:space="preserve"> </w:t>
      </w:r>
      <w:r w:rsidRPr="00BA701F">
        <w:t>of</w:t>
      </w:r>
      <w:r w:rsidRPr="00BA701F">
        <w:rPr>
          <w:spacing w:val="-2"/>
        </w:rPr>
        <w:t xml:space="preserve"> </w:t>
      </w:r>
      <w:r w:rsidRPr="00BA701F">
        <w:t>stations</w:t>
      </w:r>
      <w:r w:rsidRPr="00BA701F">
        <w:rPr>
          <w:spacing w:val="-2"/>
        </w:rPr>
        <w:t xml:space="preserve"> </w:t>
      </w:r>
      <w:r w:rsidRPr="00BA701F">
        <w:t>featuring</w:t>
      </w:r>
      <w:r w:rsidRPr="00BA701F">
        <w:rPr>
          <w:spacing w:val="1"/>
        </w:rPr>
        <w:t xml:space="preserve"> </w:t>
      </w:r>
      <w:r w:rsidRPr="00BA701F">
        <w:t>other</w:t>
      </w:r>
      <w:r w:rsidRPr="00BA701F">
        <w:rPr>
          <w:spacing w:val="1"/>
        </w:rPr>
        <w:t xml:space="preserve"> </w:t>
      </w:r>
      <w:r w:rsidRPr="00BA701F">
        <w:t>music</w:t>
      </w:r>
      <w:r w:rsidRPr="00BA701F">
        <w:rPr>
          <w:spacing w:val="-2"/>
        </w:rPr>
        <w:t xml:space="preserve"> </w:t>
      </w:r>
      <w:r w:rsidRPr="00BA701F">
        <w:t>genres</w:t>
      </w:r>
      <w:r w:rsidRPr="00BA701F">
        <w:rPr>
          <w:spacing w:val="1"/>
        </w:rPr>
        <w:t xml:space="preserve"> </w:t>
      </w:r>
      <w:r w:rsidRPr="00BA701F">
        <w:t>too.</w:t>
      </w:r>
    </w:p>
    <w:p w14:paraId="67A190C3" w14:textId="77777777" w:rsidR="00E841BB" w:rsidRPr="00BA701F" w:rsidRDefault="00E841BB" w:rsidP="00BA701F">
      <w:pPr>
        <w:pStyle w:val="BodyText"/>
        <w:spacing w:before="6"/>
      </w:pPr>
    </w:p>
    <w:p w14:paraId="3C3B678D" w14:textId="5B8329A6" w:rsidR="00E841BB" w:rsidRPr="00BA701F" w:rsidRDefault="00A845CD" w:rsidP="00BA701F">
      <w:pPr>
        <w:pStyle w:val="BodyText"/>
        <w:ind w:right="466"/>
      </w:pPr>
      <w:r w:rsidRPr="00BA701F">
        <w:t>Another Internet radio station home page had two links labeled "listen with your own</w:t>
      </w:r>
      <w:r w:rsidRPr="00BA701F">
        <w:rPr>
          <w:spacing w:val="1"/>
        </w:rPr>
        <w:t xml:space="preserve"> </w:t>
      </w:r>
      <w:r w:rsidRPr="00BA701F">
        <w:t>app." So, I hovered the mouse pointer over one of those to find the streaming URL.</w:t>
      </w:r>
      <w:r w:rsidRPr="00BA701F">
        <w:rPr>
          <w:spacing w:val="1"/>
        </w:rPr>
        <w:t xml:space="preserve"> </w:t>
      </w:r>
      <w:r w:rsidRPr="00BA701F">
        <w:t>Like</w:t>
      </w:r>
      <w:r w:rsidRPr="00BA701F">
        <w:rPr>
          <w:spacing w:val="-15"/>
        </w:rPr>
        <w:t xml:space="preserve"> </w:t>
      </w:r>
      <w:r w:rsidRPr="00BA701F">
        <w:t>Aural</w:t>
      </w:r>
      <w:r w:rsidRPr="00BA701F">
        <w:rPr>
          <w:spacing w:val="-1"/>
        </w:rPr>
        <w:t xml:space="preserve"> </w:t>
      </w:r>
      <w:r w:rsidRPr="00BA701F">
        <w:t>Moon,</w:t>
      </w:r>
      <w:r w:rsidRPr="00BA701F">
        <w:rPr>
          <w:spacing w:val="-2"/>
        </w:rPr>
        <w:t xml:space="preserve"> </w:t>
      </w:r>
      <w:r w:rsidRPr="00BA701F">
        <w:t>these</w:t>
      </w:r>
      <w:r w:rsidRPr="00BA701F">
        <w:rPr>
          <w:spacing w:val="-1"/>
        </w:rPr>
        <w:t xml:space="preserve"> </w:t>
      </w:r>
      <w:r w:rsidRPr="00BA701F">
        <w:t>stations</w:t>
      </w:r>
      <w:r w:rsidRPr="00BA701F">
        <w:rPr>
          <w:spacing w:val="-3"/>
        </w:rPr>
        <w:t xml:space="preserve"> </w:t>
      </w:r>
      <w:r w:rsidRPr="00BA701F">
        <w:t>have</w:t>
      </w:r>
      <w:r w:rsidRPr="00BA701F">
        <w:rPr>
          <w:spacing w:val="-3"/>
        </w:rPr>
        <w:t xml:space="preserve"> </w:t>
      </w:r>
      <w:r w:rsidRPr="00BA701F">
        <w:t>an</w:t>
      </w:r>
      <w:r w:rsidRPr="00BA701F">
        <w:rPr>
          <w:spacing w:val="-3"/>
        </w:rPr>
        <w:t xml:space="preserve"> </w:t>
      </w:r>
      <w:r w:rsidRPr="00BA701F">
        <w:t>app</w:t>
      </w:r>
      <w:r w:rsidRPr="00BA701F">
        <w:rPr>
          <w:spacing w:val="-3"/>
        </w:rPr>
        <w:t xml:space="preserve"> </w:t>
      </w:r>
      <w:r w:rsidRPr="00BA701F">
        <w:t>inside</w:t>
      </w:r>
      <w:r w:rsidRPr="00BA701F">
        <w:rPr>
          <w:spacing w:val="-3"/>
        </w:rPr>
        <w:t xml:space="preserve"> </w:t>
      </w:r>
      <w:r w:rsidRPr="00BA701F">
        <w:t>their</w:t>
      </w:r>
      <w:r w:rsidRPr="00BA701F">
        <w:rPr>
          <w:spacing w:val="-3"/>
        </w:rPr>
        <w:t xml:space="preserve"> </w:t>
      </w:r>
      <w:r w:rsidRPr="00BA701F">
        <w:t>home</w:t>
      </w:r>
      <w:r w:rsidRPr="00BA701F">
        <w:rPr>
          <w:spacing w:val="-2"/>
        </w:rPr>
        <w:t xml:space="preserve"> </w:t>
      </w:r>
      <w:r w:rsidRPr="00BA701F">
        <w:t>page</w:t>
      </w:r>
      <w:r w:rsidRPr="00BA701F">
        <w:rPr>
          <w:spacing w:val="-3"/>
        </w:rPr>
        <w:t xml:space="preserve"> </w:t>
      </w:r>
      <w:r w:rsidRPr="00BA701F">
        <w:t>to</w:t>
      </w:r>
      <w:r w:rsidRPr="00BA701F">
        <w:rPr>
          <w:spacing w:val="-1"/>
        </w:rPr>
        <w:t xml:space="preserve"> </w:t>
      </w:r>
      <w:r w:rsidRPr="00BA701F">
        <w:t>play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63"/>
        </w:rPr>
        <w:t xml:space="preserve"> </w:t>
      </w:r>
      <w:r w:rsidRPr="00BA701F">
        <w:t>station's audio stream. While using a web browser on a computer, it is easy to</w:t>
      </w:r>
      <w:r w:rsidRPr="00BA701F">
        <w:rPr>
          <w:spacing w:val="1"/>
        </w:rPr>
        <w:t xml:space="preserve"> </w:t>
      </w:r>
      <w:r w:rsidRPr="00BA701F">
        <w:t>bookmark each</w:t>
      </w:r>
      <w:r w:rsidRPr="00BA701F">
        <w:rPr>
          <w:spacing w:val="-1"/>
        </w:rPr>
        <w:t xml:space="preserve"> </w:t>
      </w:r>
      <w:r w:rsidRPr="00BA701F">
        <w:t>station's</w:t>
      </w:r>
      <w:r w:rsidRPr="00BA701F">
        <w:rPr>
          <w:spacing w:val="-2"/>
        </w:rPr>
        <w:t xml:space="preserve"> </w:t>
      </w:r>
      <w:r w:rsidRPr="00BA701F">
        <w:t>Web</w:t>
      </w:r>
      <w:r w:rsidRPr="00BA701F">
        <w:rPr>
          <w:spacing w:val="-1"/>
        </w:rPr>
        <w:t xml:space="preserve"> </w:t>
      </w:r>
      <w:r w:rsidRPr="00BA701F">
        <w:t>page</w:t>
      </w:r>
      <w:r w:rsidRPr="00BA701F">
        <w:rPr>
          <w:spacing w:val="-1"/>
        </w:rPr>
        <w:t xml:space="preserve"> </w:t>
      </w:r>
      <w:r w:rsidRPr="00BA701F">
        <w:t>for later</w:t>
      </w:r>
      <w:r w:rsidRPr="00BA701F">
        <w:rPr>
          <w:spacing w:val="1"/>
        </w:rPr>
        <w:t xml:space="preserve"> </w:t>
      </w:r>
      <w:r w:rsidRPr="00BA701F">
        <w:t>listening.</w:t>
      </w:r>
    </w:p>
    <w:p w14:paraId="4E00567A" w14:textId="77777777" w:rsidR="00E841BB" w:rsidRPr="00BA701F" w:rsidRDefault="00E841BB" w:rsidP="00BA701F">
      <w:pPr>
        <w:pStyle w:val="BodyText"/>
        <w:spacing w:before="5"/>
      </w:pPr>
    </w:p>
    <w:p w14:paraId="7E026061" w14:textId="476C01DF" w:rsidR="00E841BB" w:rsidRPr="00BA701F" w:rsidRDefault="00A845CD" w:rsidP="00BA701F">
      <w:pPr>
        <w:pStyle w:val="BodyText"/>
      </w:pPr>
      <w:r w:rsidRPr="00BA701F">
        <w:t>While</w:t>
      </w:r>
      <w:r w:rsidRPr="00BA701F">
        <w:rPr>
          <w:spacing w:val="-1"/>
        </w:rPr>
        <w:t xml:space="preserve"> </w:t>
      </w:r>
      <w:r w:rsidRPr="00BA701F">
        <w:t>on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road,</w:t>
      </w:r>
      <w:r w:rsidRPr="00BA701F">
        <w:rPr>
          <w:spacing w:val="-2"/>
        </w:rPr>
        <w:t xml:space="preserve"> </w:t>
      </w:r>
      <w:r w:rsidRPr="00BA701F">
        <w:t>I</w:t>
      </w:r>
      <w:r w:rsidRPr="00BA701F">
        <w:rPr>
          <w:spacing w:val="-4"/>
        </w:rPr>
        <w:t xml:space="preserve"> </w:t>
      </w:r>
      <w:r w:rsidRPr="00BA701F">
        <w:t>think</w:t>
      </w:r>
      <w:r w:rsidRPr="00BA701F">
        <w:rPr>
          <w:spacing w:val="-3"/>
        </w:rPr>
        <w:t xml:space="preserve"> </w:t>
      </w:r>
      <w:r w:rsidRPr="00BA701F">
        <w:t>using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Web</w:t>
      </w:r>
      <w:r w:rsidRPr="00BA701F">
        <w:rPr>
          <w:spacing w:val="-3"/>
        </w:rPr>
        <w:t xml:space="preserve"> </w:t>
      </w:r>
      <w:r w:rsidRPr="00BA701F">
        <w:t>browser</w:t>
      </w:r>
      <w:r w:rsidRPr="00BA701F">
        <w:rPr>
          <w:spacing w:val="-3"/>
        </w:rPr>
        <w:t xml:space="preserve"> </w:t>
      </w:r>
      <w:r w:rsidRPr="00BA701F">
        <w:t>to</w:t>
      </w:r>
      <w:r w:rsidRPr="00BA701F">
        <w:rPr>
          <w:spacing w:val="-1"/>
        </w:rPr>
        <w:t xml:space="preserve"> </w:t>
      </w:r>
      <w:r w:rsidRPr="00BA701F">
        <w:t>access</w:t>
      </w:r>
      <w:r w:rsidRPr="00BA701F">
        <w:rPr>
          <w:spacing w:val="-2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radio</w:t>
      </w:r>
      <w:r w:rsidRPr="00BA701F">
        <w:rPr>
          <w:spacing w:val="-1"/>
        </w:rPr>
        <w:t xml:space="preserve"> </w:t>
      </w:r>
      <w:r w:rsidRPr="00BA701F">
        <w:t>station</w:t>
      </w:r>
      <w:r w:rsidRPr="00BA701F">
        <w:rPr>
          <w:spacing w:val="-1"/>
        </w:rPr>
        <w:t xml:space="preserve"> </w:t>
      </w:r>
      <w:r w:rsidRPr="00BA701F">
        <w:t>page</w:t>
      </w:r>
      <w:r w:rsidRPr="00BA701F">
        <w:rPr>
          <w:spacing w:val="-4"/>
        </w:rPr>
        <w:t xml:space="preserve"> </w:t>
      </w:r>
      <w:r w:rsidRPr="00BA701F">
        <w:t>and</w:t>
      </w:r>
      <w:r w:rsidR="004C4982" w:rsidRPr="00BA701F">
        <w:t xml:space="preserve"> </w:t>
      </w:r>
      <w:r w:rsidRPr="00BA701F">
        <w:rPr>
          <w:spacing w:val="-64"/>
        </w:rPr>
        <w:t xml:space="preserve"> </w:t>
      </w:r>
      <w:r w:rsidR="004C4982" w:rsidRPr="00BA701F">
        <w:rPr>
          <w:spacing w:val="-64"/>
        </w:rPr>
        <w:t xml:space="preserve">    </w:t>
      </w:r>
      <w:r w:rsidRPr="00BA701F">
        <w:t>clicking</w:t>
      </w:r>
      <w:r w:rsidRPr="00BA701F">
        <w:rPr>
          <w:spacing w:val="-2"/>
        </w:rPr>
        <w:t xml:space="preserve"> </w:t>
      </w:r>
      <w:r w:rsidRPr="00BA701F">
        <w:t>on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page's</w:t>
      </w:r>
      <w:r w:rsidRPr="00BA701F">
        <w:rPr>
          <w:spacing w:val="-2"/>
        </w:rPr>
        <w:t xml:space="preserve"> </w:t>
      </w:r>
      <w:r w:rsidRPr="00BA701F">
        <w:t>built-in</w:t>
      </w:r>
      <w:r w:rsidRPr="00BA701F">
        <w:rPr>
          <w:spacing w:val="-1"/>
        </w:rPr>
        <w:t xml:space="preserve"> </w:t>
      </w:r>
      <w:r w:rsidRPr="00BA701F">
        <w:t>player</w:t>
      </w:r>
      <w:r w:rsidRPr="00BA701F">
        <w:rPr>
          <w:spacing w:val="-1"/>
        </w:rPr>
        <w:t xml:space="preserve"> </w:t>
      </w:r>
      <w:r w:rsidRPr="00BA701F">
        <w:t>is</w:t>
      </w:r>
      <w:r w:rsidRPr="00BA701F">
        <w:rPr>
          <w:spacing w:val="-1"/>
        </w:rPr>
        <w:t xml:space="preserve"> </w:t>
      </w:r>
      <w:r w:rsidRPr="00BA701F">
        <w:t>safe.</w:t>
      </w:r>
    </w:p>
    <w:p w14:paraId="3C38762E" w14:textId="77777777" w:rsidR="00E841BB" w:rsidRPr="00BA701F" w:rsidRDefault="00E841BB" w:rsidP="00BA701F">
      <w:pPr>
        <w:pStyle w:val="BodyText"/>
        <w:spacing w:before="6"/>
      </w:pPr>
    </w:p>
    <w:p w14:paraId="5D1A8FD0" w14:textId="15909BDC" w:rsidR="00E841BB" w:rsidRPr="00BA701F" w:rsidRDefault="00A845CD" w:rsidP="00BA701F">
      <w:pPr>
        <w:pStyle w:val="BodyText"/>
        <w:ind w:right="202"/>
      </w:pPr>
      <w:r w:rsidRPr="00BA701F">
        <w:t>Below you will learn how to use an Android smartphone streaming player app to</w:t>
      </w:r>
      <w:r w:rsidRPr="00BA701F">
        <w:rPr>
          <w:spacing w:val="1"/>
        </w:rPr>
        <w:t xml:space="preserve"> </w:t>
      </w:r>
      <w:r w:rsidRPr="00BA701F">
        <w:t>create</w:t>
      </w:r>
      <w:r w:rsidRPr="00BA701F">
        <w:rPr>
          <w:spacing w:val="-3"/>
        </w:rPr>
        <w:t xml:space="preserve"> </w:t>
      </w:r>
      <w:r w:rsidRPr="00BA701F">
        <w:t>quick</w:t>
      </w:r>
      <w:r w:rsidRPr="00BA701F">
        <w:rPr>
          <w:spacing w:val="-1"/>
        </w:rPr>
        <w:t xml:space="preserve"> </w:t>
      </w:r>
      <w:r w:rsidRPr="00BA701F">
        <w:t>station</w:t>
      </w:r>
      <w:r w:rsidRPr="00BA701F">
        <w:rPr>
          <w:spacing w:val="-1"/>
        </w:rPr>
        <w:t xml:space="preserve"> </w:t>
      </w:r>
      <w:r w:rsidRPr="00BA701F">
        <w:t>selection buttons,</w:t>
      </w:r>
      <w:r w:rsidRPr="00BA701F">
        <w:rPr>
          <w:spacing w:val="-2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much</w:t>
      </w:r>
      <w:r w:rsidRPr="00BA701F">
        <w:rPr>
          <w:spacing w:val="-3"/>
        </w:rPr>
        <w:t xml:space="preserve"> </w:t>
      </w:r>
      <w:r w:rsidRPr="00BA701F">
        <w:t>easier</w:t>
      </w:r>
      <w:r w:rsidRPr="00BA701F">
        <w:rPr>
          <w:spacing w:val="-2"/>
        </w:rPr>
        <w:t xml:space="preserve"> </w:t>
      </w:r>
      <w:r w:rsidRPr="00BA701F">
        <w:t>way</w:t>
      </w:r>
      <w:r w:rsidRPr="00BA701F">
        <w:rPr>
          <w:spacing w:val="-3"/>
        </w:rPr>
        <w:t xml:space="preserve"> </w:t>
      </w:r>
      <w:r w:rsidRPr="00BA701F">
        <w:t>to</w:t>
      </w:r>
      <w:r w:rsidRPr="00BA701F">
        <w:rPr>
          <w:spacing w:val="-3"/>
        </w:rPr>
        <w:t xml:space="preserve"> </w:t>
      </w:r>
      <w:r w:rsidRPr="00BA701F">
        <w:t>access</w:t>
      </w:r>
      <w:r w:rsidRPr="00BA701F">
        <w:rPr>
          <w:spacing w:val="-2"/>
        </w:rPr>
        <w:t xml:space="preserve"> </w:t>
      </w:r>
      <w:r w:rsidRPr="00BA701F">
        <w:t>or</w:t>
      </w:r>
      <w:r w:rsidRPr="00BA701F">
        <w:rPr>
          <w:spacing w:val="-3"/>
        </w:rPr>
        <w:t xml:space="preserve"> </w:t>
      </w:r>
      <w:r w:rsidRPr="00BA701F">
        <w:t>change</w:t>
      </w:r>
      <w:r w:rsidRPr="00BA701F">
        <w:rPr>
          <w:spacing w:val="-3"/>
        </w:rPr>
        <w:t xml:space="preserve"> </w:t>
      </w:r>
      <w:r w:rsidRPr="00BA701F">
        <w:t>stations</w:t>
      </w:r>
      <w:r w:rsidR="004C4982" w:rsidRPr="00BA701F">
        <w:t xml:space="preserve"> </w:t>
      </w:r>
      <w:r w:rsidRPr="00BA701F">
        <w:rPr>
          <w:spacing w:val="-64"/>
        </w:rPr>
        <w:t xml:space="preserve"> </w:t>
      </w:r>
      <w:r w:rsidRPr="00BA701F">
        <w:t>on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road.</w:t>
      </w:r>
    </w:p>
    <w:p w14:paraId="5F0BF4E1" w14:textId="77777777" w:rsidR="00E841BB" w:rsidRPr="00BA701F" w:rsidRDefault="00E841BB" w:rsidP="00BA701F">
      <w:pPr>
        <w:pStyle w:val="BodyText"/>
        <w:spacing w:before="5"/>
      </w:pPr>
    </w:p>
    <w:p w14:paraId="68BE3F2A" w14:textId="77777777" w:rsidR="00E841BB" w:rsidRPr="00BA701F" w:rsidRDefault="00A845CD" w:rsidP="00BA701F">
      <w:pPr>
        <w:pStyle w:val="Heading1"/>
        <w:ind w:left="0"/>
      </w:pPr>
      <w:r w:rsidRPr="00BA701F">
        <w:rPr>
          <w:spacing w:val="-1"/>
        </w:rPr>
        <w:t>FINDING</w:t>
      </w:r>
      <w:r w:rsidRPr="00BA701F">
        <w:rPr>
          <w:spacing w:val="-14"/>
        </w:rPr>
        <w:t xml:space="preserve"> </w:t>
      </w:r>
      <w:r w:rsidRPr="00BA701F">
        <w:t>A</w:t>
      </w:r>
      <w:r w:rsidRPr="00BA701F">
        <w:rPr>
          <w:spacing w:val="-16"/>
        </w:rPr>
        <w:t xml:space="preserve"> </w:t>
      </w:r>
      <w:r w:rsidRPr="00BA701F">
        <w:t>STREAMING</w:t>
      </w:r>
      <w:r w:rsidRPr="00BA701F">
        <w:rPr>
          <w:spacing w:val="-7"/>
        </w:rPr>
        <w:t xml:space="preserve"> </w:t>
      </w:r>
      <w:r w:rsidRPr="00BA701F">
        <w:t>PLAYER</w:t>
      </w:r>
      <w:r w:rsidRPr="00BA701F">
        <w:rPr>
          <w:spacing w:val="-14"/>
        </w:rPr>
        <w:t xml:space="preserve"> </w:t>
      </w:r>
      <w:r w:rsidRPr="00BA701F">
        <w:t>APP</w:t>
      </w:r>
    </w:p>
    <w:p w14:paraId="658A2FE2" w14:textId="77777777" w:rsidR="00E841BB" w:rsidRPr="00BA701F" w:rsidRDefault="00E841BB" w:rsidP="00BA701F">
      <w:pPr>
        <w:pStyle w:val="BodyText"/>
        <w:spacing w:before="6"/>
        <w:rPr>
          <w:b/>
        </w:rPr>
      </w:pPr>
    </w:p>
    <w:p w14:paraId="015BD416" w14:textId="77777777" w:rsidR="00E841BB" w:rsidRPr="00BA701F" w:rsidRDefault="00A845CD" w:rsidP="00BA701F">
      <w:pPr>
        <w:pStyle w:val="BodyText"/>
        <w:spacing w:before="1"/>
      </w:pPr>
      <w:r w:rsidRPr="00BA701F">
        <w:t>I</w:t>
      </w:r>
      <w:r w:rsidRPr="00BA701F">
        <w:rPr>
          <w:spacing w:val="-2"/>
        </w:rPr>
        <w:t xml:space="preserve"> </w:t>
      </w:r>
      <w:r w:rsidRPr="00BA701F">
        <w:t>started</w:t>
      </w:r>
      <w:r w:rsidRPr="00BA701F">
        <w:rPr>
          <w:spacing w:val="-3"/>
        </w:rPr>
        <w:t xml:space="preserve"> </w:t>
      </w:r>
      <w:r w:rsidRPr="00BA701F">
        <w:t>by</w:t>
      </w:r>
      <w:r w:rsidRPr="00BA701F">
        <w:rPr>
          <w:spacing w:val="-3"/>
        </w:rPr>
        <w:t xml:space="preserve"> </w:t>
      </w:r>
      <w:r w:rsidRPr="00BA701F">
        <w:t>using</w:t>
      </w:r>
      <w:r w:rsidRPr="00BA701F">
        <w:rPr>
          <w:spacing w:val="1"/>
        </w:rPr>
        <w:t xml:space="preserve"> </w:t>
      </w:r>
      <w:r w:rsidRPr="00BA701F">
        <w:rPr>
          <w:b/>
        </w:rPr>
        <w:t>VLC</w:t>
      </w:r>
      <w:r w:rsidRPr="00BA701F">
        <w:t>,</w:t>
      </w:r>
      <w:r w:rsidRPr="00BA701F">
        <w:rPr>
          <w:spacing w:val="-4"/>
        </w:rPr>
        <w:t xml:space="preserve"> </w:t>
      </w:r>
      <w:r w:rsidRPr="00BA701F">
        <w:t>a</w:t>
      </w:r>
      <w:r w:rsidRPr="00BA701F">
        <w:rPr>
          <w:spacing w:val="-1"/>
        </w:rPr>
        <w:t xml:space="preserve"> </w:t>
      </w:r>
      <w:r w:rsidRPr="00BA701F">
        <w:t>flexible</w:t>
      </w:r>
      <w:r w:rsidRPr="00BA701F">
        <w:rPr>
          <w:spacing w:val="-3"/>
        </w:rPr>
        <w:t xml:space="preserve"> </w:t>
      </w:r>
      <w:r w:rsidRPr="00BA701F">
        <w:t>and</w:t>
      </w:r>
      <w:r w:rsidRPr="00BA701F">
        <w:rPr>
          <w:spacing w:val="-3"/>
        </w:rPr>
        <w:t xml:space="preserve"> </w:t>
      </w:r>
      <w:r w:rsidRPr="00BA701F">
        <w:t>powerful</w:t>
      </w:r>
      <w:r w:rsidRPr="00BA701F">
        <w:rPr>
          <w:spacing w:val="-3"/>
        </w:rPr>
        <w:t xml:space="preserve"> </w:t>
      </w:r>
      <w:r w:rsidRPr="00BA701F">
        <w:t>media</w:t>
      </w:r>
      <w:r w:rsidRPr="00BA701F">
        <w:rPr>
          <w:spacing w:val="-2"/>
        </w:rPr>
        <w:t xml:space="preserve"> </w:t>
      </w:r>
      <w:r w:rsidRPr="00BA701F">
        <w:t>player</w:t>
      </w:r>
      <w:r w:rsidRPr="00BA701F">
        <w:rPr>
          <w:spacing w:val="-1"/>
        </w:rPr>
        <w:t xml:space="preserve"> </w:t>
      </w:r>
      <w:r w:rsidRPr="00BA701F">
        <w:t>app</w:t>
      </w:r>
      <w:r w:rsidRPr="00BA701F">
        <w:rPr>
          <w:spacing w:val="-3"/>
        </w:rPr>
        <w:t xml:space="preserve"> </w:t>
      </w:r>
      <w:r w:rsidRPr="00BA701F">
        <w:t>for</w:t>
      </w:r>
      <w:r w:rsidRPr="00BA701F">
        <w:rPr>
          <w:spacing w:val="-15"/>
        </w:rPr>
        <w:t xml:space="preserve"> </w:t>
      </w:r>
      <w:r w:rsidRPr="00BA701F">
        <w:t>Android</w:t>
      </w:r>
      <w:r w:rsidRPr="00BA701F">
        <w:rPr>
          <w:spacing w:val="-3"/>
        </w:rPr>
        <w:t xml:space="preserve"> </w:t>
      </w:r>
      <w:r w:rsidRPr="00BA701F">
        <w:t>and</w:t>
      </w:r>
      <w:r w:rsidRPr="00BA701F">
        <w:rPr>
          <w:spacing w:val="-1"/>
        </w:rPr>
        <w:t xml:space="preserve"> </w:t>
      </w:r>
      <w:r w:rsidRPr="00BA701F">
        <w:t>iOS.</w:t>
      </w:r>
      <w:r w:rsidRPr="00BA701F">
        <w:rPr>
          <w:spacing w:val="-63"/>
        </w:rPr>
        <w:t xml:space="preserve"> </w:t>
      </w:r>
      <w:r w:rsidRPr="00BA701F">
        <w:t>While doing so, I ran into a curious limit of the Android version of VLC. VLC can</w:t>
      </w:r>
      <w:r w:rsidRPr="00BA701F">
        <w:rPr>
          <w:spacing w:val="1"/>
        </w:rPr>
        <w:t xml:space="preserve"> </w:t>
      </w:r>
      <w:r w:rsidRPr="00BA701F">
        <w:t>permanently</w:t>
      </w:r>
      <w:r w:rsidRPr="00BA701F">
        <w:rPr>
          <w:spacing w:val="-2"/>
        </w:rPr>
        <w:t xml:space="preserve"> </w:t>
      </w:r>
      <w:r w:rsidRPr="00BA701F">
        <w:t>remember</w:t>
      </w:r>
      <w:r w:rsidRPr="00BA701F">
        <w:rPr>
          <w:spacing w:val="-1"/>
        </w:rPr>
        <w:t xml:space="preserve"> </w:t>
      </w:r>
      <w:r w:rsidRPr="00BA701F">
        <w:t>only</w:t>
      </w:r>
      <w:r w:rsidRPr="00BA701F">
        <w:rPr>
          <w:spacing w:val="-1"/>
        </w:rPr>
        <w:t xml:space="preserve"> </w:t>
      </w:r>
      <w:r w:rsidRPr="00BA701F">
        <w:t>a</w:t>
      </w:r>
      <w:r w:rsidRPr="00BA701F">
        <w:rPr>
          <w:spacing w:val="-1"/>
        </w:rPr>
        <w:t xml:space="preserve"> </w:t>
      </w:r>
      <w:r w:rsidRPr="00BA701F">
        <w:t>few</w:t>
      </w:r>
      <w:r w:rsidRPr="00BA701F">
        <w:rPr>
          <w:spacing w:val="-1"/>
        </w:rPr>
        <w:t xml:space="preserve"> </w:t>
      </w:r>
      <w:r w:rsidRPr="00BA701F">
        <w:t>streaming</w:t>
      </w:r>
      <w:r w:rsidRPr="00BA701F">
        <w:rPr>
          <w:spacing w:val="-1"/>
        </w:rPr>
        <w:t xml:space="preserve"> </w:t>
      </w:r>
      <w:r w:rsidRPr="00BA701F">
        <w:t>URLs.</w:t>
      </w:r>
    </w:p>
    <w:p w14:paraId="3AE40172" w14:textId="77777777" w:rsidR="00E841BB" w:rsidRPr="00BA701F" w:rsidRDefault="00E841BB" w:rsidP="00BA701F">
      <w:pPr>
        <w:pStyle w:val="BodyText"/>
        <w:spacing w:before="4"/>
      </w:pPr>
    </w:p>
    <w:p w14:paraId="581847C2" w14:textId="77777777" w:rsidR="00E841BB" w:rsidRPr="00BA701F" w:rsidRDefault="00A845CD" w:rsidP="00BA701F">
      <w:pPr>
        <w:pStyle w:val="BodyText"/>
      </w:pPr>
      <w:r w:rsidRPr="00BA701F">
        <w:t>In</w:t>
      </w:r>
      <w:r w:rsidRPr="00BA701F">
        <w:rPr>
          <w:spacing w:val="-2"/>
        </w:rPr>
        <w:t xml:space="preserve"> </w:t>
      </w:r>
      <w:r w:rsidRPr="00BA701F">
        <w:t>VLC</w:t>
      </w:r>
      <w:r w:rsidRPr="00BA701F">
        <w:rPr>
          <w:spacing w:val="-4"/>
        </w:rPr>
        <w:t xml:space="preserve"> </w:t>
      </w:r>
      <w:r w:rsidRPr="00BA701F">
        <w:t>version</w:t>
      </w:r>
      <w:r w:rsidRPr="00BA701F">
        <w:rPr>
          <w:spacing w:val="-1"/>
        </w:rPr>
        <w:t xml:space="preserve"> </w:t>
      </w:r>
      <w:r w:rsidRPr="00BA701F">
        <w:t>13e15aa9D</w:t>
      </w:r>
      <w:r w:rsidRPr="00BA701F">
        <w:rPr>
          <w:spacing w:val="-2"/>
        </w:rPr>
        <w:t xml:space="preserve"> </w:t>
      </w:r>
      <w:r w:rsidRPr="00BA701F">
        <w:t>for</w:t>
      </w:r>
      <w:r w:rsidRPr="00BA701F">
        <w:rPr>
          <w:spacing w:val="-15"/>
        </w:rPr>
        <w:t xml:space="preserve"> </w:t>
      </w:r>
      <w:r w:rsidRPr="00BA701F">
        <w:t>Android,</w:t>
      </w:r>
      <w:r w:rsidRPr="00BA701F">
        <w:rPr>
          <w:spacing w:val="-3"/>
        </w:rPr>
        <w:t xml:space="preserve"> </w:t>
      </w:r>
      <w:r w:rsidRPr="00BA701F">
        <w:t>released</w:t>
      </w:r>
      <w:r w:rsidRPr="00BA701F">
        <w:rPr>
          <w:spacing w:val="-1"/>
        </w:rPr>
        <w:t xml:space="preserve"> </w:t>
      </w:r>
      <w:r w:rsidRPr="00BA701F">
        <w:t>January</w:t>
      </w:r>
      <w:r w:rsidRPr="00BA701F">
        <w:rPr>
          <w:spacing w:val="-4"/>
        </w:rPr>
        <w:t xml:space="preserve"> </w:t>
      </w:r>
      <w:r w:rsidRPr="00BA701F">
        <w:t>20,</w:t>
      </w:r>
      <w:r w:rsidRPr="00BA701F">
        <w:rPr>
          <w:spacing w:val="-2"/>
        </w:rPr>
        <w:t xml:space="preserve"> </w:t>
      </w:r>
      <w:r w:rsidRPr="00BA701F">
        <w:t>2021,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user</w:t>
      </w:r>
      <w:r w:rsidRPr="00BA701F">
        <w:rPr>
          <w:spacing w:val="-2"/>
        </w:rPr>
        <w:t xml:space="preserve"> </w:t>
      </w:r>
      <w:r w:rsidRPr="00BA701F">
        <w:t>can</w:t>
      </w:r>
      <w:r w:rsidRPr="00BA701F">
        <w:rPr>
          <w:spacing w:val="-2"/>
        </w:rPr>
        <w:t xml:space="preserve"> </w:t>
      </w:r>
      <w:r w:rsidRPr="00BA701F">
        <w:t>start</w:t>
      </w:r>
      <w:r w:rsidRPr="00BA701F">
        <w:rPr>
          <w:spacing w:val="-63"/>
        </w:rPr>
        <w:t xml:space="preserve"> </w:t>
      </w:r>
      <w:r w:rsidRPr="00BA701F">
        <w:t>playing</w:t>
      </w:r>
      <w:r w:rsidRPr="00BA701F">
        <w:rPr>
          <w:spacing w:val="-3"/>
        </w:rPr>
        <w:t xml:space="preserve"> </w:t>
      </w:r>
      <w:r w:rsidRPr="00BA701F">
        <w:t>an audio</w:t>
      </w:r>
      <w:r w:rsidRPr="00BA701F">
        <w:rPr>
          <w:spacing w:val="-1"/>
        </w:rPr>
        <w:t xml:space="preserve"> </w:t>
      </w:r>
      <w:r w:rsidRPr="00BA701F">
        <w:t>stream</w:t>
      </w:r>
      <w:r w:rsidRPr="00BA701F">
        <w:rPr>
          <w:spacing w:val="-2"/>
        </w:rPr>
        <w:t xml:space="preserve"> </w:t>
      </w:r>
      <w:r w:rsidRPr="00BA701F">
        <w:t>by</w:t>
      </w:r>
      <w:r w:rsidRPr="00BA701F">
        <w:rPr>
          <w:spacing w:val="-3"/>
        </w:rPr>
        <w:t xml:space="preserve"> </w:t>
      </w:r>
      <w:r w:rsidRPr="00BA701F">
        <w:t>tapping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More</w:t>
      </w:r>
      <w:r w:rsidRPr="00BA701F">
        <w:rPr>
          <w:spacing w:val="-2"/>
        </w:rPr>
        <w:t xml:space="preserve"> </w:t>
      </w:r>
      <w:r w:rsidRPr="00BA701F">
        <w:t>button</w:t>
      </w:r>
      <w:r w:rsidRPr="00BA701F">
        <w:rPr>
          <w:spacing w:val="-3"/>
        </w:rPr>
        <w:t xml:space="preserve"> </w:t>
      </w:r>
      <w:r w:rsidRPr="00BA701F">
        <w:t>at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bottom right</w:t>
      </w:r>
      <w:r w:rsidRPr="00BA701F">
        <w:rPr>
          <w:spacing w:val="-2"/>
        </w:rPr>
        <w:t xml:space="preserve"> </w:t>
      </w:r>
      <w:r w:rsidRPr="00BA701F">
        <w:t>corner</w:t>
      </w:r>
      <w:r w:rsidRPr="00BA701F">
        <w:rPr>
          <w:spacing w:val="-2"/>
        </w:rPr>
        <w:t xml:space="preserve"> </w:t>
      </w:r>
      <w:r w:rsidRPr="00BA701F">
        <w:t>of</w:t>
      </w:r>
      <w:r w:rsidRPr="00BA701F">
        <w:rPr>
          <w:spacing w:val="-2"/>
        </w:rPr>
        <w:t xml:space="preserve"> </w:t>
      </w:r>
      <w:r w:rsidRPr="00BA701F">
        <w:t>the</w:t>
      </w:r>
    </w:p>
    <w:p w14:paraId="3685BE82" w14:textId="77777777" w:rsidR="00E841BB" w:rsidRPr="00BA701F" w:rsidRDefault="00E841BB" w:rsidP="00BA701F">
      <w:pPr>
        <w:rPr>
          <w:sz w:val="24"/>
          <w:szCs w:val="24"/>
        </w:rPr>
        <w:sectPr w:rsidR="00E841BB" w:rsidRPr="00BA701F">
          <w:pgSz w:w="12240" w:h="15840"/>
          <w:pgMar w:top="1360" w:right="1320" w:bottom="280" w:left="1340" w:header="720" w:footer="720" w:gutter="0"/>
          <w:cols w:space="720"/>
        </w:sectPr>
      </w:pPr>
    </w:p>
    <w:p w14:paraId="43EA63AF" w14:textId="4754FB4F" w:rsidR="00E841BB" w:rsidRPr="00BA701F" w:rsidRDefault="00A845CD" w:rsidP="00BA701F">
      <w:pPr>
        <w:pStyle w:val="BodyText"/>
        <w:spacing w:before="81"/>
      </w:pPr>
      <w:r w:rsidRPr="00BA701F">
        <w:lastRenderedPageBreak/>
        <w:t xml:space="preserve">the main </w:t>
      </w:r>
      <w:r w:rsidR="004C4982" w:rsidRPr="00BA701F">
        <w:t xml:space="preserve">VLC </w:t>
      </w:r>
      <w:r w:rsidRPr="00BA701F">
        <w:t xml:space="preserve">screen. A </w:t>
      </w:r>
      <w:r w:rsidRPr="00BA701F">
        <w:rPr>
          <w:b/>
        </w:rPr>
        <w:t xml:space="preserve">NEW STREAM </w:t>
      </w:r>
      <w:r w:rsidRPr="00BA701F">
        <w:t>button appears; tap that, and a Streams page</w:t>
      </w:r>
      <w:r w:rsidRPr="00BA701F">
        <w:rPr>
          <w:spacing w:val="1"/>
        </w:rPr>
        <w:t xml:space="preserve"> </w:t>
      </w:r>
      <w:r w:rsidRPr="00BA701F">
        <w:t>appears</w:t>
      </w:r>
      <w:r w:rsidRPr="00BA701F">
        <w:rPr>
          <w:spacing w:val="-3"/>
        </w:rPr>
        <w:t xml:space="preserve"> </w:t>
      </w:r>
      <w:r w:rsidRPr="00BA701F">
        <w:t>with</w:t>
      </w:r>
      <w:r w:rsidRPr="00BA701F">
        <w:rPr>
          <w:spacing w:val="-2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field for</w:t>
      </w:r>
      <w:r w:rsidRPr="00BA701F">
        <w:rPr>
          <w:spacing w:val="-2"/>
        </w:rPr>
        <w:t xml:space="preserve"> </w:t>
      </w:r>
      <w:r w:rsidRPr="00BA701F">
        <w:t>entering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streaming</w:t>
      </w:r>
      <w:r w:rsidRPr="00BA701F">
        <w:rPr>
          <w:spacing w:val="-1"/>
        </w:rPr>
        <w:t xml:space="preserve"> </w:t>
      </w:r>
      <w:r w:rsidRPr="00BA701F">
        <w:t>URL</w:t>
      </w:r>
      <w:r w:rsidRPr="00BA701F">
        <w:rPr>
          <w:spacing w:val="-10"/>
        </w:rPr>
        <w:t xml:space="preserve"> </w:t>
      </w:r>
      <w:r w:rsidRPr="00BA701F">
        <w:t>of</w:t>
      </w:r>
      <w:r w:rsidRPr="00BA701F">
        <w:rPr>
          <w:spacing w:val="-3"/>
        </w:rPr>
        <w:t xml:space="preserve"> </w:t>
      </w:r>
      <w:r w:rsidRPr="00BA701F">
        <w:t>your</w:t>
      </w:r>
      <w:r w:rsidRPr="00BA701F">
        <w:rPr>
          <w:spacing w:val="-3"/>
        </w:rPr>
        <w:t xml:space="preserve"> </w:t>
      </w:r>
      <w:r w:rsidRPr="00BA701F">
        <w:t>choice.</w:t>
      </w:r>
      <w:r w:rsidRPr="00BA701F">
        <w:rPr>
          <w:spacing w:val="-3"/>
        </w:rPr>
        <w:t xml:space="preserve"> </w:t>
      </w:r>
      <w:r w:rsidRPr="00BA701F">
        <w:t>It</w:t>
      </w:r>
      <w:r w:rsidRPr="00BA701F">
        <w:rPr>
          <w:spacing w:val="-3"/>
        </w:rPr>
        <w:t xml:space="preserve"> </w:t>
      </w:r>
      <w:r w:rsidRPr="00BA701F">
        <w:t>also</w:t>
      </w:r>
      <w:r w:rsidRPr="00BA701F">
        <w:rPr>
          <w:spacing w:val="-3"/>
        </w:rPr>
        <w:t xml:space="preserve"> </w:t>
      </w:r>
      <w:r w:rsidRPr="00BA701F">
        <w:t>lists up</w:t>
      </w:r>
      <w:r w:rsidRPr="00BA701F">
        <w:rPr>
          <w:spacing w:val="-1"/>
        </w:rPr>
        <w:t xml:space="preserve"> </w:t>
      </w:r>
      <w:r w:rsidRPr="00BA701F">
        <w:t>to</w:t>
      </w:r>
      <w:r w:rsidRPr="00BA701F">
        <w:rPr>
          <w:spacing w:val="-2"/>
        </w:rPr>
        <w:t xml:space="preserve"> </w:t>
      </w:r>
      <w:r w:rsidRPr="00BA701F">
        <w:t>five</w:t>
      </w:r>
      <w:r w:rsidRPr="00BA701F">
        <w:rPr>
          <w:spacing w:val="-64"/>
        </w:rPr>
        <w:t xml:space="preserve"> </w:t>
      </w:r>
      <w:r w:rsidRPr="00BA701F">
        <w:t>streaming URLs you entered in the past. You can see an example of the VLC Streams</w:t>
      </w:r>
      <w:r w:rsidRPr="00BA701F">
        <w:rPr>
          <w:spacing w:val="1"/>
        </w:rPr>
        <w:t xml:space="preserve"> </w:t>
      </w:r>
      <w:r w:rsidRPr="00BA701F">
        <w:t>page in</w:t>
      </w:r>
      <w:r w:rsidRPr="00BA701F">
        <w:rPr>
          <w:spacing w:val="1"/>
        </w:rPr>
        <w:t xml:space="preserve"> </w:t>
      </w:r>
      <w:r w:rsidRPr="00BA701F">
        <w:rPr>
          <w:b/>
        </w:rPr>
        <w:t>illustration 2</w:t>
      </w:r>
      <w:r w:rsidRPr="00BA701F">
        <w:t>.</w:t>
      </w:r>
    </w:p>
    <w:p w14:paraId="11FEFDFA" w14:textId="77777777" w:rsidR="00E841BB" w:rsidRPr="00BA701F" w:rsidRDefault="00E841BB" w:rsidP="00BA701F">
      <w:pPr>
        <w:pStyle w:val="BodyText"/>
        <w:spacing w:before="4"/>
      </w:pPr>
    </w:p>
    <w:p w14:paraId="7E622BA5" w14:textId="67D0646B" w:rsidR="00E841BB" w:rsidRPr="00BA701F" w:rsidRDefault="00A845CD" w:rsidP="00BA701F">
      <w:pPr>
        <w:pStyle w:val="BodyText"/>
        <w:ind w:right="5030"/>
      </w:pPr>
      <w:r w:rsidRPr="00BA701F">
        <w:rPr>
          <w:noProof/>
        </w:rPr>
        <w:drawing>
          <wp:anchor distT="0" distB="0" distL="0" distR="0" simplePos="0" relativeHeight="15729152" behindDoc="0" locked="0" layoutInCell="1" allowOverlap="1" wp14:anchorId="2662BBE7" wp14:editId="34CF438B">
            <wp:simplePos x="0" y="0"/>
            <wp:positionH relativeFrom="page">
              <wp:posOffset>3856990</wp:posOffset>
            </wp:positionH>
            <wp:positionV relativeFrom="paragraph">
              <wp:posOffset>90905</wp:posOffset>
            </wp:positionV>
            <wp:extent cx="1371587" cy="2541244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587" cy="25412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701F">
        <w:rPr>
          <w:noProof/>
        </w:rPr>
        <w:drawing>
          <wp:anchor distT="0" distB="0" distL="0" distR="0" simplePos="0" relativeHeight="15729664" behindDoc="0" locked="0" layoutInCell="1" allowOverlap="1" wp14:anchorId="0E5EEEEF" wp14:editId="6B010C95">
            <wp:simplePos x="0" y="0"/>
            <wp:positionH relativeFrom="page">
              <wp:posOffset>5345429</wp:posOffset>
            </wp:positionH>
            <wp:positionV relativeFrom="paragraph">
              <wp:posOffset>92149</wp:posOffset>
            </wp:positionV>
            <wp:extent cx="1371587" cy="2467610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587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701F">
        <w:t>When you reach the VLC ceiling, which is</w:t>
      </w:r>
      <w:r w:rsidRPr="00BA701F">
        <w:rPr>
          <w:spacing w:val="-64"/>
        </w:rPr>
        <w:t xml:space="preserve"> </w:t>
      </w:r>
      <w:r w:rsidRPr="00BA701F">
        <w:t>five streaming URLs, you can continue to</w:t>
      </w:r>
      <w:r w:rsidRPr="00BA701F">
        <w:rPr>
          <w:spacing w:val="-64"/>
        </w:rPr>
        <w:t xml:space="preserve"> </w:t>
      </w:r>
      <w:r w:rsidRPr="00BA701F">
        <w:t>start new streams using the process</w:t>
      </w:r>
      <w:r w:rsidRPr="00BA701F">
        <w:rPr>
          <w:spacing w:val="1"/>
        </w:rPr>
        <w:t xml:space="preserve"> </w:t>
      </w:r>
      <w:r w:rsidRPr="00BA701F">
        <w:t>described</w:t>
      </w:r>
      <w:r w:rsidRPr="00BA701F">
        <w:rPr>
          <w:spacing w:val="-4"/>
        </w:rPr>
        <w:t xml:space="preserve"> </w:t>
      </w:r>
      <w:r w:rsidRPr="00BA701F">
        <w:t>above,</w:t>
      </w:r>
      <w:r w:rsidRPr="00BA701F">
        <w:rPr>
          <w:spacing w:val="-2"/>
        </w:rPr>
        <w:t xml:space="preserve"> </w:t>
      </w:r>
      <w:r w:rsidRPr="00BA701F">
        <w:t>but</w:t>
      </w:r>
      <w:r w:rsidRPr="00BA701F">
        <w:rPr>
          <w:spacing w:val="-2"/>
        </w:rPr>
        <w:t xml:space="preserve"> </w:t>
      </w:r>
      <w:r w:rsidRPr="00BA701F">
        <w:t>VLC will not remember each unique streaming URL</w:t>
      </w:r>
      <w:r w:rsidRPr="00BA701F">
        <w:rPr>
          <w:spacing w:val="1"/>
        </w:rPr>
        <w:t xml:space="preserve"> </w:t>
      </w:r>
      <w:r w:rsidRPr="00BA701F">
        <w:t>unless you</w:t>
      </w:r>
      <w:r w:rsidRPr="00BA701F">
        <w:rPr>
          <w:spacing w:val="-2"/>
        </w:rPr>
        <w:t xml:space="preserve"> </w:t>
      </w:r>
      <w:r w:rsidRPr="00BA701F">
        <w:t>first</w:t>
      </w:r>
      <w:r w:rsidRPr="00BA701F">
        <w:rPr>
          <w:spacing w:val="-1"/>
        </w:rPr>
        <w:t xml:space="preserve"> </w:t>
      </w:r>
      <w:r w:rsidRPr="00BA701F">
        <w:t>delete</w:t>
      </w:r>
      <w:r w:rsidRPr="00BA701F">
        <w:rPr>
          <w:spacing w:val="-2"/>
        </w:rPr>
        <w:t xml:space="preserve"> </w:t>
      </w:r>
      <w:r w:rsidRPr="00BA701F">
        <w:t>one</w:t>
      </w:r>
      <w:r w:rsidRPr="00BA701F">
        <w:rPr>
          <w:spacing w:val="-2"/>
        </w:rPr>
        <w:t xml:space="preserve"> </w:t>
      </w:r>
      <w:r w:rsidRPr="00BA701F">
        <w:t>of</w:t>
      </w:r>
      <w:r w:rsidRPr="00BA701F">
        <w:rPr>
          <w:spacing w:val="-2"/>
        </w:rPr>
        <w:t xml:space="preserve"> </w:t>
      </w:r>
      <w:r w:rsidRPr="00BA701F">
        <w:t>the five.</w:t>
      </w:r>
    </w:p>
    <w:p w14:paraId="17315241" w14:textId="77777777" w:rsidR="00E841BB" w:rsidRPr="00BA701F" w:rsidRDefault="00E841BB" w:rsidP="00BA701F">
      <w:pPr>
        <w:pStyle w:val="BodyText"/>
        <w:spacing w:before="7"/>
      </w:pPr>
    </w:p>
    <w:p w14:paraId="5A2D3E16" w14:textId="40A9434C" w:rsidR="00E841BB" w:rsidRPr="00BA701F" w:rsidRDefault="00A845CD" w:rsidP="00BA701F">
      <w:pPr>
        <w:pStyle w:val="BodyText"/>
        <w:ind w:right="4870"/>
      </w:pPr>
      <w:r w:rsidRPr="00BA701F">
        <w:t>Like</w:t>
      </w:r>
      <w:r w:rsidRPr="00BA701F">
        <w:rPr>
          <w:spacing w:val="-1"/>
        </w:rPr>
        <w:t xml:space="preserve"> </w:t>
      </w:r>
      <w:r w:rsidRPr="00BA701F">
        <w:t>I</w:t>
      </w:r>
      <w:r w:rsidRPr="00BA701F">
        <w:rPr>
          <w:spacing w:val="-4"/>
        </w:rPr>
        <w:t xml:space="preserve"> </w:t>
      </w:r>
      <w:r w:rsidRPr="00BA701F">
        <w:t>mentioned</w:t>
      </w:r>
      <w:r w:rsidRPr="00BA701F">
        <w:rPr>
          <w:spacing w:val="-3"/>
        </w:rPr>
        <w:t xml:space="preserve"> </w:t>
      </w:r>
      <w:r w:rsidRPr="00BA701F">
        <w:t>above,</w:t>
      </w:r>
      <w:r w:rsidRPr="00BA701F">
        <w:rPr>
          <w:spacing w:val="-2"/>
        </w:rPr>
        <w:t xml:space="preserve"> </w:t>
      </w:r>
      <w:r w:rsidRPr="00BA701F">
        <w:t>my</w:t>
      </w:r>
      <w:r w:rsidRPr="00BA701F">
        <w:rPr>
          <w:spacing w:val="-3"/>
        </w:rPr>
        <w:t xml:space="preserve"> </w:t>
      </w:r>
      <w:r w:rsidRPr="00BA701F">
        <w:t>research</w:t>
      </w:r>
      <w:r w:rsidRPr="00BA701F">
        <w:rPr>
          <w:spacing w:val="-1"/>
        </w:rPr>
        <w:t xml:space="preserve"> has </w:t>
      </w:r>
      <w:r w:rsidRPr="00BA701F">
        <w:t>found</w:t>
      </w:r>
      <w:r w:rsidRPr="00BA701F">
        <w:rPr>
          <w:spacing w:val="-64"/>
        </w:rPr>
        <w:t xml:space="preserve"> </w:t>
      </w:r>
      <w:r w:rsidRPr="00BA701F">
        <w:t>seven stations so far. I need an app with a</w:t>
      </w:r>
      <w:r w:rsidRPr="00BA701F">
        <w:rPr>
          <w:spacing w:val="1"/>
        </w:rPr>
        <w:t xml:space="preserve"> </w:t>
      </w:r>
      <w:r w:rsidRPr="00BA701F">
        <w:t>memory</w:t>
      </w:r>
      <w:r w:rsidRPr="00BA701F">
        <w:rPr>
          <w:spacing w:val="-2"/>
        </w:rPr>
        <w:t xml:space="preserve"> </w:t>
      </w:r>
      <w:r w:rsidRPr="00BA701F">
        <w:t>ceiling</w:t>
      </w:r>
      <w:r w:rsidRPr="00BA701F">
        <w:rPr>
          <w:spacing w:val="1"/>
        </w:rPr>
        <w:t xml:space="preserve"> </w:t>
      </w:r>
      <w:r w:rsidRPr="00BA701F">
        <w:t>greater</w:t>
      </w:r>
      <w:r w:rsidRPr="00BA701F">
        <w:rPr>
          <w:spacing w:val="-2"/>
        </w:rPr>
        <w:t xml:space="preserve"> </w:t>
      </w:r>
      <w:r w:rsidRPr="00BA701F">
        <w:t>than</w:t>
      </w:r>
      <w:r w:rsidRPr="00BA701F">
        <w:rPr>
          <w:spacing w:val="-1"/>
        </w:rPr>
        <w:t xml:space="preserve"> </w:t>
      </w:r>
      <w:r w:rsidRPr="00BA701F">
        <w:t>five.</w:t>
      </w:r>
    </w:p>
    <w:p w14:paraId="14B3ADDB" w14:textId="77777777" w:rsidR="00E841BB" w:rsidRPr="00BA701F" w:rsidRDefault="00E841BB" w:rsidP="00BA701F">
      <w:pPr>
        <w:pStyle w:val="BodyText"/>
        <w:spacing w:before="4"/>
      </w:pPr>
    </w:p>
    <w:p w14:paraId="4C21788F" w14:textId="77777777" w:rsidR="00E841BB" w:rsidRPr="00BA701F" w:rsidRDefault="00E841BB" w:rsidP="00BA701F">
      <w:pPr>
        <w:rPr>
          <w:sz w:val="24"/>
          <w:szCs w:val="24"/>
        </w:rPr>
        <w:sectPr w:rsidR="00E841BB" w:rsidRPr="00BA701F">
          <w:pgSz w:w="12240" w:h="15840"/>
          <w:pgMar w:top="1360" w:right="1320" w:bottom="280" w:left="1340" w:header="720" w:footer="720" w:gutter="0"/>
          <w:cols w:space="720"/>
        </w:sectPr>
      </w:pPr>
    </w:p>
    <w:p w14:paraId="1189743D" w14:textId="22DF702F" w:rsidR="00E841BB" w:rsidRPr="00BA701F" w:rsidRDefault="00A845CD" w:rsidP="00BA701F">
      <w:pPr>
        <w:pStyle w:val="BodyText"/>
        <w:spacing w:before="92"/>
        <w:ind w:right="-9"/>
      </w:pPr>
      <w:r w:rsidRPr="00BA701F">
        <w:t>I tried two other Android apps. The first of</w:t>
      </w:r>
      <w:r w:rsidRPr="00BA701F">
        <w:rPr>
          <w:spacing w:val="1"/>
        </w:rPr>
        <w:t xml:space="preserve"> </w:t>
      </w:r>
      <w:r w:rsidRPr="00BA701F">
        <w:t>those two did not support playback of</w:t>
      </w:r>
      <w:r w:rsidRPr="00BA701F">
        <w:rPr>
          <w:spacing w:val="1"/>
        </w:rPr>
        <w:t xml:space="preserve"> </w:t>
      </w:r>
      <w:r w:rsidRPr="00BA701F">
        <w:t>streaming</w:t>
      </w:r>
      <w:r w:rsidRPr="00BA701F">
        <w:rPr>
          <w:spacing w:val="-1"/>
        </w:rPr>
        <w:t xml:space="preserve"> </w:t>
      </w:r>
      <w:r w:rsidRPr="00BA701F">
        <w:t>URLs,</w:t>
      </w:r>
      <w:r w:rsidRPr="00BA701F">
        <w:rPr>
          <w:spacing w:val="-4"/>
        </w:rPr>
        <w:t xml:space="preserve"> </w:t>
      </w:r>
      <w:r w:rsidRPr="00BA701F">
        <w:t>but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second</w:t>
      </w:r>
      <w:r w:rsidRPr="00BA701F">
        <w:rPr>
          <w:spacing w:val="-3"/>
        </w:rPr>
        <w:t xml:space="preserve"> </w:t>
      </w:r>
      <w:r w:rsidRPr="00BA701F">
        <w:t>one did.</w:t>
      </w:r>
      <w:r w:rsidRPr="00BA701F">
        <w:rPr>
          <w:spacing w:val="-4"/>
        </w:rPr>
        <w:t xml:space="preserve"> </w:t>
      </w:r>
      <w:r w:rsidRPr="00BA701F">
        <w:t>It</w:t>
      </w:r>
      <w:r w:rsidRPr="00BA701F">
        <w:rPr>
          <w:spacing w:val="-64"/>
        </w:rPr>
        <w:t xml:space="preserve"> </w:t>
      </w:r>
      <w:r w:rsidRPr="00BA701F">
        <w:t xml:space="preserve">is called </w:t>
      </w:r>
      <w:proofErr w:type="spellStart"/>
      <w:r w:rsidRPr="00BA701F">
        <w:rPr>
          <w:b/>
        </w:rPr>
        <w:t>VRadio</w:t>
      </w:r>
      <w:proofErr w:type="spellEnd"/>
      <w:r w:rsidRPr="00BA701F">
        <w:t xml:space="preserve">. I used </w:t>
      </w:r>
      <w:proofErr w:type="spellStart"/>
      <w:r w:rsidRPr="00BA701F">
        <w:t>VRadio</w:t>
      </w:r>
      <w:proofErr w:type="spellEnd"/>
      <w:r w:rsidRPr="00BA701F">
        <w:t xml:space="preserve"> v2.0.7 on</w:t>
      </w:r>
      <w:r w:rsidRPr="00BA701F">
        <w:rPr>
          <w:spacing w:val="1"/>
        </w:rPr>
        <w:t xml:space="preserve"> </w:t>
      </w:r>
      <w:r w:rsidRPr="00BA701F">
        <w:t>my Samsung Galaxy S10 running Android</w:t>
      </w:r>
      <w:r w:rsidRPr="00BA701F">
        <w:rPr>
          <w:spacing w:val="1"/>
        </w:rPr>
        <w:t xml:space="preserve"> </w:t>
      </w:r>
      <w:r w:rsidRPr="00BA701F">
        <w:t>11</w:t>
      </w:r>
      <w:r w:rsidRPr="00BA701F">
        <w:rPr>
          <w:spacing w:val="-6"/>
        </w:rPr>
        <w:t xml:space="preserve"> </w:t>
      </w:r>
      <w:r w:rsidRPr="00BA701F">
        <w:t>to</w:t>
      </w:r>
      <w:r w:rsidRPr="00BA701F">
        <w:rPr>
          <w:spacing w:val="-4"/>
        </w:rPr>
        <w:t xml:space="preserve"> </w:t>
      </w:r>
      <w:r w:rsidRPr="00BA701F">
        <w:t>prepare</w:t>
      </w:r>
      <w:r w:rsidRPr="00BA701F">
        <w:rPr>
          <w:spacing w:val="-3"/>
        </w:rPr>
        <w:t xml:space="preserve"> </w:t>
      </w:r>
      <w:r w:rsidRPr="00BA701F">
        <w:t>this</w:t>
      </w:r>
      <w:r w:rsidRPr="00BA701F">
        <w:rPr>
          <w:spacing w:val="-4"/>
        </w:rPr>
        <w:t xml:space="preserve"> </w:t>
      </w:r>
      <w:r w:rsidRPr="00BA701F">
        <w:t>article.</w:t>
      </w:r>
      <w:r w:rsidRPr="00BA701F">
        <w:rPr>
          <w:spacing w:val="-10"/>
        </w:rPr>
        <w:t xml:space="preserve"> </w:t>
      </w:r>
      <w:r w:rsidRPr="00BA701F">
        <w:t>You</w:t>
      </w:r>
      <w:r w:rsidRPr="00BA701F">
        <w:rPr>
          <w:spacing w:val="-5"/>
        </w:rPr>
        <w:t xml:space="preserve"> </w:t>
      </w:r>
      <w:r w:rsidRPr="00BA701F">
        <w:t>can</w:t>
      </w:r>
      <w:r w:rsidRPr="00BA701F">
        <w:rPr>
          <w:spacing w:val="-6"/>
        </w:rPr>
        <w:t xml:space="preserve"> </w:t>
      </w:r>
      <w:r w:rsidRPr="00BA701F">
        <w:t>see</w:t>
      </w:r>
      <w:r w:rsidRPr="00BA701F">
        <w:rPr>
          <w:spacing w:val="-5"/>
        </w:rPr>
        <w:t xml:space="preserve"> </w:t>
      </w:r>
      <w:r w:rsidRPr="00BA701F">
        <w:t>its</w:t>
      </w:r>
      <w:r w:rsidR="004C4982" w:rsidRPr="00BA701F">
        <w:t xml:space="preserve"> </w:t>
      </w:r>
      <w:r w:rsidRPr="00BA701F">
        <w:br w:type="column"/>
      </w:r>
    </w:p>
    <w:p w14:paraId="613D018E" w14:textId="77777777" w:rsidR="00E841BB" w:rsidRPr="00BA701F" w:rsidRDefault="00E841BB" w:rsidP="00BA701F">
      <w:pPr>
        <w:pStyle w:val="BodyText"/>
      </w:pPr>
    </w:p>
    <w:p w14:paraId="7C7183AB" w14:textId="77777777" w:rsidR="00E841BB" w:rsidRPr="00BA701F" w:rsidRDefault="00E841BB" w:rsidP="00BA701F">
      <w:pPr>
        <w:pStyle w:val="BodyText"/>
      </w:pPr>
    </w:p>
    <w:p w14:paraId="29D52438" w14:textId="77777777" w:rsidR="00E841BB" w:rsidRPr="00BA701F" w:rsidRDefault="00A845CD" w:rsidP="00BA701F">
      <w:pPr>
        <w:pStyle w:val="Heading2"/>
        <w:tabs>
          <w:tab w:val="left" w:pos="3093"/>
        </w:tabs>
        <w:spacing w:before="210"/>
        <w:ind w:left="0"/>
      </w:pPr>
      <w:r w:rsidRPr="00BA701F">
        <w:rPr>
          <w:position w:val="-5"/>
        </w:rPr>
        <w:t>Illustration</w:t>
      </w:r>
      <w:r w:rsidRPr="00BA701F">
        <w:rPr>
          <w:spacing w:val="-3"/>
          <w:position w:val="-5"/>
        </w:rPr>
        <w:t xml:space="preserve"> </w:t>
      </w:r>
      <w:r w:rsidRPr="00BA701F">
        <w:rPr>
          <w:position w:val="-5"/>
        </w:rPr>
        <w:t>2</w:t>
      </w:r>
      <w:r w:rsidRPr="00BA701F">
        <w:rPr>
          <w:position w:val="-5"/>
        </w:rPr>
        <w:tab/>
      </w:r>
      <w:r w:rsidRPr="00BA701F">
        <w:t>Illustration</w:t>
      </w:r>
      <w:r w:rsidRPr="00BA701F">
        <w:rPr>
          <w:spacing w:val="-4"/>
        </w:rPr>
        <w:t xml:space="preserve"> </w:t>
      </w:r>
      <w:r w:rsidRPr="00BA701F">
        <w:t>3</w:t>
      </w:r>
    </w:p>
    <w:p w14:paraId="70DB3DCD" w14:textId="77777777" w:rsidR="00E841BB" w:rsidRPr="00BA701F" w:rsidRDefault="00E841BB" w:rsidP="00BA701F">
      <w:pPr>
        <w:rPr>
          <w:sz w:val="24"/>
          <w:szCs w:val="24"/>
        </w:rPr>
        <w:sectPr w:rsidR="00E841BB" w:rsidRPr="00BA701F">
          <w:type w:val="continuous"/>
          <w:pgSz w:w="12240" w:h="15840"/>
          <w:pgMar w:top="1360" w:right="1320" w:bottom="280" w:left="1340" w:header="720" w:footer="720" w:gutter="0"/>
          <w:cols w:num="2" w:space="720" w:equalWidth="0">
            <w:col w:w="4647" w:space="40"/>
            <w:col w:w="4893"/>
          </w:cols>
        </w:sectPr>
      </w:pPr>
    </w:p>
    <w:p w14:paraId="25DEC9ED" w14:textId="77777777" w:rsidR="00E841BB" w:rsidRPr="00BA701F" w:rsidRDefault="00A845CD" w:rsidP="00BA701F">
      <w:pPr>
        <w:pStyle w:val="BodyText"/>
        <w:spacing w:before="1"/>
        <w:ind w:right="2531"/>
      </w:pPr>
      <w:r w:rsidRPr="00BA701F">
        <w:rPr>
          <w:noProof/>
        </w:rPr>
        <w:drawing>
          <wp:anchor distT="0" distB="0" distL="0" distR="0" simplePos="0" relativeHeight="15730176" behindDoc="0" locked="0" layoutInCell="1" allowOverlap="1" wp14:anchorId="224C8E17" wp14:editId="6DF3D9CD">
            <wp:simplePos x="0" y="0"/>
            <wp:positionH relativeFrom="page">
              <wp:posOffset>5342877</wp:posOffset>
            </wp:positionH>
            <wp:positionV relativeFrom="paragraph">
              <wp:posOffset>-44362</wp:posOffset>
            </wp:positionV>
            <wp:extent cx="1370330" cy="2476487"/>
            <wp:effectExtent l="0" t="0" r="0" b="0"/>
            <wp:wrapNone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330" cy="24764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701F">
        <w:t xml:space="preserve">home screen in </w:t>
      </w:r>
      <w:r w:rsidRPr="00BA701F">
        <w:rPr>
          <w:b/>
        </w:rPr>
        <w:t>illustration 3</w:t>
      </w:r>
      <w:r w:rsidRPr="00BA701F">
        <w:t>. I circled the User Stations button</w:t>
      </w:r>
      <w:r w:rsidRPr="00BA701F">
        <w:rPr>
          <w:spacing w:val="1"/>
        </w:rPr>
        <w:t xml:space="preserve"> </w:t>
      </w:r>
      <w:r w:rsidRPr="00BA701F">
        <w:t>because</w:t>
      </w:r>
      <w:r w:rsidRPr="00BA701F">
        <w:rPr>
          <w:spacing w:val="-4"/>
        </w:rPr>
        <w:t xml:space="preserve"> </w:t>
      </w:r>
      <w:r w:rsidRPr="00BA701F">
        <w:t>that</w:t>
      </w:r>
      <w:r w:rsidRPr="00BA701F">
        <w:rPr>
          <w:spacing w:val="-2"/>
        </w:rPr>
        <w:t xml:space="preserve"> </w:t>
      </w:r>
      <w:r w:rsidRPr="00BA701F">
        <w:t>button</w:t>
      </w:r>
      <w:r w:rsidRPr="00BA701F">
        <w:rPr>
          <w:spacing w:val="-4"/>
        </w:rPr>
        <w:t xml:space="preserve"> </w:t>
      </w:r>
      <w:r w:rsidRPr="00BA701F">
        <w:t>enables</w:t>
      </w:r>
      <w:r w:rsidRPr="00BA701F">
        <w:rPr>
          <w:spacing w:val="-1"/>
        </w:rPr>
        <w:t xml:space="preserve"> </w:t>
      </w:r>
      <w:r w:rsidRPr="00BA701F">
        <w:t>you</w:t>
      </w:r>
      <w:r w:rsidRPr="00BA701F">
        <w:rPr>
          <w:spacing w:val="-3"/>
        </w:rPr>
        <w:t xml:space="preserve"> </w:t>
      </w:r>
      <w:r w:rsidRPr="00BA701F">
        <w:t>to</w:t>
      </w:r>
      <w:r w:rsidRPr="00BA701F">
        <w:rPr>
          <w:spacing w:val="-2"/>
        </w:rPr>
        <w:t xml:space="preserve"> </w:t>
      </w:r>
      <w:r w:rsidRPr="00BA701F">
        <w:t>enter</w:t>
      </w:r>
      <w:r w:rsidRPr="00BA701F">
        <w:rPr>
          <w:spacing w:val="-1"/>
        </w:rPr>
        <w:t xml:space="preserve"> </w:t>
      </w:r>
      <w:r w:rsidRPr="00BA701F">
        <w:t>and</w:t>
      </w:r>
      <w:r w:rsidRPr="00BA701F">
        <w:rPr>
          <w:spacing w:val="-4"/>
        </w:rPr>
        <w:t xml:space="preserve"> </w:t>
      </w:r>
      <w:r w:rsidRPr="00BA701F">
        <w:t>playback</w:t>
      </w:r>
      <w:r w:rsidRPr="00BA701F">
        <w:rPr>
          <w:spacing w:val="-3"/>
        </w:rPr>
        <w:t xml:space="preserve"> </w:t>
      </w:r>
      <w:r w:rsidRPr="00BA701F">
        <w:t>streaming</w:t>
      </w:r>
      <w:r w:rsidRPr="00BA701F">
        <w:rPr>
          <w:spacing w:val="-64"/>
        </w:rPr>
        <w:t xml:space="preserve"> </w:t>
      </w:r>
      <w:r w:rsidRPr="00BA701F">
        <w:t>URLs.</w:t>
      </w:r>
    </w:p>
    <w:p w14:paraId="6EF544AA" w14:textId="77777777" w:rsidR="00E841BB" w:rsidRPr="00BA701F" w:rsidRDefault="00E841BB" w:rsidP="00BA701F">
      <w:pPr>
        <w:pStyle w:val="BodyText"/>
        <w:spacing w:before="6"/>
      </w:pPr>
    </w:p>
    <w:p w14:paraId="5258171B" w14:textId="46145D67" w:rsidR="00E841BB" w:rsidRPr="00BA701F" w:rsidRDefault="00A845CD" w:rsidP="00BA701F">
      <w:pPr>
        <w:pStyle w:val="BodyText"/>
        <w:ind w:right="2583"/>
      </w:pPr>
      <w:r w:rsidRPr="00BA701F">
        <w:t xml:space="preserve">Tap that button, and the </w:t>
      </w:r>
      <w:r w:rsidRPr="00BA701F">
        <w:rPr>
          <w:b/>
        </w:rPr>
        <w:t xml:space="preserve">User Stations screen </w:t>
      </w:r>
      <w:r w:rsidRPr="00BA701F">
        <w:t>appears, as</w:t>
      </w:r>
      <w:r w:rsidRPr="00BA701F">
        <w:rPr>
          <w:spacing w:val="1"/>
        </w:rPr>
        <w:t xml:space="preserve"> </w:t>
      </w:r>
      <w:r w:rsidRPr="00BA701F">
        <w:t>shown</w:t>
      </w:r>
      <w:r w:rsidRPr="00BA701F">
        <w:rPr>
          <w:spacing w:val="-3"/>
        </w:rPr>
        <w:t xml:space="preserve"> </w:t>
      </w:r>
      <w:r w:rsidRPr="00BA701F">
        <w:t>in</w:t>
      </w:r>
      <w:r w:rsidRPr="00BA701F">
        <w:rPr>
          <w:spacing w:val="-3"/>
        </w:rPr>
        <w:t xml:space="preserve"> </w:t>
      </w:r>
      <w:r w:rsidRPr="00BA701F">
        <w:rPr>
          <w:b/>
        </w:rPr>
        <w:t>illustration</w:t>
      </w:r>
      <w:r w:rsidRPr="00BA701F">
        <w:rPr>
          <w:b/>
          <w:spacing w:val="-4"/>
        </w:rPr>
        <w:t xml:space="preserve"> </w:t>
      </w:r>
      <w:r w:rsidRPr="00BA701F">
        <w:rPr>
          <w:b/>
        </w:rPr>
        <w:t>4</w:t>
      </w:r>
      <w:r w:rsidRPr="00BA701F">
        <w:t>.</w:t>
      </w:r>
      <w:r w:rsidRPr="00BA701F">
        <w:rPr>
          <w:spacing w:val="-9"/>
        </w:rPr>
        <w:t xml:space="preserve"> </w:t>
      </w:r>
      <w:r w:rsidRPr="00BA701F">
        <w:t>You</w:t>
      </w:r>
      <w:r w:rsidRPr="00BA701F">
        <w:rPr>
          <w:spacing w:val="-4"/>
        </w:rPr>
        <w:t xml:space="preserve"> </w:t>
      </w:r>
      <w:r w:rsidRPr="00BA701F">
        <w:t>can</w:t>
      </w:r>
      <w:r w:rsidRPr="00BA701F">
        <w:rPr>
          <w:spacing w:val="-5"/>
        </w:rPr>
        <w:t xml:space="preserve"> </w:t>
      </w:r>
      <w:r w:rsidRPr="00BA701F">
        <w:t>see</w:t>
      </w:r>
      <w:r w:rsidRPr="00BA701F">
        <w:rPr>
          <w:spacing w:val="-2"/>
        </w:rPr>
        <w:t xml:space="preserve"> </w:t>
      </w:r>
      <w:r w:rsidRPr="00BA701F">
        <w:t>I</w:t>
      </w:r>
      <w:r w:rsidRPr="00BA701F">
        <w:rPr>
          <w:spacing w:val="-5"/>
        </w:rPr>
        <w:t xml:space="preserve"> </w:t>
      </w:r>
      <w:r w:rsidRPr="00BA701F">
        <w:t>have</w:t>
      </w:r>
      <w:r w:rsidRPr="00BA701F">
        <w:rPr>
          <w:spacing w:val="-5"/>
        </w:rPr>
        <w:t xml:space="preserve"> </w:t>
      </w:r>
      <w:r w:rsidRPr="00BA701F">
        <w:t>already</w:t>
      </w:r>
      <w:r w:rsidRPr="00BA701F">
        <w:rPr>
          <w:spacing w:val="-4"/>
        </w:rPr>
        <w:t xml:space="preserve"> </w:t>
      </w:r>
      <w:r w:rsidRPr="00BA701F">
        <w:t>added</w:t>
      </w:r>
      <w:r w:rsidRPr="00BA701F">
        <w:rPr>
          <w:spacing w:val="-4"/>
        </w:rPr>
        <w:t xml:space="preserve"> </w:t>
      </w:r>
      <w:r w:rsidRPr="00BA701F">
        <w:t>seven</w:t>
      </w:r>
      <w:r w:rsidRPr="00BA701F">
        <w:rPr>
          <w:spacing w:val="-64"/>
        </w:rPr>
        <w:t xml:space="preserve"> </w:t>
      </w:r>
      <w:r w:rsidRPr="00BA701F">
        <w:t>stations. To add a station's audio streaming URL and station</w:t>
      </w:r>
      <w:r w:rsidRPr="00BA701F">
        <w:rPr>
          <w:spacing w:val="1"/>
        </w:rPr>
        <w:t xml:space="preserve"> </w:t>
      </w:r>
      <w:r w:rsidRPr="00BA701F">
        <w:t xml:space="preserve">name, tap the </w:t>
      </w:r>
      <w:r w:rsidRPr="00BA701F">
        <w:rPr>
          <w:b/>
        </w:rPr>
        <w:t>+ button</w:t>
      </w:r>
      <w:r w:rsidRPr="00BA701F">
        <w:t xml:space="preserve"> circled in the lower right corner</w:t>
      </w:r>
      <w:r w:rsidRPr="00BA701F">
        <w:rPr>
          <w:spacing w:val="1"/>
        </w:rPr>
        <w:t xml:space="preserve"> </w:t>
      </w:r>
      <w:r w:rsidRPr="00BA701F">
        <w:t>of the User Stations screen. That add-station process ends up</w:t>
      </w:r>
      <w:r w:rsidRPr="00BA701F">
        <w:rPr>
          <w:spacing w:val="1"/>
        </w:rPr>
        <w:t xml:space="preserve"> </w:t>
      </w:r>
      <w:r w:rsidRPr="00BA701F">
        <w:t>creating</w:t>
      </w:r>
      <w:r w:rsidRPr="00BA701F">
        <w:rPr>
          <w:spacing w:val="-1"/>
        </w:rPr>
        <w:t xml:space="preserve"> </w:t>
      </w:r>
      <w:r w:rsidRPr="00BA701F">
        <w:t>another</w:t>
      </w:r>
      <w:r w:rsidRPr="00BA701F">
        <w:rPr>
          <w:spacing w:val="-2"/>
        </w:rPr>
        <w:t xml:space="preserve"> </w:t>
      </w:r>
      <w:r w:rsidRPr="00BA701F">
        <w:t>station</w:t>
      </w:r>
      <w:r w:rsidRPr="00BA701F">
        <w:rPr>
          <w:spacing w:val="-2"/>
        </w:rPr>
        <w:t xml:space="preserve"> </w:t>
      </w:r>
      <w:r w:rsidRPr="00BA701F">
        <w:t>button</w:t>
      </w:r>
      <w:r w:rsidRPr="00BA701F">
        <w:rPr>
          <w:spacing w:val="-3"/>
        </w:rPr>
        <w:t xml:space="preserve"> </w:t>
      </w:r>
      <w:r w:rsidRPr="00BA701F">
        <w:t>on the</w:t>
      </w:r>
      <w:r w:rsidRPr="00BA701F">
        <w:rPr>
          <w:spacing w:val="-2"/>
        </w:rPr>
        <w:t xml:space="preserve"> </w:t>
      </w:r>
      <w:r w:rsidRPr="00BA701F">
        <w:t>User</w:t>
      </w:r>
      <w:r w:rsidRPr="00BA701F">
        <w:rPr>
          <w:spacing w:val="-1"/>
        </w:rPr>
        <w:t xml:space="preserve"> </w:t>
      </w:r>
      <w:r w:rsidRPr="00BA701F">
        <w:t>Stations screen.</w:t>
      </w:r>
    </w:p>
    <w:p w14:paraId="187B4FA3" w14:textId="77777777" w:rsidR="00E841BB" w:rsidRPr="00BA701F" w:rsidRDefault="00E841BB" w:rsidP="00BA701F">
      <w:pPr>
        <w:pStyle w:val="BodyText"/>
        <w:spacing w:before="5"/>
      </w:pPr>
    </w:p>
    <w:p w14:paraId="4DAAD81C" w14:textId="77777777" w:rsidR="00E841BB" w:rsidRPr="00BA701F" w:rsidRDefault="00E841BB" w:rsidP="00BA701F">
      <w:pPr>
        <w:rPr>
          <w:sz w:val="24"/>
          <w:szCs w:val="24"/>
        </w:rPr>
        <w:sectPr w:rsidR="00E841BB" w:rsidRPr="00BA701F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</w:p>
    <w:p w14:paraId="2E319758" w14:textId="77777777" w:rsidR="00E841BB" w:rsidRPr="00BA701F" w:rsidRDefault="00A845CD" w:rsidP="00BA701F">
      <w:pPr>
        <w:pStyle w:val="BodyText"/>
        <w:spacing w:before="92"/>
        <w:ind w:right="183"/>
      </w:pPr>
      <w:r w:rsidRPr="00BA701F">
        <w:t>To</w:t>
      </w:r>
      <w:r w:rsidRPr="00BA701F">
        <w:rPr>
          <w:spacing w:val="-6"/>
        </w:rPr>
        <w:t xml:space="preserve"> </w:t>
      </w:r>
      <w:r w:rsidRPr="00BA701F">
        <w:t>play</w:t>
      </w:r>
      <w:r w:rsidRPr="00BA701F">
        <w:rPr>
          <w:spacing w:val="-5"/>
        </w:rPr>
        <w:t xml:space="preserve"> </w:t>
      </w:r>
      <w:r w:rsidRPr="00BA701F">
        <w:t>a</w:t>
      </w:r>
      <w:r w:rsidRPr="00BA701F">
        <w:rPr>
          <w:spacing w:val="-5"/>
        </w:rPr>
        <w:t xml:space="preserve"> </w:t>
      </w:r>
      <w:r w:rsidRPr="00BA701F">
        <w:t>streaming</w:t>
      </w:r>
      <w:r w:rsidRPr="00BA701F">
        <w:rPr>
          <w:spacing w:val="-6"/>
        </w:rPr>
        <w:t xml:space="preserve"> </w:t>
      </w:r>
      <w:r w:rsidRPr="00BA701F">
        <w:t>station,</w:t>
      </w:r>
      <w:r w:rsidRPr="00BA701F">
        <w:rPr>
          <w:spacing w:val="-4"/>
        </w:rPr>
        <w:t xml:space="preserve"> </w:t>
      </w:r>
      <w:r w:rsidRPr="00BA701F">
        <w:t>tap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6"/>
        </w:rPr>
        <w:t xml:space="preserve"> </w:t>
      </w:r>
      <w:r w:rsidRPr="00BA701F">
        <w:t>station's</w:t>
      </w:r>
      <w:r w:rsidRPr="00BA701F">
        <w:rPr>
          <w:spacing w:val="-3"/>
        </w:rPr>
        <w:t xml:space="preserve"> </w:t>
      </w:r>
      <w:r w:rsidRPr="00BA701F">
        <w:t>button</w:t>
      </w:r>
      <w:r w:rsidRPr="00BA701F">
        <w:rPr>
          <w:spacing w:val="-4"/>
        </w:rPr>
        <w:t xml:space="preserve"> </w:t>
      </w:r>
      <w:r w:rsidRPr="00BA701F">
        <w:t>in</w:t>
      </w:r>
      <w:r w:rsidRPr="00BA701F">
        <w:rPr>
          <w:spacing w:val="-5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User</w:t>
      </w:r>
      <w:r w:rsidRPr="00BA701F">
        <w:rPr>
          <w:spacing w:val="-64"/>
        </w:rPr>
        <w:t xml:space="preserve"> </w:t>
      </w:r>
      <w:r w:rsidRPr="00BA701F">
        <w:t>Stations</w:t>
      </w:r>
      <w:r w:rsidRPr="00BA701F">
        <w:rPr>
          <w:spacing w:val="-2"/>
        </w:rPr>
        <w:t xml:space="preserve"> </w:t>
      </w:r>
      <w:r w:rsidRPr="00BA701F">
        <w:t>screen.</w:t>
      </w:r>
    </w:p>
    <w:p w14:paraId="3F87D765" w14:textId="77777777" w:rsidR="00E841BB" w:rsidRPr="00BA701F" w:rsidRDefault="00E841BB" w:rsidP="00BA701F">
      <w:pPr>
        <w:pStyle w:val="BodyText"/>
        <w:spacing w:before="6"/>
      </w:pPr>
    </w:p>
    <w:p w14:paraId="31A8FBF9" w14:textId="6A480D19" w:rsidR="00E841BB" w:rsidRPr="00BA701F" w:rsidRDefault="00A845CD" w:rsidP="00BA701F">
      <w:pPr>
        <w:pStyle w:val="BodyText"/>
        <w:ind w:right="35"/>
      </w:pPr>
      <w:r w:rsidRPr="00BA701F">
        <w:t>During</w:t>
      </w:r>
      <w:r w:rsidRPr="00BA701F">
        <w:rPr>
          <w:spacing w:val="-3"/>
        </w:rPr>
        <w:t xml:space="preserve"> </w:t>
      </w:r>
      <w:r w:rsidRPr="00BA701F">
        <w:t>music</w:t>
      </w:r>
      <w:r w:rsidRPr="00BA701F">
        <w:rPr>
          <w:spacing w:val="-3"/>
        </w:rPr>
        <w:t xml:space="preserve"> </w:t>
      </w:r>
      <w:r w:rsidRPr="00BA701F">
        <w:t>playback</w:t>
      </w:r>
      <w:r w:rsidRPr="00BA701F">
        <w:rPr>
          <w:spacing w:val="-2"/>
        </w:rPr>
        <w:t xml:space="preserve"> </w:t>
      </w:r>
      <w:r w:rsidRPr="00BA701F">
        <w:t>from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station's</w:t>
      </w:r>
      <w:r w:rsidRPr="00BA701F">
        <w:rPr>
          <w:spacing w:val="-2"/>
        </w:rPr>
        <w:t xml:space="preserve"> </w:t>
      </w:r>
      <w:r w:rsidRPr="00BA701F">
        <w:t>stream,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app</w:t>
      </w:r>
      <w:r w:rsidRPr="00BA701F">
        <w:rPr>
          <w:spacing w:val="-1"/>
        </w:rPr>
        <w:t xml:space="preserve"> </w:t>
      </w:r>
      <w:r w:rsidRPr="00BA701F">
        <w:t>displays</w:t>
      </w:r>
      <w:r w:rsidRPr="00BA701F">
        <w:rPr>
          <w:spacing w:val="-64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artist’s</w:t>
      </w:r>
      <w:r w:rsidRPr="00BA701F">
        <w:rPr>
          <w:spacing w:val="-1"/>
        </w:rPr>
        <w:t xml:space="preserve"> </w:t>
      </w:r>
      <w:r w:rsidRPr="00BA701F">
        <w:t>name</w:t>
      </w:r>
      <w:r w:rsidRPr="00BA701F">
        <w:rPr>
          <w:spacing w:val="-2"/>
        </w:rPr>
        <w:t xml:space="preserve"> </w:t>
      </w:r>
      <w:r w:rsidRPr="00BA701F">
        <w:t>and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song</w:t>
      </w:r>
      <w:r w:rsidRPr="00BA701F">
        <w:rPr>
          <w:spacing w:val="-1"/>
        </w:rPr>
        <w:t xml:space="preserve"> </w:t>
      </w:r>
      <w:r w:rsidRPr="00BA701F">
        <w:t>name,</w:t>
      </w:r>
      <w:r w:rsidRPr="00BA701F">
        <w:rPr>
          <w:spacing w:val="-1"/>
        </w:rPr>
        <w:t xml:space="preserve"> </w:t>
      </w:r>
      <w:r w:rsidRPr="00BA701F">
        <w:t>if</w:t>
      </w:r>
      <w:r w:rsidRPr="00BA701F">
        <w:rPr>
          <w:spacing w:val="-3"/>
        </w:rPr>
        <w:t xml:space="preserve"> </w:t>
      </w:r>
      <w:r w:rsidRPr="00BA701F">
        <w:t>that</w:t>
      </w:r>
      <w:r w:rsidRPr="00BA701F">
        <w:rPr>
          <w:spacing w:val="-1"/>
        </w:rPr>
        <w:t xml:space="preserve"> </w:t>
      </w:r>
      <w:r w:rsidRPr="00BA701F">
        <w:t>info</w:t>
      </w:r>
      <w:r w:rsidRPr="00BA701F">
        <w:rPr>
          <w:spacing w:val="-2"/>
        </w:rPr>
        <w:t xml:space="preserve"> </w:t>
      </w:r>
      <w:r w:rsidRPr="00BA701F">
        <w:t>is</w:t>
      </w:r>
      <w:r w:rsidRPr="00BA701F">
        <w:rPr>
          <w:spacing w:val="-3"/>
        </w:rPr>
        <w:t xml:space="preserve"> </w:t>
      </w:r>
      <w:r w:rsidRPr="00BA701F">
        <w:t>transmitted</w:t>
      </w:r>
      <w:r w:rsidRPr="00BA701F">
        <w:rPr>
          <w:spacing w:val="-2"/>
        </w:rPr>
        <w:t xml:space="preserve"> </w:t>
      </w:r>
      <w:r w:rsidRPr="00BA701F">
        <w:t>by</w:t>
      </w:r>
      <w:r w:rsidR="004C4982" w:rsidRPr="00BA701F">
        <w:t xml:space="preserve"> </w:t>
      </w:r>
    </w:p>
    <w:p w14:paraId="3AD75759" w14:textId="77777777" w:rsidR="00E841BB" w:rsidRPr="00BA701F" w:rsidRDefault="00E841BB" w:rsidP="00BA701F">
      <w:pPr>
        <w:pStyle w:val="BodyText"/>
      </w:pPr>
    </w:p>
    <w:p w14:paraId="723ECDA4" w14:textId="77777777" w:rsidR="00E841BB" w:rsidRPr="00BA701F" w:rsidRDefault="00E841BB" w:rsidP="00BA701F">
      <w:pPr>
        <w:pStyle w:val="BodyText"/>
      </w:pPr>
    </w:p>
    <w:p w14:paraId="6E640463" w14:textId="77777777" w:rsidR="00E841BB" w:rsidRPr="00BA701F" w:rsidRDefault="00A845CD" w:rsidP="00BA701F">
      <w:pPr>
        <w:pStyle w:val="Heading2"/>
        <w:spacing w:before="153"/>
        <w:ind w:left="0"/>
      </w:pPr>
      <w:r w:rsidRPr="00BA701F">
        <w:t>Illustration</w:t>
      </w:r>
      <w:r w:rsidRPr="00BA701F">
        <w:rPr>
          <w:spacing w:val="-5"/>
        </w:rPr>
        <w:t xml:space="preserve"> </w:t>
      </w:r>
      <w:r w:rsidRPr="00BA701F">
        <w:t>4</w:t>
      </w:r>
    </w:p>
    <w:p w14:paraId="0E0934E4" w14:textId="77777777" w:rsidR="00E841BB" w:rsidRPr="00BA701F" w:rsidRDefault="00E841BB" w:rsidP="00BA701F">
      <w:pPr>
        <w:rPr>
          <w:sz w:val="24"/>
          <w:szCs w:val="24"/>
        </w:rPr>
        <w:sectPr w:rsidR="00E841BB" w:rsidRPr="00BA701F">
          <w:type w:val="continuous"/>
          <w:pgSz w:w="12240" w:h="15840"/>
          <w:pgMar w:top="1360" w:right="1320" w:bottom="280" w:left="1340" w:header="720" w:footer="720" w:gutter="0"/>
          <w:cols w:num="2" w:space="720" w:equalWidth="0">
            <w:col w:w="6904" w:space="68"/>
            <w:col w:w="2608"/>
          </w:cols>
        </w:sectPr>
      </w:pPr>
    </w:p>
    <w:p w14:paraId="123ECA19" w14:textId="2C3E4561" w:rsidR="00E841BB" w:rsidRPr="00BA701F" w:rsidRDefault="004C4982" w:rsidP="00BA701F">
      <w:pPr>
        <w:pStyle w:val="BodyText"/>
        <w:ind w:right="202"/>
      </w:pPr>
      <w:r w:rsidRPr="00BA701F">
        <w:t xml:space="preserve">by </w:t>
      </w:r>
      <w:r w:rsidR="00A845CD" w:rsidRPr="00BA701F">
        <w:t>the</w:t>
      </w:r>
      <w:r w:rsidR="00A845CD" w:rsidRPr="00BA701F">
        <w:rPr>
          <w:spacing w:val="-3"/>
        </w:rPr>
        <w:t xml:space="preserve"> </w:t>
      </w:r>
      <w:r w:rsidR="00A845CD" w:rsidRPr="00BA701F">
        <w:t>station</w:t>
      </w:r>
      <w:r w:rsidR="00A845CD" w:rsidRPr="00BA701F">
        <w:rPr>
          <w:spacing w:val="-3"/>
        </w:rPr>
        <w:t xml:space="preserve"> </w:t>
      </w:r>
      <w:r w:rsidR="00A845CD" w:rsidRPr="00BA701F">
        <w:t>as</w:t>
      </w:r>
      <w:r w:rsidR="00A845CD" w:rsidRPr="00BA701F">
        <w:rPr>
          <w:spacing w:val="-3"/>
        </w:rPr>
        <w:t xml:space="preserve"> </w:t>
      </w:r>
      <w:r w:rsidR="00A845CD" w:rsidRPr="00BA701F">
        <w:t>text.</w:t>
      </w:r>
      <w:r w:rsidR="00A845CD" w:rsidRPr="00BA701F">
        <w:rPr>
          <w:spacing w:val="-3"/>
        </w:rPr>
        <w:t xml:space="preserve"> </w:t>
      </w:r>
      <w:r w:rsidR="00A845CD" w:rsidRPr="00BA701F">
        <w:t>Some</w:t>
      </w:r>
      <w:r w:rsidR="00A845CD" w:rsidRPr="00BA701F">
        <w:rPr>
          <w:spacing w:val="-2"/>
        </w:rPr>
        <w:t xml:space="preserve"> </w:t>
      </w:r>
      <w:r w:rsidR="00A845CD" w:rsidRPr="00BA701F">
        <w:t>stations</w:t>
      </w:r>
      <w:r w:rsidR="00A845CD" w:rsidRPr="00BA701F">
        <w:rPr>
          <w:spacing w:val="-3"/>
        </w:rPr>
        <w:t xml:space="preserve"> </w:t>
      </w:r>
      <w:r w:rsidR="00A845CD" w:rsidRPr="00BA701F">
        <w:t>also</w:t>
      </w:r>
      <w:r w:rsidR="00A845CD" w:rsidRPr="00BA701F">
        <w:rPr>
          <w:spacing w:val="-2"/>
        </w:rPr>
        <w:t xml:space="preserve"> </w:t>
      </w:r>
      <w:r w:rsidR="00A845CD" w:rsidRPr="00BA701F">
        <w:t>provide</w:t>
      </w:r>
      <w:r w:rsidR="00A845CD" w:rsidRPr="00BA701F">
        <w:rPr>
          <w:spacing w:val="-1"/>
        </w:rPr>
        <w:t xml:space="preserve"> </w:t>
      </w:r>
      <w:r w:rsidR="00A845CD" w:rsidRPr="00BA701F">
        <w:t>the</w:t>
      </w:r>
      <w:r w:rsidR="00A845CD" w:rsidRPr="00BA701F">
        <w:rPr>
          <w:spacing w:val="-3"/>
        </w:rPr>
        <w:t xml:space="preserve"> </w:t>
      </w:r>
      <w:r w:rsidR="00A845CD" w:rsidRPr="00BA701F">
        <w:t>album</w:t>
      </w:r>
      <w:r w:rsidR="00A845CD" w:rsidRPr="00BA701F">
        <w:rPr>
          <w:spacing w:val="-3"/>
        </w:rPr>
        <w:t xml:space="preserve"> </w:t>
      </w:r>
      <w:r w:rsidR="00A845CD" w:rsidRPr="00BA701F">
        <w:t>title.</w:t>
      </w:r>
      <w:r w:rsidR="00A845CD" w:rsidRPr="00BA701F">
        <w:rPr>
          <w:spacing w:val="-2"/>
        </w:rPr>
        <w:t xml:space="preserve"> </w:t>
      </w:r>
      <w:r w:rsidR="00A845CD" w:rsidRPr="00BA701F">
        <w:t>So,</w:t>
      </w:r>
      <w:r w:rsidR="00A845CD" w:rsidRPr="00BA701F">
        <w:rPr>
          <w:spacing w:val="-1"/>
        </w:rPr>
        <w:t xml:space="preserve"> </w:t>
      </w:r>
      <w:r w:rsidR="00A845CD" w:rsidRPr="00BA701F">
        <w:t>you</w:t>
      </w:r>
      <w:r w:rsidR="00A845CD" w:rsidRPr="00BA701F">
        <w:rPr>
          <w:spacing w:val="-1"/>
        </w:rPr>
        <w:t xml:space="preserve"> </w:t>
      </w:r>
      <w:r w:rsidR="00A845CD" w:rsidRPr="00BA701F">
        <w:t>can</w:t>
      </w:r>
      <w:r w:rsidR="00A845CD" w:rsidRPr="00BA701F">
        <w:rPr>
          <w:spacing w:val="-3"/>
        </w:rPr>
        <w:t xml:space="preserve"> </w:t>
      </w:r>
      <w:r w:rsidR="00A845CD" w:rsidRPr="00BA701F">
        <w:t>learn</w:t>
      </w:r>
      <w:r w:rsidR="00A845CD" w:rsidRPr="00BA701F">
        <w:rPr>
          <w:spacing w:val="-1"/>
        </w:rPr>
        <w:t xml:space="preserve"> </w:t>
      </w:r>
      <w:r w:rsidR="00A845CD" w:rsidRPr="00BA701F">
        <w:t>the</w:t>
      </w:r>
      <w:r w:rsidR="00A845CD" w:rsidRPr="00BA701F">
        <w:rPr>
          <w:spacing w:val="-63"/>
        </w:rPr>
        <w:t xml:space="preserve"> </w:t>
      </w:r>
      <w:r w:rsidR="00A845CD" w:rsidRPr="00BA701F">
        <w:t>name</w:t>
      </w:r>
      <w:r w:rsidR="00A845CD" w:rsidRPr="00BA701F">
        <w:rPr>
          <w:spacing w:val="-2"/>
        </w:rPr>
        <w:t xml:space="preserve"> </w:t>
      </w:r>
      <w:r w:rsidR="00A845CD" w:rsidRPr="00BA701F">
        <w:t>of</w:t>
      </w:r>
      <w:r w:rsidR="00A845CD" w:rsidRPr="00BA701F">
        <w:rPr>
          <w:spacing w:val="-2"/>
        </w:rPr>
        <w:t xml:space="preserve"> </w:t>
      </w:r>
      <w:r w:rsidR="00A845CD" w:rsidRPr="00BA701F">
        <w:t>an</w:t>
      </w:r>
      <w:r w:rsidR="00A845CD" w:rsidRPr="00BA701F">
        <w:rPr>
          <w:spacing w:val="-1"/>
        </w:rPr>
        <w:t xml:space="preserve"> </w:t>
      </w:r>
      <w:r w:rsidR="00A845CD" w:rsidRPr="00BA701F">
        <w:t>unfamiliar</w:t>
      </w:r>
      <w:r w:rsidR="00A845CD" w:rsidRPr="00BA701F">
        <w:rPr>
          <w:spacing w:val="1"/>
        </w:rPr>
        <w:t xml:space="preserve"> </w:t>
      </w:r>
      <w:r w:rsidR="00A845CD" w:rsidRPr="00BA701F">
        <w:t>artist</w:t>
      </w:r>
      <w:r w:rsidR="00A845CD" w:rsidRPr="00BA701F">
        <w:rPr>
          <w:spacing w:val="-2"/>
        </w:rPr>
        <w:t xml:space="preserve"> </w:t>
      </w:r>
      <w:r w:rsidR="00A845CD" w:rsidRPr="00BA701F">
        <w:t>whose</w:t>
      </w:r>
      <w:r w:rsidR="00A845CD" w:rsidRPr="00BA701F">
        <w:rPr>
          <w:spacing w:val="-2"/>
        </w:rPr>
        <w:t xml:space="preserve"> </w:t>
      </w:r>
      <w:r w:rsidR="00A845CD" w:rsidRPr="00BA701F">
        <w:t>song</w:t>
      </w:r>
      <w:r w:rsidR="00A845CD" w:rsidRPr="00BA701F">
        <w:rPr>
          <w:spacing w:val="-1"/>
        </w:rPr>
        <w:t xml:space="preserve"> </w:t>
      </w:r>
      <w:r w:rsidR="00A845CD" w:rsidRPr="00BA701F">
        <w:t>charms</w:t>
      </w:r>
      <w:r w:rsidR="00A845CD" w:rsidRPr="00BA701F">
        <w:rPr>
          <w:spacing w:val="-1"/>
        </w:rPr>
        <w:t xml:space="preserve"> </w:t>
      </w:r>
      <w:r w:rsidR="00A845CD" w:rsidRPr="00BA701F">
        <w:t>you.</w:t>
      </w:r>
    </w:p>
    <w:p w14:paraId="0DDBEE90" w14:textId="77777777" w:rsidR="00E841BB" w:rsidRPr="00BA701F" w:rsidRDefault="00E841BB" w:rsidP="00BA701F">
      <w:pPr>
        <w:pStyle w:val="BodyText"/>
        <w:spacing w:before="5"/>
      </w:pPr>
    </w:p>
    <w:p w14:paraId="495BB6BF" w14:textId="6BF86A42" w:rsidR="00E841BB" w:rsidRPr="00BA701F" w:rsidRDefault="00A845CD" w:rsidP="00BA701F">
      <w:pPr>
        <w:pStyle w:val="BodyText"/>
      </w:pPr>
      <w:r w:rsidRPr="00BA701F">
        <w:t>If you really enjoy a local broadcast radio station, and that station also provides a</w:t>
      </w:r>
      <w:r w:rsidRPr="00BA701F">
        <w:rPr>
          <w:spacing w:val="1"/>
        </w:rPr>
        <w:t xml:space="preserve"> </w:t>
      </w:r>
      <w:r w:rsidRPr="00BA701F">
        <w:t>streaming</w:t>
      </w:r>
      <w:r w:rsidRPr="00BA701F">
        <w:rPr>
          <w:spacing w:val="-1"/>
        </w:rPr>
        <w:t xml:space="preserve"> </w:t>
      </w:r>
      <w:r w:rsidRPr="00BA701F">
        <w:t>URL,</w:t>
      </w:r>
      <w:r w:rsidRPr="00BA701F">
        <w:rPr>
          <w:spacing w:val="-4"/>
        </w:rPr>
        <w:t xml:space="preserve"> </w:t>
      </w:r>
      <w:r w:rsidRPr="00BA701F">
        <w:t>you</w:t>
      </w:r>
      <w:r w:rsidRPr="00BA701F">
        <w:rPr>
          <w:spacing w:val="-3"/>
        </w:rPr>
        <w:t xml:space="preserve"> </w:t>
      </w:r>
      <w:r w:rsidRPr="00BA701F">
        <w:t>can</w:t>
      </w:r>
      <w:r w:rsidRPr="00BA701F">
        <w:rPr>
          <w:spacing w:val="-3"/>
        </w:rPr>
        <w:t xml:space="preserve"> </w:t>
      </w:r>
      <w:r w:rsidRPr="00BA701F">
        <w:t>use</w:t>
      </w:r>
      <w:r w:rsidRPr="00BA701F">
        <w:rPr>
          <w:spacing w:val="-1"/>
        </w:rPr>
        <w:t xml:space="preserve"> </w:t>
      </w:r>
      <w:r w:rsidRPr="00BA701F">
        <w:t>this</w:t>
      </w:r>
      <w:r w:rsidRPr="00BA701F">
        <w:rPr>
          <w:spacing w:val="-3"/>
        </w:rPr>
        <w:t xml:space="preserve"> </w:t>
      </w:r>
      <w:r w:rsidRPr="00BA701F">
        <w:t>technique</w:t>
      </w:r>
      <w:r w:rsidRPr="00BA701F">
        <w:rPr>
          <w:spacing w:val="-1"/>
        </w:rPr>
        <w:t xml:space="preserve"> </w:t>
      </w:r>
      <w:r w:rsidRPr="00BA701F">
        <w:t>to</w:t>
      </w:r>
      <w:r w:rsidRPr="00BA701F">
        <w:rPr>
          <w:spacing w:val="-2"/>
        </w:rPr>
        <w:t xml:space="preserve"> </w:t>
      </w:r>
      <w:r w:rsidRPr="00BA701F">
        <w:t>listen</w:t>
      </w:r>
      <w:r w:rsidRPr="00BA701F">
        <w:rPr>
          <w:spacing w:val="-1"/>
        </w:rPr>
        <w:t xml:space="preserve"> </w:t>
      </w:r>
      <w:r w:rsidRPr="00BA701F">
        <w:t>to</w:t>
      </w:r>
      <w:r w:rsidRPr="00BA701F">
        <w:rPr>
          <w:spacing w:val="-3"/>
        </w:rPr>
        <w:t xml:space="preserve"> </w:t>
      </w:r>
      <w:r w:rsidRPr="00BA701F">
        <w:t>your</w:t>
      </w:r>
      <w:r w:rsidRPr="00BA701F">
        <w:rPr>
          <w:spacing w:val="-3"/>
        </w:rPr>
        <w:t xml:space="preserve"> </w:t>
      </w:r>
      <w:r w:rsidRPr="00BA701F">
        <w:t>local</w:t>
      </w:r>
      <w:r w:rsidRPr="00BA701F">
        <w:rPr>
          <w:spacing w:val="-3"/>
        </w:rPr>
        <w:t xml:space="preserve"> </w:t>
      </w:r>
      <w:r w:rsidRPr="00BA701F">
        <w:t>station</w:t>
      </w:r>
      <w:r w:rsidRPr="00BA701F">
        <w:rPr>
          <w:spacing w:val="-3"/>
        </w:rPr>
        <w:t xml:space="preserve"> </w:t>
      </w:r>
      <w:r w:rsidRPr="00BA701F">
        <w:t>while</w:t>
      </w:r>
      <w:r w:rsidRPr="00BA701F">
        <w:rPr>
          <w:spacing w:val="-1"/>
        </w:rPr>
        <w:t xml:space="preserve"> </w:t>
      </w:r>
      <w:r w:rsidRPr="00BA701F">
        <w:t>your</w:t>
      </w:r>
      <w:r w:rsidRPr="00BA701F">
        <w:rPr>
          <w:spacing w:val="-63"/>
        </w:rPr>
        <w:t xml:space="preserve"> </w:t>
      </w:r>
      <w:r w:rsidRPr="00BA701F">
        <w:t>car</w:t>
      </w:r>
      <w:r w:rsidRPr="00BA701F">
        <w:rPr>
          <w:spacing w:val="-2"/>
        </w:rPr>
        <w:t xml:space="preserve"> </w:t>
      </w:r>
      <w:r w:rsidRPr="00BA701F">
        <w:t>is</w:t>
      </w:r>
      <w:r w:rsidRPr="00BA701F">
        <w:rPr>
          <w:spacing w:val="-1"/>
        </w:rPr>
        <w:t xml:space="preserve"> </w:t>
      </w:r>
      <w:r w:rsidRPr="00BA701F">
        <w:t>outside</w:t>
      </w:r>
      <w:r w:rsidRPr="00BA701F">
        <w:rPr>
          <w:spacing w:val="1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station's</w:t>
      </w:r>
      <w:r w:rsidRPr="00BA701F">
        <w:rPr>
          <w:spacing w:val="1"/>
        </w:rPr>
        <w:t xml:space="preserve"> </w:t>
      </w:r>
      <w:r w:rsidRPr="00BA701F">
        <w:t>broadcasting</w:t>
      </w:r>
      <w:r w:rsidRPr="00BA701F">
        <w:rPr>
          <w:spacing w:val="-1"/>
        </w:rPr>
        <w:t xml:space="preserve"> </w:t>
      </w:r>
      <w:r w:rsidRPr="00BA701F">
        <w:t>range.</w:t>
      </w:r>
    </w:p>
    <w:p w14:paraId="5E7E8C36" w14:textId="77777777" w:rsidR="00E841BB" w:rsidRPr="00BA701F" w:rsidRDefault="00E841BB" w:rsidP="00BA701F">
      <w:pPr>
        <w:pStyle w:val="BodyText"/>
        <w:spacing w:before="6"/>
      </w:pPr>
    </w:p>
    <w:p w14:paraId="7928F54C" w14:textId="77777777" w:rsidR="004C4982" w:rsidRPr="00BA701F" w:rsidRDefault="004C4982" w:rsidP="00BA701F">
      <w:pPr>
        <w:pStyle w:val="BodyText"/>
        <w:spacing w:before="1"/>
      </w:pPr>
      <w:r w:rsidRPr="00BA701F">
        <w:br/>
      </w:r>
    </w:p>
    <w:p w14:paraId="382E2F0E" w14:textId="77777777" w:rsidR="004C4982" w:rsidRPr="00BA701F" w:rsidRDefault="004C4982" w:rsidP="00BA701F">
      <w:pPr>
        <w:rPr>
          <w:sz w:val="24"/>
          <w:szCs w:val="24"/>
        </w:rPr>
      </w:pPr>
      <w:r w:rsidRPr="00BA701F">
        <w:rPr>
          <w:sz w:val="24"/>
          <w:szCs w:val="24"/>
        </w:rPr>
        <w:br w:type="page"/>
      </w:r>
    </w:p>
    <w:p w14:paraId="1F924807" w14:textId="77777777" w:rsidR="004C4982" w:rsidRPr="00BA701F" w:rsidRDefault="00A845CD" w:rsidP="00BA701F">
      <w:pPr>
        <w:pStyle w:val="BodyText"/>
        <w:spacing w:before="81"/>
      </w:pPr>
      <w:r w:rsidRPr="00BA701F">
        <w:lastRenderedPageBreak/>
        <w:t>When</w:t>
      </w:r>
      <w:r w:rsidRPr="00BA701F">
        <w:rPr>
          <w:spacing w:val="-4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station</w:t>
      </w:r>
      <w:r w:rsidRPr="00BA701F">
        <w:rPr>
          <w:spacing w:val="-3"/>
        </w:rPr>
        <w:t xml:space="preserve"> </w:t>
      </w:r>
      <w:r w:rsidRPr="00BA701F">
        <w:t>button</w:t>
      </w:r>
      <w:r w:rsidRPr="00BA701F">
        <w:rPr>
          <w:spacing w:val="-3"/>
        </w:rPr>
        <w:t xml:space="preserve"> </w:t>
      </w:r>
      <w:r w:rsidRPr="00BA701F">
        <w:t>is</w:t>
      </w:r>
      <w:r w:rsidRPr="00BA701F">
        <w:rPr>
          <w:spacing w:val="-4"/>
        </w:rPr>
        <w:t xml:space="preserve"> </w:t>
      </w:r>
      <w:r w:rsidRPr="00BA701F">
        <w:t>tapped</w:t>
      </w:r>
      <w:r w:rsidRPr="00BA701F">
        <w:rPr>
          <w:spacing w:val="-1"/>
        </w:rPr>
        <w:t xml:space="preserve"> </w:t>
      </w:r>
      <w:r w:rsidRPr="00BA701F">
        <w:t>in</w:t>
      </w:r>
      <w:r w:rsidRPr="00BA701F">
        <w:rPr>
          <w:spacing w:val="-3"/>
        </w:rPr>
        <w:t xml:space="preserve"> </w:t>
      </w:r>
      <w:proofErr w:type="spellStart"/>
      <w:r w:rsidRPr="00BA701F">
        <w:t>VRadio</w:t>
      </w:r>
      <w:proofErr w:type="spellEnd"/>
      <w:r w:rsidRPr="00BA701F">
        <w:t>,</w:t>
      </w:r>
      <w:r w:rsidRPr="00BA701F">
        <w:rPr>
          <w:spacing w:val="-2"/>
        </w:rPr>
        <w:t xml:space="preserve"> </w:t>
      </w:r>
      <w:r w:rsidRPr="00BA701F">
        <w:t>playback</w:t>
      </w:r>
      <w:r w:rsidRPr="00BA701F">
        <w:rPr>
          <w:spacing w:val="-2"/>
        </w:rPr>
        <w:t xml:space="preserve"> </w:t>
      </w:r>
      <w:r w:rsidRPr="00BA701F">
        <w:t>often</w:t>
      </w:r>
      <w:r w:rsidRPr="00BA701F">
        <w:rPr>
          <w:spacing w:val="-1"/>
        </w:rPr>
        <w:t xml:space="preserve"> </w:t>
      </w:r>
      <w:r w:rsidRPr="00BA701F">
        <w:t>is</w:t>
      </w:r>
      <w:r w:rsidRPr="00BA701F">
        <w:rPr>
          <w:spacing w:val="-1"/>
        </w:rPr>
        <w:t xml:space="preserve"> </w:t>
      </w:r>
      <w:r w:rsidRPr="00BA701F">
        <w:t>preceded</w:t>
      </w:r>
      <w:r w:rsidRPr="00BA701F">
        <w:rPr>
          <w:spacing w:val="-1"/>
        </w:rPr>
        <w:t xml:space="preserve"> </w:t>
      </w:r>
      <w:r w:rsidRPr="00BA701F">
        <w:t>by</w:t>
      </w:r>
      <w:r w:rsidRPr="00BA701F">
        <w:rPr>
          <w:spacing w:val="-2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full screen</w:t>
      </w:r>
      <w:r w:rsidR="004C4982" w:rsidRPr="00BA701F">
        <w:t xml:space="preserve"> advertisement,</w:t>
      </w:r>
      <w:r w:rsidR="004C4982" w:rsidRPr="00BA701F">
        <w:rPr>
          <w:spacing w:val="-2"/>
        </w:rPr>
        <w:t xml:space="preserve"> </w:t>
      </w:r>
      <w:r w:rsidR="004C4982" w:rsidRPr="00BA701F">
        <w:t>but</w:t>
      </w:r>
      <w:r w:rsidR="004C4982" w:rsidRPr="00BA701F">
        <w:rPr>
          <w:spacing w:val="-2"/>
        </w:rPr>
        <w:t xml:space="preserve"> </w:t>
      </w:r>
      <w:r w:rsidR="004C4982" w:rsidRPr="00BA701F">
        <w:t>so</w:t>
      </w:r>
      <w:r w:rsidR="004C4982" w:rsidRPr="00BA701F">
        <w:rPr>
          <w:spacing w:val="-2"/>
        </w:rPr>
        <w:t xml:space="preserve"> </w:t>
      </w:r>
      <w:r w:rsidR="004C4982" w:rsidRPr="00BA701F">
        <w:t>far,</w:t>
      </w:r>
      <w:r w:rsidR="004C4982" w:rsidRPr="00BA701F">
        <w:rPr>
          <w:spacing w:val="-3"/>
        </w:rPr>
        <w:t xml:space="preserve"> </w:t>
      </w:r>
      <w:r w:rsidR="004C4982" w:rsidRPr="00BA701F">
        <w:t>I</w:t>
      </w:r>
      <w:r w:rsidR="004C4982" w:rsidRPr="00BA701F">
        <w:rPr>
          <w:spacing w:val="-1"/>
        </w:rPr>
        <w:t xml:space="preserve"> </w:t>
      </w:r>
      <w:r w:rsidR="004C4982" w:rsidRPr="00BA701F">
        <w:t>have</w:t>
      </w:r>
      <w:r w:rsidR="004C4982" w:rsidRPr="00BA701F">
        <w:rPr>
          <w:spacing w:val="-1"/>
        </w:rPr>
        <w:t xml:space="preserve"> </w:t>
      </w:r>
      <w:r w:rsidR="004C4982" w:rsidRPr="00BA701F">
        <w:t>found</w:t>
      </w:r>
      <w:r w:rsidR="004C4982" w:rsidRPr="00BA701F">
        <w:rPr>
          <w:spacing w:val="-3"/>
        </w:rPr>
        <w:t xml:space="preserve"> </w:t>
      </w:r>
      <w:r w:rsidR="004C4982" w:rsidRPr="00BA701F">
        <w:t>I</w:t>
      </w:r>
      <w:r w:rsidR="004C4982" w:rsidRPr="00BA701F">
        <w:rPr>
          <w:spacing w:val="-1"/>
        </w:rPr>
        <w:t xml:space="preserve"> </w:t>
      </w:r>
      <w:r w:rsidR="004C4982" w:rsidRPr="00BA701F">
        <w:t>can</w:t>
      </w:r>
      <w:r w:rsidR="004C4982" w:rsidRPr="00BA701F">
        <w:rPr>
          <w:spacing w:val="-3"/>
        </w:rPr>
        <w:t xml:space="preserve"> </w:t>
      </w:r>
      <w:r w:rsidR="004C4982" w:rsidRPr="00BA701F">
        <w:t>terminate an</w:t>
      </w:r>
      <w:r w:rsidR="004C4982" w:rsidRPr="00BA701F">
        <w:rPr>
          <w:spacing w:val="-3"/>
        </w:rPr>
        <w:t xml:space="preserve"> </w:t>
      </w:r>
      <w:r w:rsidR="004C4982" w:rsidRPr="00BA701F">
        <w:t>ad</w:t>
      </w:r>
      <w:r w:rsidR="004C4982" w:rsidRPr="00BA701F">
        <w:rPr>
          <w:spacing w:val="-2"/>
        </w:rPr>
        <w:t xml:space="preserve"> </w:t>
      </w:r>
      <w:r w:rsidR="004C4982" w:rsidRPr="00BA701F">
        <w:t>within</w:t>
      </w:r>
      <w:r w:rsidR="004C4982" w:rsidRPr="00BA701F">
        <w:rPr>
          <w:spacing w:val="-3"/>
        </w:rPr>
        <w:t xml:space="preserve"> </w:t>
      </w:r>
      <w:r w:rsidR="004C4982" w:rsidRPr="00BA701F">
        <w:t>five</w:t>
      </w:r>
      <w:r w:rsidR="004C4982" w:rsidRPr="00BA701F">
        <w:rPr>
          <w:spacing w:val="-3"/>
        </w:rPr>
        <w:t xml:space="preserve"> </w:t>
      </w:r>
      <w:r w:rsidR="004C4982" w:rsidRPr="00BA701F">
        <w:t>seconds.</w:t>
      </w:r>
    </w:p>
    <w:p w14:paraId="49E20324" w14:textId="77777777" w:rsidR="004C4982" w:rsidRPr="00BA701F" w:rsidRDefault="004C4982" w:rsidP="00BA701F">
      <w:pPr>
        <w:pStyle w:val="BodyText"/>
        <w:spacing w:before="4"/>
      </w:pPr>
    </w:p>
    <w:p w14:paraId="7E9F6AAB" w14:textId="77777777" w:rsidR="004C4982" w:rsidRPr="00BA701F" w:rsidRDefault="004C4982" w:rsidP="00BA701F">
      <w:pPr>
        <w:pStyle w:val="BodyText"/>
        <w:ind w:right="147"/>
      </w:pPr>
      <w:r w:rsidRPr="00BA701F">
        <w:t>To eliminate ads, there is also an option to pay either a subscription fee or a single-time fee, which I would recommend as a safety measure for any serious button pushing</w:t>
      </w:r>
      <w:r w:rsidRPr="00BA701F">
        <w:rPr>
          <w:spacing w:val="1"/>
        </w:rPr>
        <w:t xml:space="preserve"> </w:t>
      </w:r>
      <w:r w:rsidRPr="00BA701F">
        <w:t>while</w:t>
      </w:r>
      <w:r w:rsidRPr="00BA701F">
        <w:rPr>
          <w:spacing w:val="-2"/>
        </w:rPr>
        <w:t xml:space="preserve"> </w:t>
      </w:r>
      <w:r w:rsidRPr="00BA701F">
        <w:t>on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road.</w:t>
      </w:r>
    </w:p>
    <w:p w14:paraId="44CC2638" w14:textId="77777777" w:rsidR="004C4982" w:rsidRPr="00BA701F" w:rsidRDefault="004C4982" w:rsidP="00BA701F">
      <w:pPr>
        <w:pStyle w:val="BodyText"/>
        <w:spacing w:before="7"/>
      </w:pPr>
    </w:p>
    <w:p w14:paraId="66E3152C" w14:textId="77777777" w:rsidR="004C4982" w:rsidRPr="00BA701F" w:rsidRDefault="004C4982" w:rsidP="00BA701F">
      <w:pPr>
        <w:pStyle w:val="Heading1"/>
        <w:ind w:left="0"/>
      </w:pPr>
      <w:r w:rsidRPr="00BA701F">
        <w:t>KEEP</w:t>
      </w:r>
      <w:r w:rsidRPr="00BA701F">
        <w:rPr>
          <w:spacing w:val="-12"/>
        </w:rPr>
        <w:t xml:space="preserve"> </w:t>
      </w:r>
      <w:r w:rsidRPr="00BA701F">
        <w:t>YOUR</w:t>
      </w:r>
      <w:r w:rsidRPr="00BA701F">
        <w:rPr>
          <w:spacing w:val="-12"/>
        </w:rPr>
        <w:t xml:space="preserve"> </w:t>
      </w:r>
      <w:r w:rsidRPr="00BA701F">
        <w:t>ANDROID</w:t>
      </w:r>
      <w:r w:rsidRPr="00BA701F">
        <w:rPr>
          <w:spacing w:val="-3"/>
        </w:rPr>
        <w:t xml:space="preserve"> </w:t>
      </w:r>
      <w:r w:rsidRPr="00BA701F">
        <w:t>SCREEN</w:t>
      </w:r>
      <w:r w:rsidRPr="00BA701F">
        <w:rPr>
          <w:spacing w:val="-4"/>
        </w:rPr>
        <w:t xml:space="preserve"> </w:t>
      </w:r>
      <w:r w:rsidRPr="00BA701F">
        <w:t>TURNED</w:t>
      </w:r>
      <w:r w:rsidRPr="00BA701F">
        <w:rPr>
          <w:spacing w:val="-2"/>
        </w:rPr>
        <w:t xml:space="preserve"> </w:t>
      </w:r>
      <w:r w:rsidRPr="00BA701F">
        <w:t>ON</w:t>
      </w:r>
    </w:p>
    <w:p w14:paraId="30B0293A" w14:textId="77777777" w:rsidR="004C4982" w:rsidRPr="00BA701F" w:rsidRDefault="004C4982" w:rsidP="00BA701F">
      <w:pPr>
        <w:pStyle w:val="BodyText"/>
        <w:spacing w:before="4"/>
        <w:rPr>
          <w:b/>
        </w:rPr>
      </w:pPr>
    </w:p>
    <w:p w14:paraId="712A73A7" w14:textId="77777777" w:rsidR="004C4982" w:rsidRPr="00BA701F" w:rsidRDefault="004C4982" w:rsidP="00BA701F">
      <w:pPr>
        <w:pStyle w:val="BodyText"/>
        <w:ind w:right="6240"/>
      </w:pPr>
      <w:r w:rsidRPr="00BA701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0E0C1C0" wp14:editId="1975A344">
                <wp:simplePos x="0" y="0"/>
                <wp:positionH relativeFrom="page">
                  <wp:posOffset>3007360</wp:posOffset>
                </wp:positionH>
                <wp:positionV relativeFrom="paragraph">
                  <wp:posOffset>42545</wp:posOffset>
                </wp:positionV>
                <wp:extent cx="3694430" cy="3303905"/>
                <wp:effectExtent l="0" t="0" r="0" b="0"/>
                <wp:wrapNone/>
                <wp:docPr id="2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94430" cy="3303905"/>
                          <a:chOff x="4736" y="67"/>
                          <a:chExt cx="5818" cy="5203"/>
                        </a:xfrm>
                      </wpg:grpSpPr>
                      <pic:pic xmlns:pic="http://schemas.openxmlformats.org/drawingml/2006/picture">
                        <pic:nvPicPr>
                          <pic:cNvPr id="4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76" y="73"/>
                            <a:ext cx="2878" cy="5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36" y="67"/>
                            <a:ext cx="2878" cy="47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6168" y="4937"/>
                            <a:ext cx="1285" cy="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4A4DAA" w14:textId="77777777" w:rsidR="004C4982" w:rsidRDefault="004C4982" w:rsidP="004C4982">
                              <w:pPr>
                                <w:spacing w:line="240" w:lineRule="exact"/>
                                <w:rPr>
                                  <w:rFonts w:ascii="Calibri"/>
                                  <w:b/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i/>
                                  <w:sz w:val="24"/>
                                </w:rPr>
                                <w:t>Illustration</w:t>
                              </w:r>
                              <w:r>
                                <w:rPr>
                                  <w:rFonts w:ascii="Calibri"/>
                                  <w:b/>
                                  <w:i/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i/>
                                  <w:sz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E0C1C0" id="docshapegroup1" o:spid="_x0000_s1026" style="position:absolute;margin-left:236.8pt;margin-top:3.35pt;width:290.9pt;height:260.15pt;z-index:251659264;mso-position-horizontal-relative:page" coordorigin="4736,67" coordsize="5818,52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7676;top:73;width:2878;height:5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">
                  <v:imagedata r:id="rId12" o:title=""/>
                </v:shape>
                <v:shape id="docshape3" o:spid="_x0000_s1028" type="#_x0000_t75" style="position:absolute;left:4736;top:67;width:2878;height:47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" o:spid="_x0000_s1029" type="#_x0000_t202" style="position:absolute;left:6168;top:4937;width:1285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4A4A4DAA" w14:textId="77777777" w:rsidR="004C4982" w:rsidRDefault="004C4982" w:rsidP="004C4982">
                        <w:pPr>
                          <w:spacing w:line="240" w:lineRule="exact"/>
                          <w:rPr>
                            <w:rFonts w:ascii="Calibri"/>
                            <w:b/>
                            <w:i/>
                            <w:sz w:val="24"/>
                          </w:rPr>
                        </w:pPr>
                        <w:r>
                          <w:rPr>
                            <w:rFonts w:ascii="Calibri"/>
                            <w:b/>
                            <w:i/>
                            <w:sz w:val="24"/>
                          </w:rPr>
                          <w:t>Illustration</w:t>
                        </w:r>
                        <w:r>
                          <w:rPr>
                            <w:rFonts w:ascii="Calibri"/>
                            <w:b/>
                            <w:i/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i/>
                            <w:sz w:val="24"/>
                          </w:rPr>
                          <w:t>5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BA701F">
        <w:t>Another</w:t>
      </w:r>
      <w:r w:rsidRPr="00BA701F">
        <w:rPr>
          <w:spacing w:val="-3"/>
        </w:rPr>
        <w:t xml:space="preserve"> </w:t>
      </w:r>
      <w:r w:rsidRPr="00BA701F">
        <w:t>safety</w:t>
      </w:r>
      <w:r w:rsidRPr="00BA701F">
        <w:rPr>
          <w:spacing w:val="-2"/>
        </w:rPr>
        <w:t xml:space="preserve"> </w:t>
      </w:r>
      <w:r w:rsidRPr="00BA701F">
        <w:t>risk</w:t>
      </w:r>
      <w:r w:rsidRPr="00BA701F">
        <w:rPr>
          <w:spacing w:val="-3"/>
        </w:rPr>
        <w:t xml:space="preserve"> </w:t>
      </w:r>
      <w:r w:rsidRPr="00BA701F">
        <w:t>is</w:t>
      </w:r>
      <w:r w:rsidRPr="00BA701F">
        <w:rPr>
          <w:spacing w:val="-2"/>
        </w:rPr>
        <w:t xml:space="preserve"> </w:t>
      </w:r>
      <w:r w:rsidRPr="00BA701F">
        <w:t>the need</w:t>
      </w:r>
      <w:r w:rsidRPr="00BA701F">
        <w:rPr>
          <w:spacing w:val="-64"/>
        </w:rPr>
        <w:t xml:space="preserve"> </w:t>
      </w:r>
      <w:r w:rsidRPr="00BA701F">
        <w:t>to unlock the screen while</w:t>
      </w:r>
      <w:r w:rsidRPr="00BA701F">
        <w:rPr>
          <w:spacing w:val="1"/>
        </w:rPr>
        <w:t xml:space="preserve"> </w:t>
      </w:r>
      <w:r w:rsidRPr="00BA701F">
        <w:t>driving. Instead, before hitting</w:t>
      </w:r>
      <w:r w:rsidRPr="00BA701F">
        <w:rPr>
          <w:spacing w:val="1"/>
        </w:rPr>
        <w:t xml:space="preserve"> </w:t>
      </w:r>
      <w:r w:rsidRPr="00BA701F">
        <w:t xml:space="preserve">the road, you can use </w:t>
      </w:r>
      <w:proofErr w:type="spellStart"/>
      <w:r w:rsidRPr="00BA701F">
        <w:t>Vradio</w:t>
      </w:r>
      <w:proofErr w:type="spellEnd"/>
      <w:r w:rsidRPr="00BA701F">
        <w:rPr>
          <w:spacing w:val="1"/>
        </w:rPr>
        <w:t xml:space="preserve"> </w:t>
      </w:r>
      <w:r w:rsidRPr="00BA701F">
        <w:t>to</w:t>
      </w:r>
      <w:r w:rsidRPr="00BA701F">
        <w:rPr>
          <w:spacing w:val="1"/>
        </w:rPr>
        <w:t xml:space="preserve"> </w:t>
      </w:r>
      <w:r w:rsidRPr="00BA701F">
        <w:t>lock</w:t>
      </w:r>
      <w:r w:rsidRPr="00BA701F">
        <w:rPr>
          <w:spacing w:val="-2"/>
        </w:rPr>
        <w:t xml:space="preserve"> </w:t>
      </w:r>
      <w:r w:rsidRPr="00BA701F">
        <w:t>your</w:t>
      </w:r>
      <w:r w:rsidRPr="00BA701F">
        <w:rPr>
          <w:spacing w:val="1"/>
        </w:rPr>
        <w:t xml:space="preserve"> </w:t>
      </w:r>
      <w:r w:rsidRPr="00BA701F">
        <w:t>screen</w:t>
      </w:r>
      <w:r w:rsidRPr="00BA701F">
        <w:rPr>
          <w:spacing w:val="-1"/>
        </w:rPr>
        <w:t xml:space="preserve"> </w:t>
      </w:r>
      <w:r w:rsidRPr="00BA701F">
        <w:t>on.</w:t>
      </w:r>
    </w:p>
    <w:p w14:paraId="04A3C8DB" w14:textId="77777777" w:rsidR="004C4982" w:rsidRPr="00BA701F" w:rsidRDefault="004C4982" w:rsidP="00BA701F">
      <w:pPr>
        <w:pStyle w:val="BodyText"/>
        <w:spacing w:before="7"/>
      </w:pPr>
    </w:p>
    <w:p w14:paraId="1A5D1E5A" w14:textId="77777777" w:rsidR="004C4982" w:rsidRPr="00BA701F" w:rsidRDefault="004C4982" w:rsidP="00BA701F">
      <w:pPr>
        <w:rPr>
          <w:sz w:val="24"/>
          <w:szCs w:val="24"/>
        </w:rPr>
        <w:sectPr w:rsidR="004C4982" w:rsidRPr="00BA701F" w:rsidSect="004C4982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</w:p>
    <w:p w14:paraId="01621D4B" w14:textId="77777777" w:rsidR="004C4982" w:rsidRPr="00BA701F" w:rsidRDefault="004C4982" w:rsidP="00BA701F">
      <w:pPr>
        <w:pStyle w:val="BodyText"/>
        <w:spacing w:before="92"/>
        <w:ind w:right="3327"/>
      </w:pPr>
      <w:r w:rsidRPr="00BA701F">
        <w:t>At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top</w:t>
      </w:r>
      <w:r w:rsidRPr="00BA701F">
        <w:rPr>
          <w:spacing w:val="-2"/>
        </w:rPr>
        <w:t xml:space="preserve"> </w:t>
      </w:r>
      <w:r w:rsidRPr="00BA701F">
        <w:t>right</w:t>
      </w:r>
      <w:r w:rsidRPr="00BA701F">
        <w:rPr>
          <w:spacing w:val="-2"/>
        </w:rPr>
        <w:t xml:space="preserve"> </w:t>
      </w:r>
      <w:r w:rsidRPr="00BA701F">
        <w:t>corner of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64"/>
        </w:rPr>
        <w:t xml:space="preserve"> </w:t>
      </w:r>
      <w:proofErr w:type="spellStart"/>
      <w:r w:rsidRPr="00BA701F">
        <w:t>Vradio</w:t>
      </w:r>
      <w:proofErr w:type="spellEnd"/>
      <w:r w:rsidRPr="00BA701F">
        <w:t xml:space="preserve"> screen, tap the 3-dot</w:t>
      </w:r>
      <w:r w:rsidRPr="00BA701F">
        <w:rPr>
          <w:spacing w:val="-64"/>
        </w:rPr>
        <w:t xml:space="preserve"> </w:t>
      </w:r>
      <w:r w:rsidRPr="00BA701F">
        <w:t>icon. A menu drops down;</w:t>
      </w:r>
      <w:r w:rsidRPr="00BA701F">
        <w:rPr>
          <w:spacing w:val="1"/>
        </w:rPr>
        <w:t xml:space="preserve"> </w:t>
      </w:r>
      <w:r w:rsidRPr="00BA701F">
        <w:t>select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Settings</w:t>
      </w:r>
      <w:r w:rsidRPr="00BA701F">
        <w:rPr>
          <w:spacing w:val="-3"/>
        </w:rPr>
        <w:t xml:space="preserve"> </w:t>
      </w:r>
      <w:r w:rsidRPr="00BA701F">
        <w:t>choice</w:t>
      </w:r>
      <w:r w:rsidRPr="00BA701F">
        <w:rPr>
          <w:spacing w:val="-3"/>
        </w:rPr>
        <w:t xml:space="preserve"> </w:t>
      </w:r>
      <w:r w:rsidRPr="00BA701F">
        <w:t>in</w:t>
      </w:r>
      <w:r w:rsidRPr="00BA701F">
        <w:rPr>
          <w:spacing w:val="-64"/>
        </w:rPr>
        <w:t xml:space="preserve"> </w:t>
      </w:r>
      <w:r w:rsidRPr="00BA701F">
        <w:t>that menu. A very long</w:t>
      </w:r>
      <w:r w:rsidRPr="00BA701F">
        <w:rPr>
          <w:spacing w:val="1"/>
        </w:rPr>
        <w:t xml:space="preserve"> </w:t>
      </w:r>
      <w:r w:rsidRPr="00BA701F">
        <w:t>Settings</w:t>
      </w:r>
      <w:r w:rsidRPr="00BA701F">
        <w:rPr>
          <w:spacing w:val="-2"/>
        </w:rPr>
        <w:t xml:space="preserve"> </w:t>
      </w:r>
      <w:r w:rsidRPr="00BA701F">
        <w:t>screen</w:t>
      </w:r>
      <w:r w:rsidRPr="00BA701F">
        <w:rPr>
          <w:spacing w:val="-1"/>
        </w:rPr>
        <w:t xml:space="preserve"> </w:t>
      </w:r>
      <w:r w:rsidRPr="00BA701F">
        <w:t>appears.</w:t>
      </w:r>
    </w:p>
    <w:p w14:paraId="2C0A7B5F" w14:textId="77777777" w:rsidR="004C4982" w:rsidRPr="00BA701F" w:rsidRDefault="004C4982" w:rsidP="00BA701F">
      <w:pPr>
        <w:ind w:right="3442"/>
        <w:rPr>
          <w:sz w:val="24"/>
          <w:szCs w:val="24"/>
        </w:rPr>
      </w:pPr>
      <w:r w:rsidRPr="00BA701F">
        <w:rPr>
          <w:sz w:val="24"/>
          <w:szCs w:val="24"/>
        </w:rPr>
        <w:t>Scroll down to the APP</w:t>
      </w:r>
      <w:r w:rsidRPr="00BA701F">
        <w:rPr>
          <w:spacing w:val="1"/>
          <w:sz w:val="24"/>
          <w:szCs w:val="24"/>
        </w:rPr>
        <w:t xml:space="preserve"> </w:t>
      </w:r>
      <w:r w:rsidRPr="00BA701F">
        <w:rPr>
          <w:sz w:val="24"/>
          <w:szCs w:val="24"/>
        </w:rPr>
        <w:t>BEHAVIOR</w:t>
      </w:r>
      <w:r w:rsidRPr="00BA701F">
        <w:rPr>
          <w:spacing w:val="-16"/>
          <w:sz w:val="24"/>
          <w:szCs w:val="24"/>
        </w:rPr>
        <w:t xml:space="preserve"> </w:t>
      </w:r>
      <w:r w:rsidRPr="00BA701F">
        <w:rPr>
          <w:sz w:val="24"/>
          <w:szCs w:val="24"/>
        </w:rPr>
        <w:t>settings</w:t>
      </w:r>
      <w:r w:rsidRPr="00BA701F">
        <w:rPr>
          <w:spacing w:val="-16"/>
          <w:sz w:val="24"/>
          <w:szCs w:val="24"/>
        </w:rPr>
        <w:t xml:space="preserve"> </w:t>
      </w:r>
      <w:r w:rsidRPr="00BA701F">
        <w:rPr>
          <w:sz w:val="24"/>
          <w:szCs w:val="24"/>
        </w:rPr>
        <w:t>group,</w:t>
      </w:r>
      <w:r w:rsidRPr="00BA701F">
        <w:rPr>
          <w:spacing w:val="-64"/>
          <w:sz w:val="24"/>
          <w:szCs w:val="24"/>
        </w:rPr>
        <w:t xml:space="preserve"> </w:t>
      </w:r>
      <w:r w:rsidRPr="00BA701F">
        <w:rPr>
          <w:sz w:val="24"/>
          <w:szCs w:val="24"/>
        </w:rPr>
        <w:t xml:space="preserve">and find the </w:t>
      </w:r>
      <w:r w:rsidRPr="00BA701F">
        <w:rPr>
          <w:b/>
          <w:sz w:val="24"/>
          <w:szCs w:val="24"/>
        </w:rPr>
        <w:t>Keep Screen</w:t>
      </w:r>
      <w:r w:rsidRPr="00BA701F">
        <w:rPr>
          <w:b/>
          <w:spacing w:val="1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Awake setting</w:t>
      </w:r>
      <w:r w:rsidRPr="00BA701F">
        <w:rPr>
          <w:sz w:val="24"/>
          <w:szCs w:val="24"/>
        </w:rPr>
        <w:t>, circled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in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illustration 5</w:t>
      </w:r>
      <w:r w:rsidRPr="00BA701F">
        <w:rPr>
          <w:sz w:val="24"/>
          <w:szCs w:val="24"/>
        </w:rPr>
        <w:t>.</w:t>
      </w:r>
    </w:p>
    <w:p w14:paraId="292BBD09" w14:textId="77777777" w:rsidR="004C4982" w:rsidRPr="00BA701F" w:rsidRDefault="004C4982" w:rsidP="00BA701F">
      <w:pPr>
        <w:pStyle w:val="BodyText"/>
        <w:spacing w:before="4"/>
      </w:pPr>
    </w:p>
    <w:p w14:paraId="0DFFD93A" w14:textId="77777777" w:rsidR="004C4982" w:rsidRPr="00BA701F" w:rsidRDefault="004C4982" w:rsidP="00BA701F">
      <w:pPr>
        <w:pStyle w:val="BodyText"/>
        <w:spacing w:before="1"/>
      </w:pPr>
      <w:r w:rsidRPr="00BA701F">
        <w:rPr>
          <w:spacing w:val="-2"/>
        </w:rPr>
        <w:t>Tap</w:t>
      </w:r>
      <w:r w:rsidRPr="00BA701F">
        <w:rPr>
          <w:spacing w:val="-3"/>
        </w:rPr>
        <w:t xml:space="preserve"> </w:t>
      </w:r>
      <w:r w:rsidRPr="00BA701F">
        <w:rPr>
          <w:spacing w:val="-2"/>
        </w:rPr>
        <w:t>that</w:t>
      </w:r>
      <w:r w:rsidRPr="00BA701F">
        <w:rPr>
          <w:spacing w:val="-1"/>
        </w:rPr>
        <w:t xml:space="preserve"> setting.</w:t>
      </w:r>
      <w:r w:rsidRPr="00BA701F">
        <w:rPr>
          <w:spacing w:val="-16"/>
        </w:rPr>
        <w:t xml:space="preserve"> </w:t>
      </w:r>
      <w:r w:rsidRPr="00BA701F">
        <w:rPr>
          <w:spacing w:val="-1"/>
        </w:rPr>
        <w:t>A</w:t>
      </w:r>
      <w:r w:rsidRPr="00BA701F">
        <w:rPr>
          <w:spacing w:val="-14"/>
        </w:rPr>
        <w:t xml:space="preserve"> </w:t>
      </w:r>
      <w:r w:rsidRPr="00BA701F">
        <w:rPr>
          <w:spacing w:val="-1"/>
        </w:rPr>
        <w:t>menu</w:t>
      </w:r>
    </w:p>
    <w:p w14:paraId="2B3D44D3" w14:textId="77777777" w:rsidR="004C4982" w:rsidRPr="00BA701F" w:rsidRDefault="004C4982" w:rsidP="00BA701F">
      <w:pPr>
        <w:pStyle w:val="BodyText"/>
        <w:ind w:right="137"/>
      </w:pPr>
      <w:r w:rsidRPr="00BA701F">
        <w:t xml:space="preserve">appears, containing three choices: Never, </w:t>
      </w:r>
      <w:proofErr w:type="gramStart"/>
      <w:r w:rsidRPr="00BA701F">
        <w:t>Only</w:t>
      </w:r>
      <w:proofErr w:type="gramEnd"/>
      <w:r w:rsidRPr="00BA701F">
        <w:t xml:space="preserve"> while</w:t>
      </w:r>
      <w:r w:rsidRPr="00BA701F">
        <w:rPr>
          <w:spacing w:val="1"/>
        </w:rPr>
        <w:t xml:space="preserve"> </w:t>
      </w:r>
      <w:r w:rsidRPr="00BA701F">
        <w:rPr>
          <w:spacing w:val="-1"/>
        </w:rPr>
        <w:t xml:space="preserve">charging, and Always. Tap the Always Choice. </w:t>
      </w:r>
      <w:r w:rsidRPr="00BA701F">
        <w:t>The menu</w:t>
      </w:r>
      <w:r w:rsidRPr="00BA701F">
        <w:rPr>
          <w:spacing w:val="1"/>
        </w:rPr>
        <w:t xml:space="preserve"> </w:t>
      </w:r>
      <w:r w:rsidRPr="00BA701F">
        <w:t>disappears,</w:t>
      </w:r>
      <w:r w:rsidRPr="00BA701F">
        <w:rPr>
          <w:spacing w:val="-3"/>
        </w:rPr>
        <w:t xml:space="preserve"> </w:t>
      </w:r>
      <w:r w:rsidRPr="00BA701F">
        <w:t>and</w:t>
      </w:r>
      <w:r w:rsidRPr="00BA701F">
        <w:rPr>
          <w:spacing w:val="-1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choice</w:t>
      </w:r>
      <w:r w:rsidRPr="00BA701F">
        <w:rPr>
          <w:spacing w:val="-3"/>
        </w:rPr>
        <w:t xml:space="preserve"> </w:t>
      </w:r>
      <w:r w:rsidRPr="00BA701F">
        <w:t>appears</w:t>
      </w:r>
      <w:r w:rsidRPr="00BA701F">
        <w:rPr>
          <w:spacing w:val="-3"/>
        </w:rPr>
        <w:t xml:space="preserve"> </w:t>
      </w:r>
      <w:r w:rsidRPr="00BA701F">
        <w:t>below</w:t>
      </w:r>
      <w:r w:rsidRPr="00BA701F">
        <w:rPr>
          <w:spacing w:val="-4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setting</w:t>
      </w:r>
      <w:r w:rsidRPr="00BA701F">
        <w:rPr>
          <w:spacing w:val="-3"/>
        </w:rPr>
        <w:t xml:space="preserve"> </w:t>
      </w:r>
      <w:r w:rsidRPr="00BA701F">
        <w:t>title.</w:t>
      </w:r>
    </w:p>
    <w:p w14:paraId="68861E11" w14:textId="77777777" w:rsidR="004C4982" w:rsidRPr="00BA701F" w:rsidRDefault="004C4982" w:rsidP="00BA701F">
      <w:pPr>
        <w:pStyle w:val="BodyText"/>
        <w:spacing w:before="6"/>
      </w:pPr>
    </w:p>
    <w:p w14:paraId="7C3C5856" w14:textId="77777777" w:rsidR="004C4982" w:rsidRPr="00BA701F" w:rsidRDefault="004C4982" w:rsidP="00BA701F">
      <w:pPr>
        <w:pStyle w:val="Heading1"/>
        <w:ind w:left="0"/>
      </w:pPr>
      <w:r w:rsidRPr="00BA701F">
        <w:rPr>
          <w:spacing w:val="-1"/>
        </w:rPr>
        <w:t>CATEGORIZED</w:t>
      </w:r>
      <w:r w:rsidRPr="00BA701F">
        <w:rPr>
          <w:spacing w:val="-12"/>
        </w:rPr>
        <w:t xml:space="preserve"> </w:t>
      </w:r>
      <w:r w:rsidRPr="00BA701F">
        <w:t>STATION</w:t>
      </w:r>
      <w:r w:rsidRPr="00BA701F">
        <w:rPr>
          <w:spacing w:val="-12"/>
        </w:rPr>
        <w:t xml:space="preserve"> </w:t>
      </w:r>
      <w:r w:rsidRPr="00BA701F">
        <w:t>LISTS</w:t>
      </w:r>
      <w:r w:rsidRPr="00BA701F">
        <w:rPr>
          <w:spacing w:val="-11"/>
        </w:rPr>
        <w:t xml:space="preserve"> </w:t>
      </w:r>
      <w:r w:rsidRPr="00BA701F">
        <w:t>PROVIDED</w:t>
      </w:r>
      <w:r w:rsidRPr="00BA701F">
        <w:rPr>
          <w:spacing w:val="-10"/>
        </w:rPr>
        <w:t xml:space="preserve"> </w:t>
      </w:r>
      <w:r w:rsidRPr="00BA701F">
        <w:t>BY</w:t>
      </w:r>
      <w:r w:rsidRPr="00BA701F">
        <w:rPr>
          <w:spacing w:val="-16"/>
        </w:rPr>
        <w:t xml:space="preserve"> </w:t>
      </w:r>
      <w:r w:rsidRPr="00BA701F">
        <w:t>VRADIO</w:t>
      </w:r>
    </w:p>
    <w:p w14:paraId="3215E1D1" w14:textId="77777777" w:rsidR="004C4982" w:rsidRPr="00BA701F" w:rsidRDefault="004C4982" w:rsidP="00BA701F">
      <w:pPr>
        <w:rPr>
          <w:b/>
          <w:sz w:val="24"/>
          <w:szCs w:val="24"/>
        </w:rPr>
      </w:pPr>
      <w:r w:rsidRPr="00BA701F">
        <w:rPr>
          <w:sz w:val="24"/>
          <w:szCs w:val="24"/>
        </w:rPr>
        <w:br w:type="column"/>
      </w:r>
    </w:p>
    <w:p w14:paraId="0C84CB19" w14:textId="77777777" w:rsidR="004C4982" w:rsidRPr="00BA701F" w:rsidRDefault="004C4982" w:rsidP="00BA701F">
      <w:pPr>
        <w:pStyle w:val="BodyText"/>
        <w:rPr>
          <w:b/>
        </w:rPr>
      </w:pPr>
    </w:p>
    <w:p w14:paraId="5D702C16" w14:textId="77777777" w:rsidR="004C4982" w:rsidRPr="00BA701F" w:rsidRDefault="004C4982" w:rsidP="00BA701F">
      <w:pPr>
        <w:pStyle w:val="BodyText"/>
        <w:rPr>
          <w:b/>
        </w:rPr>
      </w:pPr>
    </w:p>
    <w:p w14:paraId="33583610" w14:textId="77777777" w:rsidR="004C4982" w:rsidRPr="00BA701F" w:rsidRDefault="004C4982" w:rsidP="00BA701F">
      <w:pPr>
        <w:pStyle w:val="BodyText"/>
        <w:rPr>
          <w:b/>
        </w:rPr>
      </w:pPr>
    </w:p>
    <w:p w14:paraId="5A1ED722" w14:textId="77777777" w:rsidR="004C4982" w:rsidRPr="00BA701F" w:rsidRDefault="004C4982" w:rsidP="00BA701F">
      <w:pPr>
        <w:pStyle w:val="BodyText"/>
        <w:rPr>
          <w:b/>
        </w:rPr>
      </w:pPr>
    </w:p>
    <w:p w14:paraId="6C300C97" w14:textId="77777777" w:rsidR="004C4982" w:rsidRPr="00BA701F" w:rsidRDefault="004C4982" w:rsidP="00BA701F">
      <w:pPr>
        <w:pStyle w:val="BodyText"/>
        <w:rPr>
          <w:b/>
        </w:rPr>
      </w:pPr>
    </w:p>
    <w:p w14:paraId="0A5FE383" w14:textId="77777777" w:rsidR="004C4982" w:rsidRPr="00BA701F" w:rsidRDefault="004C4982" w:rsidP="00BA701F">
      <w:pPr>
        <w:pStyle w:val="BodyText"/>
        <w:rPr>
          <w:b/>
        </w:rPr>
      </w:pPr>
    </w:p>
    <w:p w14:paraId="1BA7C660" w14:textId="77777777" w:rsidR="004C4982" w:rsidRPr="00BA701F" w:rsidRDefault="004C4982" w:rsidP="00BA701F">
      <w:pPr>
        <w:pStyle w:val="BodyText"/>
        <w:rPr>
          <w:b/>
        </w:rPr>
      </w:pPr>
    </w:p>
    <w:p w14:paraId="0E7203AE" w14:textId="77777777" w:rsidR="004C4982" w:rsidRPr="00BA701F" w:rsidRDefault="004C4982" w:rsidP="00BA701F">
      <w:pPr>
        <w:pStyle w:val="BodyText"/>
        <w:rPr>
          <w:b/>
        </w:rPr>
      </w:pPr>
    </w:p>
    <w:p w14:paraId="4703E388" w14:textId="77777777" w:rsidR="004C4982" w:rsidRPr="00BA701F" w:rsidRDefault="004C4982" w:rsidP="00BA701F">
      <w:pPr>
        <w:pStyle w:val="BodyText"/>
        <w:rPr>
          <w:b/>
        </w:rPr>
      </w:pPr>
    </w:p>
    <w:p w14:paraId="7B3CB085" w14:textId="77777777" w:rsidR="004C4982" w:rsidRPr="00BA701F" w:rsidRDefault="004C4982" w:rsidP="00BA701F">
      <w:pPr>
        <w:pStyle w:val="BodyText"/>
        <w:rPr>
          <w:b/>
        </w:rPr>
      </w:pPr>
    </w:p>
    <w:p w14:paraId="624CCF88" w14:textId="77777777" w:rsidR="004C4982" w:rsidRPr="00BA701F" w:rsidRDefault="004C4982" w:rsidP="00BA701F">
      <w:pPr>
        <w:pStyle w:val="BodyText"/>
        <w:rPr>
          <w:b/>
        </w:rPr>
      </w:pPr>
    </w:p>
    <w:p w14:paraId="37C27FEE" w14:textId="77777777" w:rsidR="004C4982" w:rsidRPr="00BA701F" w:rsidRDefault="004C4982" w:rsidP="00BA701F">
      <w:pPr>
        <w:pStyle w:val="BodyText"/>
        <w:rPr>
          <w:b/>
        </w:rPr>
      </w:pPr>
    </w:p>
    <w:p w14:paraId="3BB29A0A" w14:textId="77777777" w:rsidR="004C4982" w:rsidRPr="00BA701F" w:rsidRDefault="004C4982" w:rsidP="00BA701F">
      <w:pPr>
        <w:pStyle w:val="BodyText"/>
        <w:spacing w:before="2"/>
        <w:rPr>
          <w:b/>
        </w:rPr>
      </w:pPr>
    </w:p>
    <w:p w14:paraId="4DCC3D89" w14:textId="77777777" w:rsidR="004C4982" w:rsidRPr="00BA701F" w:rsidRDefault="004C4982" w:rsidP="00BA701F">
      <w:pPr>
        <w:pStyle w:val="Heading2"/>
        <w:ind w:left="0"/>
      </w:pPr>
      <w:r w:rsidRPr="00BA701F">
        <w:t>Illustration</w:t>
      </w:r>
      <w:r w:rsidRPr="00BA701F">
        <w:rPr>
          <w:spacing w:val="-4"/>
        </w:rPr>
        <w:t xml:space="preserve"> </w:t>
      </w:r>
      <w:r w:rsidRPr="00BA701F">
        <w:t>6</w:t>
      </w:r>
    </w:p>
    <w:p w14:paraId="2F618AAF" w14:textId="77777777" w:rsidR="004C4982" w:rsidRPr="00BA701F" w:rsidRDefault="004C4982" w:rsidP="00BA701F">
      <w:pPr>
        <w:rPr>
          <w:sz w:val="24"/>
          <w:szCs w:val="24"/>
        </w:rPr>
        <w:sectPr w:rsidR="004C4982" w:rsidRPr="00BA701F">
          <w:type w:val="continuous"/>
          <w:pgSz w:w="12240" w:h="15840"/>
          <w:pgMar w:top="1360" w:right="1320" w:bottom="280" w:left="1340" w:header="720" w:footer="720" w:gutter="0"/>
          <w:cols w:num="2" w:space="720" w:equalWidth="0">
            <w:col w:w="6413" w:space="1291"/>
            <w:col w:w="1876"/>
          </w:cols>
        </w:sectPr>
      </w:pPr>
    </w:p>
    <w:p w14:paraId="7169F73F" w14:textId="77777777" w:rsidR="004C4982" w:rsidRPr="00BA701F" w:rsidRDefault="004C4982" w:rsidP="00BA701F">
      <w:pPr>
        <w:pStyle w:val="BodyText"/>
        <w:spacing w:before="92"/>
        <w:ind w:right="202"/>
      </w:pPr>
      <w:r w:rsidRPr="00BA701F">
        <w:t>The</w:t>
      </w:r>
      <w:r w:rsidRPr="00BA701F">
        <w:rPr>
          <w:spacing w:val="-3"/>
        </w:rPr>
        <w:t xml:space="preserve"> </w:t>
      </w:r>
      <w:proofErr w:type="spellStart"/>
      <w:r w:rsidRPr="00BA701F">
        <w:t>VRadio</w:t>
      </w:r>
      <w:proofErr w:type="spellEnd"/>
      <w:r w:rsidRPr="00BA701F">
        <w:rPr>
          <w:spacing w:val="-2"/>
        </w:rPr>
        <w:t xml:space="preserve"> </w:t>
      </w:r>
      <w:r w:rsidRPr="00BA701F">
        <w:t>app</w:t>
      </w:r>
      <w:r w:rsidRPr="00BA701F">
        <w:rPr>
          <w:spacing w:val="-3"/>
        </w:rPr>
        <w:t xml:space="preserve"> </w:t>
      </w:r>
      <w:r w:rsidRPr="00BA701F">
        <w:t>also</w:t>
      </w:r>
      <w:r w:rsidRPr="00BA701F">
        <w:rPr>
          <w:spacing w:val="-2"/>
        </w:rPr>
        <w:t xml:space="preserve"> </w:t>
      </w:r>
      <w:r w:rsidRPr="00BA701F">
        <w:t>includes</w:t>
      </w:r>
      <w:r w:rsidRPr="00BA701F">
        <w:rPr>
          <w:spacing w:val="-3"/>
        </w:rPr>
        <w:t xml:space="preserve"> </w:t>
      </w:r>
      <w:r w:rsidRPr="00BA701F">
        <w:t>extensive</w:t>
      </w:r>
      <w:r w:rsidRPr="00BA701F">
        <w:rPr>
          <w:spacing w:val="-2"/>
        </w:rPr>
        <w:t xml:space="preserve"> </w:t>
      </w:r>
      <w:r w:rsidRPr="00BA701F">
        <w:t>lists</w:t>
      </w:r>
      <w:r w:rsidRPr="00BA701F">
        <w:rPr>
          <w:spacing w:val="-3"/>
        </w:rPr>
        <w:t xml:space="preserve"> </w:t>
      </w:r>
      <w:r w:rsidRPr="00BA701F">
        <w:t>of</w:t>
      </w:r>
      <w:r w:rsidRPr="00BA701F">
        <w:rPr>
          <w:spacing w:val="-1"/>
        </w:rPr>
        <w:t xml:space="preserve"> </w:t>
      </w:r>
      <w:r w:rsidRPr="00BA701F">
        <w:t>Internet</w:t>
      </w:r>
      <w:r w:rsidRPr="00BA701F">
        <w:rPr>
          <w:spacing w:val="-4"/>
        </w:rPr>
        <w:t xml:space="preserve"> </w:t>
      </w:r>
      <w:r w:rsidRPr="00BA701F">
        <w:t>radio</w:t>
      </w:r>
      <w:r w:rsidRPr="00BA701F">
        <w:rPr>
          <w:spacing w:val="-2"/>
        </w:rPr>
        <w:t xml:space="preserve"> </w:t>
      </w:r>
      <w:r w:rsidRPr="00BA701F">
        <w:t>stations</w:t>
      </w:r>
      <w:r w:rsidRPr="00BA701F">
        <w:rPr>
          <w:spacing w:val="-3"/>
        </w:rPr>
        <w:t xml:space="preserve"> </w:t>
      </w:r>
      <w:r w:rsidRPr="00BA701F">
        <w:t>by</w:t>
      </w:r>
      <w:r w:rsidRPr="00BA701F">
        <w:rPr>
          <w:spacing w:val="-2"/>
        </w:rPr>
        <w:t xml:space="preserve"> </w:t>
      </w:r>
      <w:r w:rsidRPr="00BA701F">
        <w:t>music</w:t>
      </w:r>
      <w:r w:rsidRPr="00BA701F">
        <w:rPr>
          <w:spacing w:val="-3"/>
        </w:rPr>
        <w:t xml:space="preserve"> </w:t>
      </w:r>
      <w:r w:rsidRPr="00BA701F">
        <w:t>genre.</w:t>
      </w:r>
      <w:r w:rsidRPr="00BA701F">
        <w:rPr>
          <w:spacing w:val="-64"/>
        </w:rPr>
        <w:t xml:space="preserve"> </w:t>
      </w:r>
      <w:r w:rsidRPr="00BA701F">
        <w:t xml:space="preserve">Take another look at illustration 3. In the upper right corner, there is a </w:t>
      </w:r>
      <w:r w:rsidRPr="00BA701F">
        <w:rPr>
          <w:b/>
        </w:rPr>
        <w:t>Categories</w:t>
      </w:r>
      <w:r w:rsidRPr="00BA701F">
        <w:rPr>
          <w:b/>
          <w:spacing w:val="1"/>
        </w:rPr>
        <w:t xml:space="preserve"> </w:t>
      </w:r>
      <w:r w:rsidRPr="00BA701F">
        <w:t xml:space="preserve">button. Tap that, and the screen shown in </w:t>
      </w:r>
      <w:r w:rsidRPr="00BA701F">
        <w:rPr>
          <w:b/>
        </w:rPr>
        <w:t xml:space="preserve">illustration 6 </w:t>
      </w:r>
      <w:r w:rsidRPr="00BA701F">
        <w:t>appears. It is a very long</w:t>
      </w:r>
      <w:r w:rsidRPr="00BA701F">
        <w:rPr>
          <w:spacing w:val="1"/>
        </w:rPr>
        <w:t xml:space="preserve"> </w:t>
      </w:r>
      <w:r w:rsidRPr="00BA701F">
        <w:t>screen, far longer than the top part shown in the illustration. The screen is divided into</w:t>
      </w:r>
      <w:r w:rsidRPr="00BA701F">
        <w:rPr>
          <w:spacing w:val="-64"/>
        </w:rPr>
        <w:t xml:space="preserve"> </w:t>
      </w:r>
      <w:r w:rsidRPr="00BA701F">
        <w:t>sections,</w:t>
      </w:r>
      <w:r w:rsidRPr="00BA701F">
        <w:rPr>
          <w:spacing w:val="-4"/>
        </w:rPr>
        <w:t xml:space="preserve"> </w:t>
      </w:r>
      <w:r w:rsidRPr="00BA701F">
        <w:t>and each</w:t>
      </w:r>
      <w:r w:rsidRPr="00BA701F">
        <w:rPr>
          <w:spacing w:val="-2"/>
        </w:rPr>
        <w:t xml:space="preserve"> </w:t>
      </w:r>
      <w:r w:rsidRPr="00BA701F">
        <w:t>section</w:t>
      </w:r>
      <w:r w:rsidRPr="00BA701F">
        <w:rPr>
          <w:spacing w:val="-2"/>
        </w:rPr>
        <w:t xml:space="preserve"> </w:t>
      </w:r>
      <w:r w:rsidRPr="00BA701F">
        <w:t>has</w:t>
      </w:r>
      <w:r w:rsidRPr="00BA701F">
        <w:rPr>
          <w:spacing w:val="-1"/>
        </w:rPr>
        <w:t xml:space="preserve"> </w:t>
      </w:r>
      <w:r w:rsidRPr="00BA701F">
        <w:t>a</w:t>
      </w:r>
      <w:r w:rsidRPr="00BA701F">
        <w:rPr>
          <w:spacing w:val="-2"/>
        </w:rPr>
        <w:t xml:space="preserve"> </w:t>
      </w:r>
      <w:r w:rsidRPr="00BA701F">
        <w:t>heading,</w:t>
      </w:r>
      <w:r w:rsidRPr="00BA701F">
        <w:rPr>
          <w:spacing w:val="-1"/>
        </w:rPr>
        <w:t xml:space="preserve"> </w:t>
      </w:r>
      <w:r w:rsidRPr="00BA701F">
        <w:t>such as the</w:t>
      </w:r>
      <w:r w:rsidRPr="00BA701F">
        <w:rPr>
          <w:spacing w:val="6"/>
        </w:rPr>
        <w:t xml:space="preserve"> </w:t>
      </w:r>
      <w:r w:rsidRPr="00BA701F">
        <w:rPr>
          <w:b/>
        </w:rPr>
        <w:t>Decades</w:t>
      </w:r>
      <w:r w:rsidRPr="00BA701F">
        <w:rPr>
          <w:b/>
          <w:spacing w:val="-2"/>
        </w:rPr>
        <w:t xml:space="preserve"> </w:t>
      </w:r>
      <w:r w:rsidRPr="00BA701F">
        <w:rPr>
          <w:b/>
        </w:rPr>
        <w:t>section</w:t>
      </w:r>
      <w:r w:rsidRPr="00BA701F">
        <w:rPr>
          <w:b/>
          <w:spacing w:val="1"/>
        </w:rPr>
        <w:t xml:space="preserve"> </w:t>
      </w:r>
      <w:r w:rsidRPr="00BA701F">
        <w:t>on</w:t>
      </w:r>
      <w:r w:rsidRPr="00BA701F">
        <w:rPr>
          <w:spacing w:val="-3"/>
        </w:rPr>
        <w:t xml:space="preserve"> </w:t>
      </w:r>
      <w:r w:rsidRPr="00BA701F">
        <w:t>the left.</w:t>
      </w:r>
    </w:p>
    <w:p w14:paraId="093F20DA" w14:textId="77777777" w:rsidR="004C4982" w:rsidRPr="00BA701F" w:rsidRDefault="004C4982" w:rsidP="00BA701F">
      <w:pPr>
        <w:pStyle w:val="BodyText"/>
        <w:spacing w:before="6"/>
      </w:pPr>
    </w:p>
    <w:p w14:paraId="55DC1380" w14:textId="77777777" w:rsidR="004C4982" w:rsidRPr="00BA701F" w:rsidRDefault="004C4982" w:rsidP="00BA701F">
      <w:pPr>
        <w:pStyle w:val="BodyText"/>
        <w:spacing w:before="1"/>
        <w:ind w:right="173"/>
      </w:pPr>
      <w:r w:rsidRPr="00BA701F">
        <w:t>I</w:t>
      </w:r>
      <w:r w:rsidRPr="00BA701F">
        <w:rPr>
          <w:spacing w:val="-2"/>
        </w:rPr>
        <w:t xml:space="preserve"> </w:t>
      </w:r>
      <w:r w:rsidRPr="00BA701F">
        <w:t>scrolled</w:t>
      </w:r>
      <w:r w:rsidRPr="00BA701F">
        <w:rPr>
          <w:spacing w:val="-3"/>
        </w:rPr>
        <w:t xml:space="preserve"> </w:t>
      </w:r>
      <w:r w:rsidRPr="00BA701F">
        <w:t>down</w:t>
      </w:r>
      <w:r w:rsidRPr="00BA701F">
        <w:rPr>
          <w:spacing w:val="-3"/>
        </w:rPr>
        <w:t xml:space="preserve"> </w:t>
      </w:r>
      <w:r w:rsidRPr="00BA701F">
        <w:t>and</w:t>
      </w:r>
      <w:r w:rsidRPr="00BA701F">
        <w:rPr>
          <w:spacing w:val="-1"/>
        </w:rPr>
        <w:t xml:space="preserve"> </w:t>
      </w:r>
      <w:r w:rsidRPr="00BA701F">
        <w:t>found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3"/>
        </w:rPr>
        <w:t xml:space="preserve"> </w:t>
      </w:r>
      <w:r w:rsidRPr="00BA701F">
        <w:rPr>
          <w:b/>
        </w:rPr>
        <w:t>Rock</w:t>
      </w:r>
      <w:r w:rsidRPr="00BA701F">
        <w:rPr>
          <w:b/>
          <w:spacing w:val="-3"/>
        </w:rPr>
        <w:t xml:space="preserve"> </w:t>
      </w:r>
      <w:r w:rsidRPr="00BA701F">
        <w:rPr>
          <w:b/>
        </w:rPr>
        <w:t xml:space="preserve">section. </w:t>
      </w:r>
      <w:r w:rsidRPr="00BA701F">
        <w:t>In</w:t>
      </w:r>
      <w:r w:rsidRPr="00BA701F">
        <w:rPr>
          <w:spacing w:val="-1"/>
        </w:rPr>
        <w:t xml:space="preserve"> </w:t>
      </w:r>
      <w:r w:rsidRPr="00BA701F">
        <w:t>that</w:t>
      </w:r>
      <w:r w:rsidRPr="00BA701F">
        <w:rPr>
          <w:spacing w:val="-4"/>
        </w:rPr>
        <w:t xml:space="preserve"> </w:t>
      </w:r>
      <w:r w:rsidRPr="00BA701F">
        <w:t>section,</w:t>
      </w:r>
      <w:r w:rsidRPr="00BA701F">
        <w:rPr>
          <w:spacing w:val="-2"/>
        </w:rPr>
        <w:t xml:space="preserve"> </w:t>
      </w:r>
      <w:r w:rsidRPr="00BA701F">
        <w:t>I</w:t>
      </w:r>
      <w:r w:rsidRPr="00BA701F">
        <w:rPr>
          <w:spacing w:val="-1"/>
        </w:rPr>
        <w:t xml:space="preserve"> </w:t>
      </w:r>
      <w:r w:rsidRPr="00BA701F">
        <w:t>found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1"/>
        </w:rPr>
        <w:t xml:space="preserve"> </w:t>
      </w:r>
      <w:r w:rsidRPr="00BA701F">
        <w:rPr>
          <w:b/>
        </w:rPr>
        <w:t>Progressive</w:t>
      </w:r>
      <w:r w:rsidRPr="00BA701F">
        <w:rPr>
          <w:b/>
          <w:spacing w:val="-1"/>
        </w:rPr>
        <w:t xml:space="preserve"> </w:t>
      </w:r>
      <w:r w:rsidRPr="00BA701F">
        <w:rPr>
          <w:b/>
        </w:rPr>
        <w:t>Rock</w:t>
      </w:r>
      <w:r w:rsidRPr="00BA701F">
        <w:rPr>
          <w:b/>
          <w:spacing w:val="-63"/>
        </w:rPr>
        <w:t xml:space="preserve"> </w:t>
      </w:r>
      <w:r w:rsidRPr="00BA701F">
        <w:t>choice. So, I tapped that and found a long list of progressive rock stations, including three</w:t>
      </w:r>
      <w:r w:rsidRPr="00BA701F">
        <w:rPr>
          <w:spacing w:val="1"/>
        </w:rPr>
        <w:t xml:space="preserve"> </w:t>
      </w:r>
      <w:r w:rsidRPr="00BA701F">
        <w:t>of those I had already discovered through my prior research. To play any station in the list,</w:t>
      </w:r>
      <w:r w:rsidRPr="00BA701F">
        <w:rPr>
          <w:spacing w:val="1"/>
        </w:rPr>
        <w:t xml:space="preserve"> </w:t>
      </w:r>
      <w:r w:rsidRPr="00BA701F">
        <w:t>tap</w:t>
      </w:r>
      <w:r w:rsidRPr="00BA701F">
        <w:rPr>
          <w:spacing w:val="-2"/>
        </w:rPr>
        <w:t xml:space="preserve"> </w:t>
      </w:r>
      <w:r w:rsidRPr="00BA701F">
        <w:t>its</w:t>
      </w:r>
      <w:r w:rsidRPr="00BA701F">
        <w:rPr>
          <w:spacing w:val="1"/>
        </w:rPr>
        <w:t xml:space="preserve"> </w:t>
      </w:r>
      <w:r w:rsidRPr="00BA701F">
        <w:t>name.</w:t>
      </w:r>
    </w:p>
    <w:p w14:paraId="76E4FA33" w14:textId="77777777" w:rsidR="004C4982" w:rsidRPr="00BA701F" w:rsidRDefault="004C4982" w:rsidP="00BA701F">
      <w:pPr>
        <w:rPr>
          <w:sz w:val="24"/>
          <w:szCs w:val="24"/>
        </w:rPr>
        <w:sectPr w:rsidR="004C4982" w:rsidRPr="00BA701F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</w:p>
    <w:p w14:paraId="495F7B86" w14:textId="77777777" w:rsidR="004C4982" w:rsidRPr="00BA701F" w:rsidRDefault="004C4982" w:rsidP="00BA701F">
      <w:pPr>
        <w:pStyle w:val="BodyText"/>
        <w:spacing w:before="81"/>
        <w:ind w:right="-2"/>
      </w:pPr>
      <w:r w:rsidRPr="00BA701F">
        <w:lastRenderedPageBreak/>
        <w:t>I</w:t>
      </w:r>
      <w:r w:rsidRPr="00BA701F">
        <w:rPr>
          <w:spacing w:val="-2"/>
        </w:rPr>
        <w:t xml:space="preserve"> </w:t>
      </w:r>
      <w:r w:rsidRPr="00BA701F">
        <w:t>browsed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stations</w:t>
      </w:r>
      <w:r w:rsidRPr="00BA701F">
        <w:rPr>
          <w:spacing w:val="-2"/>
        </w:rPr>
        <w:t xml:space="preserve"> </w:t>
      </w:r>
      <w:r w:rsidRPr="00BA701F">
        <w:t>I</w:t>
      </w:r>
      <w:r w:rsidRPr="00BA701F">
        <w:rPr>
          <w:spacing w:val="-1"/>
        </w:rPr>
        <w:t xml:space="preserve"> </w:t>
      </w:r>
      <w:r w:rsidRPr="00BA701F">
        <w:t>had</w:t>
      </w:r>
      <w:r w:rsidRPr="00BA701F">
        <w:rPr>
          <w:spacing w:val="-3"/>
        </w:rPr>
        <w:t xml:space="preserve"> </w:t>
      </w:r>
      <w:r w:rsidRPr="00BA701F">
        <w:t>not</w:t>
      </w:r>
      <w:r w:rsidRPr="00BA701F">
        <w:rPr>
          <w:spacing w:val="-3"/>
        </w:rPr>
        <w:t xml:space="preserve"> </w:t>
      </w:r>
      <w:r w:rsidRPr="00BA701F">
        <w:t>already</w:t>
      </w:r>
      <w:r w:rsidRPr="00BA701F">
        <w:rPr>
          <w:spacing w:val="-2"/>
        </w:rPr>
        <w:t xml:space="preserve"> </w:t>
      </w:r>
      <w:r w:rsidRPr="00BA701F">
        <w:t>found</w:t>
      </w:r>
      <w:r w:rsidRPr="00BA701F">
        <w:rPr>
          <w:spacing w:val="-3"/>
        </w:rPr>
        <w:t xml:space="preserve"> </w:t>
      </w:r>
      <w:r w:rsidRPr="00BA701F">
        <w:t>and</w:t>
      </w:r>
      <w:r w:rsidRPr="00BA701F">
        <w:rPr>
          <w:spacing w:val="-3"/>
        </w:rPr>
        <w:t xml:space="preserve"> </w:t>
      </w:r>
      <w:r w:rsidRPr="00BA701F">
        <w:t>auditioned</w:t>
      </w:r>
      <w:r w:rsidRPr="00BA701F">
        <w:rPr>
          <w:spacing w:val="-2"/>
        </w:rPr>
        <w:t xml:space="preserve"> </w:t>
      </w:r>
      <w:r w:rsidRPr="00BA701F">
        <w:t>each</w:t>
      </w:r>
      <w:r w:rsidRPr="00BA701F">
        <w:rPr>
          <w:spacing w:val="-64"/>
        </w:rPr>
        <w:t xml:space="preserve"> </w:t>
      </w:r>
      <w:r w:rsidRPr="00BA701F">
        <w:t>one. I identified a few that I liked; I chose those that</w:t>
      </w:r>
      <w:r w:rsidRPr="00BA701F">
        <w:rPr>
          <w:spacing w:val="1"/>
        </w:rPr>
        <w:t xml:space="preserve"> </w:t>
      </w:r>
      <w:r w:rsidRPr="00BA701F">
        <w:t>operate 24/7 and provide the artist's name and song title as visible text</w:t>
      </w:r>
      <w:r w:rsidRPr="00BA701F">
        <w:rPr>
          <w:spacing w:val="1"/>
        </w:rPr>
        <w:t xml:space="preserve"> </w:t>
      </w:r>
      <w:r w:rsidRPr="00BA701F">
        <w:t>during their streams. The technique for marking each station as a</w:t>
      </w:r>
      <w:r w:rsidRPr="00BA701F">
        <w:rPr>
          <w:spacing w:val="1"/>
        </w:rPr>
        <w:t xml:space="preserve"> </w:t>
      </w:r>
      <w:r w:rsidRPr="00BA701F">
        <w:rPr>
          <w:b/>
        </w:rPr>
        <w:t xml:space="preserve">Favorite </w:t>
      </w:r>
      <w:r w:rsidRPr="00BA701F">
        <w:t xml:space="preserve">is very simple and does </w:t>
      </w:r>
      <w:r w:rsidRPr="00BA701F">
        <w:rPr>
          <w:b/>
        </w:rPr>
        <w:t xml:space="preserve">not </w:t>
      </w:r>
      <w:r w:rsidRPr="00BA701F">
        <w:t>require determining the</w:t>
      </w:r>
      <w:r w:rsidRPr="00BA701F">
        <w:rPr>
          <w:spacing w:val="1"/>
        </w:rPr>
        <w:t xml:space="preserve"> </w:t>
      </w:r>
      <w:r w:rsidRPr="00BA701F">
        <w:t>streaming URL for each station. Doing so also produces a quick</w:t>
      </w:r>
      <w:r w:rsidRPr="00BA701F">
        <w:rPr>
          <w:spacing w:val="1"/>
        </w:rPr>
        <w:t xml:space="preserve"> </w:t>
      </w:r>
      <w:r w:rsidRPr="00BA701F">
        <w:t>selection</w:t>
      </w:r>
      <w:r w:rsidRPr="00BA701F">
        <w:rPr>
          <w:spacing w:val="-2"/>
        </w:rPr>
        <w:t xml:space="preserve"> </w:t>
      </w:r>
      <w:r w:rsidRPr="00BA701F">
        <w:t>button</w:t>
      </w:r>
      <w:r w:rsidRPr="00BA701F">
        <w:rPr>
          <w:spacing w:val="-1"/>
        </w:rPr>
        <w:t xml:space="preserve"> </w:t>
      </w:r>
      <w:r w:rsidRPr="00BA701F">
        <w:t>for</w:t>
      </w:r>
      <w:r w:rsidRPr="00BA701F">
        <w:rPr>
          <w:spacing w:val="1"/>
        </w:rPr>
        <w:t xml:space="preserve"> </w:t>
      </w:r>
      <w:r w:rsidRPr="00BA701F">
        <w:t>each</w:t>
      </w:r>
      <w:r w:rsidRPr="00BA701F">
        <w:rPr>
          <w:spacing w:val="-1"/>
        </w:rPr>
        <w:t xml:space="preserve"> </w:t>
      </w:r>
      <w:r w:rsidRPr="00BA701F">
        <w:t>station.</w:t>
      </w:r>
    </w:p>
    <w:p w14:paraId="6F12AD67" w14:textId="77777777" w:rsidR="004C4982" w:rsidRPr="00BA701F" w:rsidRDefault="004C4982" w:rsidP="00BA701F">
      <w:pPr>
        <w:pStyle w:val="BodyText"/>
        <w:spacing w:before="4"/>
      </w:pPr>
    </w:p>
    <w:p w14:paraId="3A932D92" w14:textId="77777777" w:rsidR="004C4982" w:rsidRPr="00BA701F" w:rsidRDefault="004C4982" w:rsidP="00BA701F">
      <w:pPr>
        <w:pStyle w:val="BodyText"/>
        <w:ind w:right="-2"/>
      </w:pPr>
      <w:r w:rsidRPr="00BA701F">
        <w:t xml:space="preserve">When you play a station in a </w:t>
      </w:r>
      <w:proofErr w:type="spellStart"/>
      <w:r w:rsidRPr="00BA701F">
        <w:t>VRadio</w:t>
      </w:r>
      <w:proofErr w:type="spellEnd"/>
      <w:r w:rsidRPr="00BA701F">
        <w:t xml:space="preserve"> categories list, the station</w:t>
      </w:r>
      <w:r w:rsidRPr="00BA701F">
        <w:rPr>
          <w:spacing w:val="1"/>
        </w:rPr>
        <w:t xml:space="preserve"> </w:t>
      </w:r>
      <w:r w:rsidRPr="00BA701F">
        <w:t>name appears at the bottom of the screen. Tap that bottom field,</w:t>
      </w:r>
      <w:r w:rsidRPr="00BA701F">
        <w:rPr>
          <w:spacing w:val="1"/>
        </w:rPr>
        <w:t xml:space="preserve"> </w:t>
      </w:r>
      <w:r w:rsidRPr="00BA701F">
        <w:t>and a full-screen player appears with additional info about the</w:t>
      </w:r>
      <w:r w:rsidRPr="00BA701F">
        <w:rPr>
          <w:spacing w:val="1"/>
        </w:rPr>
        <w:t xml:space="preserve"> </w:t>
      </w:r>
      <w:r w:rsidRPr="00BA701F">
        <w:t>station,</w:t>
      </w:r>
      <w:r w:rsidRPr="00BA701F">
        <w:rPr>
          <w:spacing w:val="-5"/>
        </w:rPr>
        <w:t xml:space="preserve"> </w:t>
      </w:r>
      <w:r w:rsidRPr="00BA701F">
        <w:t>as</w:t>
      </w:r>
      <w:r w:rsidRPr="00BA701F">
        <w:rPr>
          <w:spacing w:val="-3"/>
        </w:rPr>
        <w:t xml:space="preserve"> </w:t>
      </w:r>
      <w:r w:rsidRPr="00BA701F">
        <w:t>well</w:t>
      </w:r>
      <w:r w:rsidRPr="00BA701F">
        <w:rPr>
          <w:spacing w:val="-3"/>
        </w:rPr>
        <w:t xml:space="preserve"> </w:t>
      </w:r>
      <w:r w:rsidRPr="00BA701F">
        <w:t>as</w:t>
      </w:r>
      <w:r w:rsidRPr="00BA701F">
        <w:rPr>
          <w:spacing w:val="-4"/>
        </w:rPr>
        <w:t xml:space="preserve"> </w:t>
      </w:r>
      <w:r w:rsidRPr="00BA701F">
        <w:t>a</w:t>
      </w:r>
      <w:r w:rsidRPr="00BA701F">
        <w:rPr>
          <w:spacing w:val="-5"/>
        </w:rPr>
        <w:t xml:space="preserve"> </w:t>
      </w:r>
      <w:r w:rsidRPr="00BA701F">
        <w:t>Heart</w:t>
      </w:r>
      <w:r w:rsidRPr="00BA701F">
        <w:rPr>
          <w:spacing w:val="-4"/>
        </w:rPr>
        <w:t xml:space="preserve"> </w:t>
      </w:r>
      <w:r w:rsidRPr="00BA701F">
        <w:t>icon</w:t>
      </w:r>
      <w:r w:rsidRPr="00BA701F">
        <w:rPr>
          <w:spacing w:val="-6"/>
        </w:rPr>
        <w:t xml:space="preserve"> </w:t>
      </w:r>
      <w:r w:rsidRPr="00BA701F">
        <w:t>in</w:t>
      </w:r>
      <w:r w:rsidRPr="00BA701F">
        <w:rPr>
          <w:spacing w:val="-5"/>
        </w:rPr>
        <w:t xml:space="preserve"> </w:t>
      </w:r>
      <w:r w:rsidRPr="00BA701F">
        <w:t>the</w:t>
      </w:r>
      <w:r w:rsidRPr="00BA701F">
        <w:rPr>
          <w:spacing w:val="-5"/>
        </w:rPr>
        <w:t xml:space="preserve"> </w:t>
      </w:r>
      <w:r w:rsidRPr="00BA701F">
        <w:t>lower</w:t>
      </w:r>
      <w:r w:rsidRPr="00BA701F">
        <w:rPr>
          <w:spacing w:val="-5"/>
        </w:rPr>
        <w:t>-</w:t>
      </w:r>
      <w:r w:rsidRPr="00BA701F">
        <w:t>left</w:t>
      </w:r>
      <w:r w:rsidRPr="00BA701F">
        <w:rPr>
          <w:spacing w:val="-4"/>
        </w:rPr>
        <w:t xml:space="preserve"> </w:t>
      </w:r>
      <w:r w:rsidRPr="00BA701F">
        <w:t>corner.</w:t>
      </w:r>
      <w:r w:rsidRPr="00BA701F">
        <w:rPr>
          <w:spacing w:val="-8"/>
        </w:rPr>
        <w:t xml:space="preserve"> </w:t>
      </w:r>
      <w:r w:rsidRPr="00BA701F">
        <w:t>You</w:t>
      </w:r>
      <w:r w:rsidRPr="00BA701F">
        <w:rPr>
          <w:spacing w:val="-4"/>
        </w:rPr>
        <w:t xml:space="preserve"> </w:t>
      </w:r>
      <w:r w:rsidRPr="00BA701F">
        <w:t>can</w:t>
      </w:r>
      <w:r w:rsidRPr="00BA701F">
        <w:rPr>
          <w:spacing w:val="-5"/>
        </w:rPr>
        <w:t xml:space="preserve"> </w:t>
      </w:r>
      <w:r w:rsidRPr="00BA701F">
        <w:t>see</w:t>
      </w:r>
      <w:r w:rsidRPr="00BA701F">
        <w:rPr>
          <w:spacing w:val="-64"/>
        </w:rPr>
        <w:t xml:space="preserve"> </w:t>
      </w:r>
      <w:r w:rsidRPr="00BA701F">
        <w:t xml:space="preserve">an example of that full-screen player in </w:t>
      </w:r>
      <w:r w:rsidRPr="00BA701F">
        <w:rPr>
          <w:b/>
        </w:rPr>
        <w:t>illustration 7</w:t>
      </w:r>
      <w:r w:rsidRPr="00BA701F">
        <w:t>. Again, I circled the</w:t>
      </w:r>
      <w:r w:rsidRPr="00BA701F">
        <w:rPr>
          <w:spacing w:val="1"/>
        </w:rPr>
        <w:t xml:space="preserve"> </w:t>
      </w:r>
      <w:r w:rsidRPr="00BA701F">
        <w:t>Heart</w:t>
      </w:r>
      <w:r w:rsidRPr="00BA701F">
        <w:rPr>
          <w:spacing w:val="-1"/>
        </w:rPr>
        <w:t xml:space="preserve"> </w:t>
      </w:r>
      <w:r w:rsidRPr="00BA701F">
        <w:t>icon.</w:t>
      </w:r>
    </w:p>
    <w:p w14:paraId="3B481C45" w14:textId="77777777" w:rsidR="004C4982" w:rsidRPr="00BA701F" w:rsidRDefault="004C4982" w:rsidP="00BA701F">
      <w:pPr>
        <w:pStyle w:val="BodyText"/>
        <w:spacing w:before="7"/>
      </w:pPr>
    </w:p>
    <w:p w14:paraId="587161ED" w14:textId="77777777" w:rsidR="004C4982" w:rsidRPr="00BA701F" w:rsidRDefault="004C4982" w:rsidP="00BA701F">
      <w:pPr>
        <w:pStyle w:val="BodyText"/>
        <w:ind w:right="810"/>
      </w:pPr>
      <w:r w:rsidRPr="00BA701F">
        <w:t>Tap</w:t>
      </w:r>
      <w:r w:rsidRPr="00BA701F">
        <w:rPr>
          <w:spacing w:val="-6"/>
        </w:rPr>
        <w:t xml:space="preserve"> </w:t>
      </w:r>
      <w:r w:rsidRPr="00BA701F">
        <w:t>the</w:t>
      </w:r>
      <w:r w:rsidRPr="00BA701F">
        <w:rPr>
          <w:spacing w:val="-5"/>
        </w:rPr>
        <w:t xml:space="preserve"> </w:t>
      </w:r>
      <w:r w:rsidRPr="00BA701F">
        <w:t>Heart</w:t>
      </w:r>
      <w:r w:rsidRPr="00BA701F">
        <w:rPr>
          <w:spacing w:val="-5"/>
        </w:rPr>
        <w:t xml:space="preserve"> </w:t>
      </w:r>
      <w:r w:rsidRPr="00BA701F">
        <w:t>icon,</w:t>
      </w:r>
      <w:r w:rsidRPr="00BA701F">
        <w:rPr>
          <w:spacing w:val="-4"/>
        </w:rPr>
        <w:t xml:space="preserve"> </w:t>
      </w:r>
      <w:r w:rsidRPr="00BA701F">
        <w:t>and</w:t>
      </w:r>
      <w:r w:rsidRPr="00BA701F">
        <w:rPr>
          <w:spacing w:val="-4"/>
        </w:rPr>
        <w:t xml:space="preserve"> </w:t>
      </w:r>
      <w:r w:rsidRPr="00BA701F">
        <w:t>the</w:t>
      </w:r>
      <w:r w:rsidRPr="00BA701F">
        <w:rPr>
          <w:spacing w:val="-3"/>
        </w:rPr>
        <w:t xml:space="preserve"> </w:t>
      </w:r>
      <w:r w:rsidRPr="00BA701F">
        <w:t>station</w:t>
      </w:r>
      <w:r w:rsidRPr="00BA701F">
        <w:rPr>
          <w:spacing w:val="-4"/>
        </w:rPr>
        <w:t xml:space="preserve"> </w:t>
      </w:r>
      <w:r w:rsidRPr="00BA701F">
        <w:t>is</w:t>
      </w:r>
      <w:r w:rsidRPr="00BA701F">
        <w:rPr>
          <w:spacing w:val="-3"/>
        </w:rPr>
        <w:t xml:space="preserve"> </w:t>
      </w:r>
      <w:r w:rsidRPr="00BA701F">
        <w:t>added</w:t>
      </w:r>
      <w:r w:rsidRPr="00BA701F">
        <w:rPr>
          <w:spacing w:val="-4"/>
        </w:rPr>
        <w:t xml:space="preserve"> </w:t>
      </w:r>
      <w:r w:rsidRPr="00BA701F">
        <w:t>as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6"/>
        </w:rPr>
        <w:t xml:space="preserve"> </w:t>
      </w:r>
      <w:r w:rsidRPr="00BA701F">
        <w:t>Favorite</w:t>
      </w:r>
      <w:r w:rsidRPr="00BA701F">
        <w:rPr>
          <w:spacing w:val="-3"/>
        </w:rPr>
        <w:t xml:space="preserve"> </w:t>
      </w:r>
      <w:r w:rsidRPr="00BA701F">
        <w:t>in</w:t>
      </w:r>
      <w:r w:rsidRPr="00BA701F">
        <w:rPr>
          <w:spacing w:val="-64"/>
        </w:rPr>
        <w:t xml:space="preserve"> </w:t>
      </w:r>
      <w:proofErr w:type="spellStart"/>
      <w:r w:rsidRPr="00BA701F">
        <w:t>VRadio</w:t>
      </w:r>
      <w:proofErr w:type="spellEnd"/>
      <w:r w:rsidRPr="00BA701F">
        <w:t>.</w:t>
      </w:r>
    </w:p>
    <w:p w14:paraId="10C6994B" w14:textId="77777777" w:rsidR="004C4982" w:rsidRPr="00BA701F" w:rsidRDefault="004C4982" w:rsidP="00BA701F">
      <w:pPr>
        <w:spacing w:before="6" w:after="1"/>
        <w:rPr>
          <w:sz w:val="24"/>
          <w:szCs w:val="24"/>
        </w:rPr>
      </w:pPr>
      <w:r w:rsidRPr="00BA701F">
        <w:rPr>
          <w:sz w:val="24"/>
          <w:szCs w:val="24"/>
        </w:rPr>
        <w:br w:type="column"/>
      </w:r>
    </w:p>
    <w:p w14:paraId="2DF37DB5" w14:textId="77777777" w:rsidR="004C4982" w:rsidRPr="00BA701F" w:rsidRDefault="004C4982" w:rsidP="00BA701F">
      <w:pPr>
        <w:pStyle w:val="BodyText"/>
      </w:pPr>
      <w:r w:rsidRPr="00BA701F">
        <w:rPr>
          <w:noProof/>
        </w:rPr>
        <w:drawing>
          <wp:inline distT="0" distB="0" distL="0" distR="0" wp14:anchorId="51052A3D" wp14:editId="4E324B63">
            <wp:extent cx="1371173" cy="2478024"/>
            <wp:effectExtent l="0" t="0" r="0" b="0"/>
            <wp:docPr id="9" name="image7.jpeg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.jpeg" descr="Graphical user interface, text, application&#10;&#10;Description automatically generated"/>
                    <pic:cNvPicPr/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173" cy="247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A49B7" w14:textId="77777777" w:rsidR="004C4982" w:rsidRPr="00BA701F" w:rsidRDefault="004C4982" w:rsidP="00BA701F">
      <w:pPr>
        <w:pStyle w:val="Heading2"/>
        <w:spacing w:before="56"/>
        <w:ind w:left="0"/>
      </w:pPr>
      <w:r w:rsidRPr="00BA701F">
        <w:t>Illustration</w:t>
      </w:r>
      <w:r w:rsidRPr="00BA701F">
        <w:rPr>
          <w:spacing w:val="-5"/>
        </w:rPr>
        <w:t xml:space="preserve"> </w:t>
      </w:r>
      <w:r w:rsidRPr="00BA701F">
        <w:t>7</w:t>
      </w:r>
    </w:p>
    <w:p w14:paraId="7E5ADDD3" w14:textId="77777777" w:rsidR="004C4982" w:rsidRPr="00BA701F" w:rsidRDefault="004C4982" w:rsidP="00BA701F">
      <w:pPr>
        <w:rPr>
          <w:sz w:val="24"/>
          <w:szCs w:val="24"/>
        </w:rPr>
        <w:sectPr w:rsidR="004C4982" w:rsidRPr="00BA701F">
          <w:pgSz w:w="12240" w:h="15840"/>
          <w:pgMar w:top="1360" w:right="1320" w:bottom="280" w:left="1340" w:header="720" w:footer="720" w:gutter="0"/>
          <w:cols w:num="2" w:space="720" w:equalWidth="0">
            <w:col w:w="7245" w:space="40"/>
            <w:col w:w="2295"/>
          </w:cols>
        </w:sectPr>
      </w:pPr>
    </w:p>
    <w:p w14:paraId="455DA511" w14:textId="77777777" w:rsidR="004C4982" w:rsidRPr="00BA701F" w:rsidRDefault="004C4982" w:rsidP="00BA701F">
      <w:pPr>
        <w:pStyle w:val="BodyText"/>
        <w:spacing w:before="93"/>
        <w:ind w:right="466"/>
      </w:pPr>
      <w:r w:rsidRPr="00BA701F">
        <w:t xml:space="preserve">There is a Favorites button on the </w:t>
      </w:r>
      <w:proofErr w:type="spellStart"/>
      <w:r w:rsidRPr="00BA701F">
        <w:t>VRadio</w:t>
      </w:r>
      <w:proofErr w:type="spellEnd"/>
      <w:r w:rsidRPr="00BA701F">
        <w:t xml:space="preserve"> main scree</w:t>
      </w:r>
      <w:r w:rsidRPr="00BA701F">
        <w:rPr>
          <w:b/>
        </w:rPr>
        <w:t xml:space="preserve">n, </w:t>
      </w:r>
      <w:r w:rsidRPr="00BA701F">
        <w:t>the heart in the upper right</w:t>
      </w:r>
      <w:r w:rsidRPr="00BA701F">
        <w:rPr>
          <w:spacing w:val="1"/>
        </w:rPr>
        <w:t xml:space="preserve"> </w:t>
      </w:r>
      <w:r w:rsidRPr="00BA701F">
        <w:t>corner. You can see that heart button in illustration 3. I tapped that button and saw a</w:t>
      </w:r>
      <w:r w:rsidRPr="00BA701F">
        <w:rPr>
          <w:spacing w:val="-64"/>
        </w:rPr>
        <w:t xml:space="preserve"> </w:t>
      </w:r>
      <w:r w:rsidRPr="00BA701F">
        <w:t>consolidated</w:t>
      </w:r>
      <w:r w:rsidRPr="00BA701F">
        <w:rPr>
          <w:spacing w:val="-1"/>
        </w:rPr>
        <w:t xml:space="preserve"> </w:t>
      </w:r>
      <w:r w:rsidRPr="00BA701F">
        <w:t>set</w:t>
      </w:r>
      <w:r w:rsidRPr="00BA701F">
        <w:rPr>
          <w:spacing w:val="-2"/>
        </w:rPr>
        <w:t xml:space="preserve"> </w:t>
      </w:r>
      <w:r w:rsidRPr="00BA701F">
        <w:t>of</w:t>
      </w:r>
      <w:r w:rsidRPr="00BA701F">
        <w:rPr>
          <w:spacing w:val="-3"/>
        </w:rPr>
        <w:t xml:space="preserve"> </w:t>
      </w:r>
      <w:r w:rsidRPr="00BA701F">
        <w:t>buttons</w:t>
      </w:r>
      <w:r w:rsidRPr="00BA701F">
        <w:rPr>
          <w:spacing w:val="-3"/>
        </w:rPr>
        <w:t xml:space="preserve"> </w:t>
      </w:r>
      <w:r w:rsidRPr="00BA701F">
        <w:t>for all</w:t>
      </w:r>
      <w:r w:rsidRPr="00BA701F">
        <w:rPr>
          <w:spacing w:val="-3"/>
        </w:rPr>
        <w:t xml:space="preserve"> </w:t>
      </w:r>
      <w:r w:rsidRPr="00BA701F">
        <w:t>that</w:t>
      </w:r>
      <w:r w:rsidRPr="00BA701F">
        <w:rPr>
          <w:spacing w:val="-1"/>
        </w:rPr>
        <w:t xml:space="preserve"> </w:t>
      </w:r>
      <w:r w:rsidRPr="00BA701F">
        <w:t>I</w:t>
      </w:r>
      <w:r w:rsidRPr="00BA701F">
        <w:rPr>
          <w:spacing w:val="-4"/>
        </w:rPr>
        <w:t xml:space="preserve"> </w:t>
      </w:r>
      <w:r w:rsidRPr="00BA701F">
        <w:t>had</w:t>
      </w:r>
      <w:r w:rsidRPr="00BA701F">
        <w:rPr>
          <w:spacing w:val="-2"/>
        </w:rPr>
        <w:t xml:space="preserve"> </w:t>
      </w:r>
      <w:r w:rsidRPr="00BA701F">
        <w:t>added</w:t>
      </w:r>
      <w:r w:rsidRPr="00BA701F">
        <w:rPr>
          <w:spacing w:val="-3"/>
        </w:rPr>
        <w:t xml:space="preserve"> </w:t>
      </w:r>
      <w:r w:rsidRPr="00BA701F">
        <w:t>as</w:t>
      </w:r>
      <w:r w:rsidRPr="00BA701F">
        <w:rPr>
          <w:spacing w:val="-3"/>
        </w:rPr>
        <w:t xml:space="preserve"> </w:t>
      </w:r>
      <w:r w:rsidRPr="00BA701F">
        <w:t>User</w:t>
      </w:r>
      <w:r w:rsidRPr="00BA701F">
        <w:rPr>
          <w:spacing w:val="-2"/>
        </w:rPr>
        <w:t xml:space="preserve"> </w:t>
      </w:r>
      <w:r w:rsidRPr="00BA701F">
        <w:t>Stations</w:t>
      </w:r>
      <w:r w:rsidRPr="00BA701F">
        <w:rPr>
          <w:spacing w:val="-1"/>
        </w:rPr>
        <w:t xml:space="preserve"> </w:t>
      </w:r>
      <w:r w:rsidRPr="00BA701F">
        <w:t>plus</w:t>
      </w:r>
      <w:r w:rsidRPr="00BA701F">
        <w:rPr>
          <w:spacing w:val="-2"/>
        </w:rPr>
        <w:t xml:space="preserve"> </w:t>
      </w:r>
      <w:r w:rsidRPr="00BA701F">
        <w:t>all</w:t>
      </w:r>
      <w:r w:rsidRPr="00BA701F">
        <w:rPr>
          <w:spacing w:val="-1"/>
        </w:rPr>
        <w:t xml:space="preserve"> </w:t>
      </w:r>
      <w:r w:rsidRPr="00BA701F">
        <w:t>that</w:t>
      </w:r>
      <w:r w:rsidRPr="00BA701F">
        <w:rPr>
          <w:spacing w:val="-3"/>
        </w:rPr>
        <w:t xml:space="preserve"> </w:t>
      </w:r>
      <w:r w:rsidRPr="00BA701F">
        <w:t>I</w:t>
      </w:r>
      <w:r w:rsidRPr="00BA701F">
        <w:rPr>
          <w:spacing w:val="-2"/>
        </w:rPr>
        <w:t xml:space="preserve"> </w:t>
      </w:r>
      <w:r w:rsidRPr="00BA701F">
        <w:t>had</w:t>
      </w:r>
      <w:r w:rsidRPr="00BA701F">
        <w:rPr>
          <w:spacing w:val="-64"/>
        </w:rPr>
        <w:t xml:space="preserve"> </w:t>
      </w:r>
      <w:r w:rsidRPr="00BA701F">
        <w:t>added</w:t>
      </w:r>
      <w:r w:rsidRPr="00BA701F">
        <w:rPr>
          <w:spacing w:val="-2"/>
        </w:rPr>
        <w:t xml:space="preserve"> </w:t>
      </w:r>
      <w:r w:rsidRPr="00BA701F">
        <w:t>as</w:t>
      </w:r>
      <w:r w:rsidRPr="00BA701F">
        <w:rPr>
          <w:spacing w:val="-1"/>
        </w:rPr>
        <w:t xml:space="preserve"> </w:t>
      </w:r>
      <w:r w:rsidRPr="00BA701F">
        <w:t>Favorites.</w:t>
      </w:r>
    </w:p>
    <w:p w14:paraId="34925A03" w14:textId="77777777" w:rsidR="004C4982" w:rsidRPr="00BA701F" w:rsidRDefault="004C4982" w:rsidP="00BA701F">
      <w:pPr>
        <w:pStyle w:val="BodyText"/>
        <w:spacing w:before="6"/>
      </w:pPr>
    </w:p>
    <w:p w14:paraId="6D9400F3" w14:textId="77777777" w:rsidR="004C4982" w:rsidRPr="00BA701F" w:rsidRDefault="004C4982" w:rsidP="00BA701F">
      <w:pPr>
        <w:pStyle w:val="BodyText"/>
        <w:ind w:right="202"/>
      </w:pPr>
      <w:r w:rsidRPr="00BA701F">
        <w:t>Therefore,</w:t>
      </w:r>
      <w:r w:rsidRPr="00BA701F">
        <w:rPr>
          <w:spacing w:val="-2"/>
        </w:rPr>
        <w:t xml:space="preserve"> </w:t>
      </w:r>
      <w:r w:rsidRPr="00BA701F">
        <w:rPr>
          <w:b/>
        </w:rPr>
        <w:t>Favorites</w:t>
      </w:r>
      <w:r w:rsidRPr="00BA701F">
        <w:rPr>
          <w:b/>
          <w:spacing w:val="-1"/>
        </w:rPr>
        <w:t xml:space="preserve"> </w:t>
      </w:r>
      <w:r w:rsidRPr="00BA701F">
        <w:t>is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-2"/>
        </w:rPr>
        <w:t xml:space="preserve"> </w:t>
      </w:r>
      <w:r w:rsidRPr="00BA701F">
        <w:t>place</w:t>
      </w:r>
      <w:r w:rsidRPr="00BA701F">
        <w:rPr>
          <w:spacing w:val="-1"/>
        </w:rPr>
        <w:t xml:space="preserve"> </w:t>
      </w:r>
      <w:r w:rsidRPr="00BA701F">
        <w:t>to</w:t>
      </w:r>
      <w:r w:rsidRPr="00BA701F">
        <w:rPr>
          <w:spacing w:val="-3"/>
        </w:rPr>
        <w:t xml:space="preserve"> </w:t>
      </w:r>
      <w:r w:rsidRPr="00BA701F">
        <w:t>go for</w:t>
      </w:r>
      <w:r w:rsidRPr="00BA701F">
        <w:rPr>
          <w:spacing w:val="-3"/>
        </w:rPr>
        <w:t xml:space="preserve"> </w:t>
      </w:r>
      <w:r w:rsidRPr="00BA701F">
        <w:t>a</w:t>
      </w:r>
      <w:r w:rsidRPr="00BA701F">
        <w:rPr>
          <w:spacing w:val="-2"/>
        </w:rPr>
        <w:t xml:space="preserve"> </w:t>
      </w:r>
      <w:r w:rsidRPr="00BA701F">
        <w:t>complete</w:t>
      </w:r>
      <w:r w:rsidRPr="00BA701F">
        <w:rPr>
          <w:spacing w:val="-1"/>
        </w:rPr>
        <w:t xml:space="preserve"> </w:t>
      </w:r>
      <w:r w:rsidRPr="00BA701F">
        <w:t>set</w:t>
      </w:r>
      <w:r w:rsidRPr="00BA701F">
        <w:rPr>
          <w:spacing w:val="-1"/>
        </w:rPr>
        <w:t xml:space="preserve"> </w:t>
      </w:r>
      <w:r w:rsidRPr="00BA701F">
        <w:t>of</w:t>
      </w:r>
      <w:r w:rsidRPr="00BA701F">
        <w:rPr>
          <w:spacing w:val="-4"/>
        </w:rPr>
        <w:t xml:space="preserve"> </w:t>
      </w:r>
      <w:r w:rsidRPr="00BA701F">
        <w:t>quick</w:t>
      </w:r>
      <w:r w:rsidRPr="00BA701F">
        <w:rPr>
          <w:spacing w:val="-2"/>
        </w:rPr>
        <w:t xml:space="preserve"> </w:t>
      </w:r>
      <w:r w:rsidRPr="00BA701F">
        <w:t>selection</w:t>
      </w:r>
      <w:r w:rsidRPr="00BA701F">
        <w:rPr>
          <w:spacing w:val="-2"/>
        </w:rPr>
        <w:t xml:space="preserve"> </w:t>
      </w:r>
      <w:r w:rsidRPr="00BA701F">
        <w:t>buttons</w:t>
      </w:r>
      <w:r w:rsidRPr="00BA701F">
        <w:rPr>
          <w:spacing w:val="-3"/>
        </w:rPr>
        <w:t xml:space="preserve"> </w:t>
      </w:r>
      <w:r w:rsidRPr="00BA701F">
        <w:t>to</w:t>
      </w:r>
      <w:r w:rsidRPr="00BA701F">
        <w:rPr>
          <w:spacing w:val="-64"/>
        </w:rPr>
        <w:t xml:space="preserve"> </w:t>
      </w:r>
      <w:r w:rsidRPr="00BA701F">
        <w:t>use</w:t>
      </w:r>
      <w:r w:rsidRPr="00BA701F">
        <w:rPr>
          <w:spacing w:val="-2"/>
        </w:rPr>
        <w:t xml:space="preserve"> </w:t>
      </w:r>
      <w:r w:rsidRPr="00BA701F">
        <w:t>while</w:t>
      </w:r>
      <w:r w:rsidRPr="00BA701F">
        <w:rPr>
          <w:spacing w:val="-1"/>
        </w:rPr>
        <w:t xml:space="preserve"> </w:t>
      </w:r>
      <w:r w:rsidRPr="00BA701F">
        <w:t>on</w:t>
      </w:r>
      <w:r w:rsidRPr="00BA701F">
        <w:rPr>
          <w:spacing w:val="1"/>
        </w:rPr>
        <w:t xml:space="preserve"> </w:t>
      </w:r>
      <w:r w:rsidRPr="00BA701F">
        <w:t>the</w:t>
      </w:r>
      <w:r w:rsidRPr="00BA701F">
        <w:rPr>
          <w:spacing w:val="-1"/>
        </w:rPr>
        <w:t xml:space="preserve"> </w:t>
      </w:r>
      <w:r w:rsidRPr="00BA701F">
        <w:t>road.</w:t>
      </w:r>
    </w:p>
    <w:p w14:paraId="61F55EA4" w14:textId="77777777" w:rsidR="004C4982" w:rsidRPr="00BA701F" w:rsidRDefault="004C4982" w:rsidP="00BA701F">
      <w:pPr>
        <w:pStyle w:val="BodyText"/>
        <w:spacing w:before="5"/>
      </w:pPr>
    </w:p>
    <w:p w14:paraId="1D3C96DE" w14:textId="77777777" w:rsidR="004C4982" w:rsidRPr="00BA701F" w:rsidRDefault="004C4982" w:rsidP="00BA701F">
      <w:pPr>
        <w:pStyle w:val="BodyText"/>
        <w:ind w:right="528"/>
      </w:pPr>
      <w:r w:rsidRPr="00BA701F">
        <w:t xml:space="preserve">I did the same browse-audition-mark Favorite activity using the </w:t>
      </w:r>
      <w:proofErr w:type="gramStart"/>
      <w:r w:rsidRPr="00BA701F">
        <w:t>Jazz</w:t>
      </w:r>
      <w:proofErr w:type="gramEnd"/>
      <w:r w:rsidRPr="00BA701F">
        <w:t xml:space="preserve"> station list in</w:t>
      </w:r>
      <w:r w:rsidRPr="00BA701F">
        <w:rPr>
          <w:spacing w:val="1"/>
        </w:rPr>
        <w:t xml:space="preserve"> </w:t>
      </w:r>
      <w:proofErr w:type="spellStart"/>
      <w:r w:rsidRPr="00BA701F">
        <w:t>VRadio</w:t>
      </w:r>
      <w:proofErr w:type="spellEnd"/>
      <w:r w:rsidRPr="00BA701F">
        <w:t>,</w:t>
      </w:r>
      <w:r w:rsidRPr="00BA701F">
        <w:rPr>
          <w:spacing w:val="-2"/>
        </w:rPr>
        <w:t xml:space="preserve"> </w:t>
      </w:r>
      <w:r w:rsidRPr="00BA701F">
        <w:t>which turns</w:t>
      </w:r>
      <w:r w:rsidRPr="00BA701F">
        <w:rPr>
          <w:spacing w:val="-3"/>
        </w:rPr>
        <w:t xml:space="preserve"> </w:t>
      </w:r>
      <w:r w:rsidRPr="00BA701F">
        <w:t>out</w:t>
      </w:r>
      <w:r w:rsidRPr="00BA701F">
        <w:rPr>
          <w:spacing w:val="-1"/>
        </w:rPr>
        <w:t xml:space="preserve"> </w:t>
      </w:r>
      <w:r w:rsidRPr="00BA701F">
        <w:t>to</w:t>
      </w:r>
      <w:r w:rsidRPr="00BA701F">
        <w:rPr>
          <w:spacing w:val="-3"/>
        </w:rPr>
        <w:t xml:space="preserve"> </w:t>
      </w:r>
      <w:r w:rsidRPr="00BA701F">
        <w:t>be</w:t>
      </w:r>
      <w:r w:rsidRPr="00BA701F">
        <w:rPr>
          <w:spacing w:val="-2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very</w:t>
      </w:r>
      <w:r w:rsidRPr="00BA701F">
        <w:rPr>
          <w:spacing w:val="-2"/>
        </w:rPr>
        <w:t xml:space="preserve"> </w:t>
      </w:r>
      <w:r w:rsidRPr="00BA701F">
        <w:t>long</w:t>
      </w:r>
      <w:r w:rsidRPr="00BA701F">
        <w:rPr>
          <w:spacing w:val="-1"/>
        </w:rPr>
        <w:t xml:space="preserve"> </w:t>
      </w:r>
      <w:r w:rsidRPr="00BA701F">
        <w:t>list.</w:t>
      </w:r>
      <w:r w:rsidRPr="00BA701F">
        <w:rPr>
          <w:spacing w:val="-1"/>
        </w:rPr>
        <w:t xml:space="preserve"> </w:t>
      </w:r>
      <w:r w:rsidRPr="00BA701F">
        <w:t>I</w:t>
      </w:r>
      <w:r w:rsidRPr="00BA701F">
        <w:rPr>
          <w:spacing w:val="-2"/>
        </w:rPr>
        <w:t xml:space="preserve"> </w:t>
      </w:r>
      <w:r w:rsidRPr="00BA701F">
        <w:t>found</w:t>
      </w:r>
      <w:r w:rsidRPr="00BA701F">
        <w:rPr>
          <w:spacing w:val="-2"/>
        </w:rPr>
        <w:t xml:space="preserve"> </w:t>
      </w:r>
      <w:r w:rsidRPr="00BA701F">
        <w:t>one</w:t>
      </w:r>
      <w:r w:rsidRPr="00BA701F">
        <w:rPr>
          <w:spacing w:val="-3"/>
        </w:rPr>
        <w:t xml:space="preserve"> </w:t>
      </w:r>
      <w:r w:rsidRPr="00BA701F">
        <w:t>Jazz-Rock</w:t>
      </w:r>
      <w:r w:rsidRPr="00BA701F">
        <w:rPr>
          <w:spacing w:val="-2"/>
        </w:rPr>
        <w:t xml:space="preserve"> </w:t>
      </w:r>
      <w:r w:rsidRPr="00BA701F">
        <w:t>station</w:t>
      </w:r>
      <w:r w:rsidRPr="00BA701F">
        <w:rPr>
          <w:spacing w:val="-2"/>
        </w:rPr>
        <w:t xml:space="preserve"> </w:t>
      </w:r>
      <w:r w:rsidRPr="00BA701F">
        <w:t>that</w:t>
      </w:r>
      <w:r w:rsidRPr="00BA701F">
        <w:rPr>
          <w:spacing w:val="-2"/>
        </w:rPr>
        <w:t xml:space="preserve"> </w:t>
      </w:r>
      <w:r w:rsidRPr="00BA701F">
        <w:t>I</w:t>
      </w:r>
      <w:r w:rsidRPr="00BA701F">
        <w:rPr>
          <w:spacing w:val="-64"/>
        </w:rPr>
        <w:t xml:space="preserve"> </w:t>
      </w:r>
      <w:r w:rsidRPr="00BA701F">
        <w:t>added</w:t>
      </w:r>
      <w:r w:rsidRPr="00BA701F">
        <w:rPr>
          <w:spacing w:val="-2"/>
        </w:rPr>
        <w:t xml:space="preserve"> </w:t>
      </w:r>
      <w:r w:rsidRPr="00BA701F">
        <w:t>as</w:t>
      </w:r>
      <w:r w:rsidRPr="00BA701F">
        <w:rPr>
          <w:spacing w:val="-1"/>
        </w:rPr>
        <w:t xml:space="preserve"> </w:t>
      </w:r>
      <w:r w:rsidRPr="00BA701F">
        <w:t>a</w:t>
      </w:r>
      <w:r w:rsidRPr="00BA701F">
        <w:rPr>
          <w:spacing w:val="1"/>
        </w:rPr>
        <w:t xml:space="preserve"> </w:t>
      </w:r>
      <w:r w:rsidRPr="00BA701F">
        <w:t>Favorite.</w:t>
      </w:r>
    </w:p>
    <w:p w14:paraId="38747B98" w14:textId="77777777" w:rsidR="004C4982" w:rsidRPr="00BA701F" w:rsidRDefault="004C4982" w:rsidP="00BA701F">
      <w:pPr>
        <w:pStyle w:val="BodyText"/>
        <w:spacing w:before="6"/>
      </w:pPr>
    </w:p>
    <w:p w14:paraId="67B651DB" w14:textId="77777777" w:rsidR="004C4982" w:rsidRPr="00BA701F" w:rsidRDefault="004C4982" w:rsidP="00BA701F">
      <w:pPr>
        <w:pStyle w:val="Heading1"/>
        <w:ind w:left="0"/>
      </w:pPr>
      <w:r w:rsidRPr="00BA701F">
        <w:t>APPS</w:t>
      </w:r>
      <w:r w:rsidRPr="00BA701F">
        <w:rPr>
          <w:spacing w:val="-6"/>
        </w:rPr>
        <w:t xml:space="preserve"> </w:t>
      </w:r>
      <w:r w:rsidRPr="00BA701F">
        <w:t>FOR</w:t>
      </w:r>
      <w:r w:rsidRPr="00BA701F">
        <w:rPr>
          <w:spacing w:val="-10"/>
        </w:rPr>
        <w:t xml:space="preserve"> </w:t>
      </w:r>
      <w:r w:rsidRPr="00BA701F">
        <w:t>APPLE</w:t>
      </w:r>
      <w:r w:rsidRPr="00BA701F">
        <w:rPr>
          <w:spacing w:val="-2"/>
        </w:rPr>
        <w:t xml:space="preserve"> </w:t>
      </w:r>
      <w:r w:rsidRPr="00BA701F">
        <w:t>DEVICES</w:t>
      </w:r>
    </w:p>
    <w:p w14:paraId="586F1E04" w14:textId="77777777" w:rsidR="004C4982" w:rsidRPr="00BA701F" w:rsidRDefault="004C4982" w:rsidP="00BA701F">
      <w:pPr>
        <w:pStyle w:val="BodyText"/>
        <w:spacing w:before="5"/>
        <w:rPr>
          <w:b/>
        </w:rPr>
      </w:pPr>
    </w:p>
    <w:p w14:paraId="39DF6907" w14:textId="77777777" w:rsidR="004C4982" w:rsidRPr="00BA701F" w:rsidRDefault="004C4982" w:rsidP="00BA701F">
      <w:pPr>
        <w:pStyle w:val="BodyText"/>
        <w:ind w:right="202"/>
      </w:pPr>
      <w:r w:rsidRPr="00BA701F">
        <w:t xml:space="preserve">Try the </w:t>
      </w:r>
      <w:r w:rsidRPr="00BA701F">
        <w:rPr>
          <w:b/>
        </w:rPr>
        <w:t xml:space="preserve">TuneIn </w:t>
      </w:r>
      <w:r w:rsidRPr="00BA701F">
        <w:t>app, a free download from the App Store. It, too, contains an extensive</w:t>
      </w:r>
      <w:r w:rsidRPr="00BA701F">
        <w:rPr>
          <w:spacing w:val="1"/>
        </w:rPr>
        <w:t xml:space="preserve"> </w:t>
      </w:r>
      <w:r w:rsidRPr="00BA701F">
        <w:t>stations list. It starts with a full-screen ad for a premium subscription to listen to the</w:t>
      </w:r>
      <w:r w:rsidRPr="00BA701F">
        <w:rPr>
          <w:spacing w:val="1"/>
        </w:rPr>
        <w:t xml:space="preserve"> </w:t>
      </w:r>
      <w:r w:rsidRPr="00BA701F">
        <w:t>major</w:t>
      </w:r>
      <w:r w:rsidRPr="00BA701F">
        <w:rPr>
          <w:spacing w:val="-2"/>
        </w:rPr>
        <w:t xml:space="preserve"> </w:t>
      </w:r>
      <w:r w:rsidRPr="00BA701F">
        <w:t>networks,</w:t>
      </w:r>
      <w:r w:rsidRPr="00BA701F">
        <w:rPr>
          <w:spacing w:val="-2"/>
        </w:rPr>
        <w:t xml:space="preserve"> </w:t>
      </w:r>
      <w:r w:rsidRPr="00BA701F">
        <w:t>but</w:t>
      </w:r>
      <w:r w:rsidRPr="00BA701F">
        <w:rPr>
          <w:spacing w:val="-2"/>
        </w:rPr>
        <w:t xml:space="preserve"> </w:t>
      </w:r>
      <w:r w:rsidRPr="00BA701F">
        <w:t>otherwise,</w:t>
      </w:r>
      <w:r w:rsidRPr="00BA701F">
        <w:rPr>
          <w:spacing w:val="-3"/>
        </w:rPr>
        <w:t xml:space="preserve"> </w:t>
      </w:r>
      <w:r w:rsidRPr="00BA701F">
        <w:t>it</w:t>
      </w:r>
      <w:r w:rsidRPr="00BA701F">
        <w:rPr>
          <w:spacing w:val="-4"/>
        </w:rPr>
        <w:t xml:space="preserve"> </w:t>
      </w:r>
      <w:r w:rsidRPr="00BA701F">
        <w:t>offers</w:t>
      </w:r>
      <w:r w:rsidRPr="00BA701F">
        <w:rPr>
          <w:spacing w:val="-1"/>
        </w:rPr>
        <w:t xml:space="preserve"> </w:t>
      </w:r>
      <w:r w:rsidRPr="00BA701F">
        <w:t>free</w:t>
      </w:r>
      <w:r w:rsidRPr="00BA701F">
        <w:rPr>
          <w:spacing w:val="-2"/>
        </w:rPr>
        <w:t xml:space="preserve"> </w:t>
      </w:r>
      <w:r w:rsidRPr="00BA701F">
        <w:t>access</w:t>
      </w:r>
      <w:r w:rsidRPr="00BA701F">
        <w:rPr>
          <w:spacing w:val="-1"/>
        </w:rPr>
        <w:t xml:space="preserve"> </w:t>
      </w:r>
      <w:r w:rsidRPr="00BA701F">
        <w:t>to</w:t>
      </w:r>
      <w:r w:rsidRPr="00BA701F">
        <w:rPr>
          <w:spacing w:val="-3"/>
        </w:rPr>
        <w:t xml:space="preserve"> </w:t>
      </w:r>
      <w:r w:rsidRPr="00BA701F">
        <w:t>Internet</w:t>
      </w:r>
      <w:r w:rsidRPr="00BA701F">
        <w:rPr>
          <w:spacing w:val="-4"/>
        </w:rPr>
        <w:t xml:space="preserve"> </w:t>
      </w:r>
      <w:r w:rsidRPr="00BA701F">
        <w:t>radio</w:t>
      </w:r>
      <w:r w:rsidRPr="00BA701F">
        <w:rPr>
          <w:spacing w:val="-1"/>
        </w:rPr>
        <w:t xml:space="preserve"> </w:t>
      </w:r>
      <w:r w:rsidRPr="00BA701F">
        <w:t>stations.</w:t>
      </w:r>
      <w:r w:rsidRPr="00BA701F">
        <w:rPr>
          <w:spacing w:val="-2"/>
        </w:rPr>
        <w:t xml:space="preserve"> </w:t>
      </w:r>
      <w:r w:rsidRPr="00BA701F">
        <w:t>I</w:t>
      </w:r>
      <w:r w:rsidRPr="00BA701F">
        <w:rPr>
          <w:spacing w:val="-5"/>
        </w:rPr>
        <w:t xml:space="preserve"> </w:t>
      </w:r>
      <w:r w:rsidRPr="00BA701F">
        <w:t>used</w:t>
      </w:r>
      <w:r w:rsidRPr="00BA701F">
        <w:rPr>
          <w:spacing w:val="-3"/>
        </w:rPr>
        <w:t xml:space="preserve"> </w:t>
      </w:r>
      <w:r w:rsidRPr="00BA701F">
        <w:t>the</w:t>
      </w:r>
      <w:r w:rsidRPr="00BA701F">
        <w:rPr>
          <w:spacing w:val="-63"/>
        </w:rPr>
        <w:t xml:space="preserve"> </w:t>
      </w:r>
      <w:r w:rsidRPr="00BA701F">
        <w:t>app on my ancient, retired iPhone 5 and iOS 10.2.4 to search for Aural Moon, and the</w:t>
      </w:r>
      <w:r w:rsidRPr="00BA701F">
        <w:rPr>
          <w:spacing w:val="1"/>
        </w:rPr>
        <w:t xml:space="preserve"> </w:t>
      </w:r>
      <w:r w:rsidRPr="00BA701F">
        <w:t>app found that station. Any Internet radio station you find and like can be saved by</w:t>
      </w:r>
      <w:r w:rsidRPr="00BA701F">
        <w:rPr>
          <w:spacing w:val="1"/>
        </w:rPr>
        <w:t xml:space="preserve"> </w:t>
      </w:r>
      <w:r w:rsidRPr="00BA701F">
        <w:t>tapping</w:t>
      </w:r>
      <w:r w:rsidRPr="00BA701F">
        <w:rPr>
          <w:spacing w:val="-2"/>
        </w:rPr>
        <w:t xml:space="preserve"> </w:t>
      </w:r>
      <w:r w:rsidRPr="00BA701F">
        <w:t>the Heart</w:t>
      </w:r>
      <w:r w:rsidRPr="00BA701F">
        <w:rPr>
          <w:spacing w:val="-3"/>
        </w:rPr>
        <w:t xml:space="preserve"> </w:t>
      </w:r>
      <w:r w:rsidRPr="00BA701F">
        <w:t>icon</w:t>
      </w:r>
      <w:r w:rsidRPr="00BA701F">
        <w:rPr>
          <w:spacing w:val="-2"/>
        </w:rPr>
        <w:t xml:space="preserve"> </w:t>
      </w:r>
      <w:r w:rsidRPr="00BA701F">
        <w:t>in</w:t>
      </w:r>
      <w:r w:rsidRPr="00BA701F">
        <w:rPr>
          <w:spacing w:val="1"/>
        </w:rPr>
        <w:t xml:space="preserve"> </w:t>
      </w:r>
      <w:r w:rsidRPr="00BA701F">
        <w:t>the player</w:t>
      </w:r>
      <w:r w:rsidRPr="00BA701F">
        <w:rPr>
          <w:spacing w:val="-2"/>
        </w:rPr>
        <w:t xml:space="preserve"> </w:t>
      </w:r>
      <w:r w:rsidRPr="00BA701F">
        <w:t>screen's upper</w:t>
      </w:r>
      <w:r w:rsidRPr="00BA701F">
        <w:rPr>
          <w:spacing w:val="-2"/>
        </w:rPr>
        <w:t xml:space="preserve"> </w:t>
      </w:r>
      <w:r w:rsidRPr="00BA701F">
        <w:t>right</w:t>
      </w:r>
      <w:r w:rsidRPr="00BA701F">
        <w:rPr>
          <w:spacing w:val="-2"/>
        </w:rPr>
        <w:t xml:space="preserve"> </w:t>
      </w:r>
      <w:r w:rsidRPr="00BA701F">
        <w:t>corner.</w:t>
      </w:r>
    </w:p>
    <w:p w14:paraId="4ACD08C2" w14:textId="77777777" w:rsidR="004C4982" w:rsidRPr="00BA701F" w:rsidRDefault="004C4982" w:rsidP="00BA701F">
      <w:pPr>
        <w:pStyle w:val="BodyText"/>
        <w:spacing w:before="6"/>
      </w:pPr>
    </w:p>
    <w:p w14:paraId="36D5E4CD" w14:textId="0E57AC42" w:rsidR="004C4982" w:rsidRPr="00BA701F" w:rsidRDefault="004C4982" w:rsidP="00BA701F">
      <w:pPr>
        <w:pStyle w:val="BodyText"/>
        <w:spacing w:before="1"/>
        <w:ind w:right="202"/>
      </w:pPr>
      <w:r w:rsidRPr="00BA701F">
        <w:t>According to a Macworld review I read online, TuneIn for the recent iOS versions also has a Car mode that displays quick selection buttons for Favorite stations. Unfortunately,</w:t>
      </w:r>
      <w:r w:rsidRPr="00BA701F">
        <w:rPr>
          <w:spacing w:val="-4"/>
        </w:rPr>
        <w:t xml:space="preserve"> </w:t>
      </w:r>
      <w:r w:rsidRPr="00BA701F">
        <w:t>I</w:t>
      </w:r>
      <w:r w:rsidRPr="00BA701F">
        <w:rPr>
          <w:spacing w:val="-2"/>
        </w:rPr>
        <w:t xml:space="preserve"> </w:t>
      </w:r>
      <w:r w:rsidRPr="00BA701F">
        <w:t>could</w:t>
      </w:r>
      <w:r w:rsidRPr="00BA701F">
        <w:rPr>
          <w:spacing w:val="-3"/>
        </w:rPr>
        <w:t xml:space="preserve"> </w:t>
      </w:r>
      <w:r w:rsidRPr="00BA701F">
        <w:t>not</w:t>
      </w:r>
      <w:r w:rsidRPr="00BA701F">
        <w:rPr>
          <w:spacing w:val="-64"/>
        </w:rPr>
        <w:t xml:space="preserve"> </w:t>
      </w:r>
      <w:r w:rsidRPr="00BA701F">
        <w:t>find</w:t>
      </w:r>
      <w:r w:rsidRPr="00BA701F">
        <w:rPr>
          <w:spacing w:val="-2"/>
        </w:rPr>
        <w:t xml:space="preserve"> </w:t>
      </w:r>
      <w:r w:rsidRPr="00BA701F">
        <w:t>that feature</w:t>
      </w:r>
      <w:r w:rsidRPr="00BA701F">
        <w:rPr>
          <w:spacing w:val="1"/>
        </w:rPr>
        <w:t xml:space="preserve"> </w:t>
      </w:r>
      <w:r w:rsidRPr="00BA701F">
        <w:t>in</w:t>
      </w:r>
      <w:r w:rsidRPr="00BA701F">
        <w:rPr>
          <w:spacing w:val="-2"/>
        </w:rPr>
        <w:t xml:space="preserve"> </w:t>
      </w:r>
      <w:r w:rsidRPr="00BA701F">
        <w:t>the</w:t>
      </w:r>
      <w:r w:rsidRPr="00BA701F">
        <w:rPr>
          <w:spacing w:val="1"/>
        </w:rPr>
        <w:t xml:space="preserve"> </w:t>
      </w:r>
      <w:r w:rsidRPr="00BA701F">
        <w:t>version</w:t>
      </w:r>
      <w:r w:rsidRPr="00BA701F">
        <w:rPr>
          <w:spacing w:val="1"/>
        </w:rPr>
        <w:t xml:space="preserve"> </w:t>
      </w:r>
      <w:r w:rsidRPr="00BA701F">
        <w:t>for</w:t>
      </w:r>
      <w:r w:rsidRPr="00BA701F">
        <w:rPr>
          <w:spacing w:val="-1"/>
        </w:rPr>
        <w:t xml:space="preserve"> </w:t>
      </w:r>
      <w:r w:rsidRPr="00BA701F">
        <w:t>iOS</w:t>
      </w:r>
      <w:r w:rsidRPr="00BA701F">
        <w:rPr>
          <w:spacing w:val="-1"/>
        </w:rPr>
        <w:t xml:space="preserve"> </w:t>
      </w:r>
      <w:r w:rsidRPr="00BA701F">
        <w:t>10.2.4.</w:t>
      </w:r>
    </w:p>
    <w:p w14:paraId="46B75CA5" w14:textId="77777777" w:rsidR="004C4982" w:rsidRPr="00BA701F" w:rsidRDefault="004C4982" w:rsidP="00BA701F">
      <w:pPr>
        <w:pStyle w:val="BodyText"/>
        <w:spacing w:before="4"/>
      </w:pPr>
    </w:p>
    <w:p w14:paraId="036A0D6C" w14:textId="77777777" w:rsidR="004C4982" w:rsidRPr="00BA701F" w:rsidRDefault="004C4982" w:rsidP="00BA701F">
      <w:pPr>
        <w:pStyle w:val="Heading1"/>
        <w:ind w:left="0"/>
      </w:pPr>
      <w:r w:rsidRPr="00BA701F">
        <w:t>FINAL</w:t>
      </w:r>
      <w:r w:rsidRPr="00BA701F">
        <w:rPr>
          <w:spacing w:val="-7"/>
        </w:rPr>
        <w:t xml:space="preserve"> </w:t>
      </w:r>
      <w:r w:rsidRPr="00BA701F">
        <w:t>NOTES</w:t>
      </w:r>
    </w:p>
    <w:p w14:paraId="169195CB" w14:textId="77777777" w:rsidR="004C4982" w:rsidRPr="00BA701F" w:rsidRDefault="004C4982" w:rsidP="00BA701F">
      <w:pPr>
        <w:pStyle w:val="BodyText"/>
        <w:spacing w:before="7"/>
        <w:rPr>
          <w:b/>
        </w:rPr>
      </w:pPr>
    </w:p>
    <w:p w14:paraId="6A2C5101" w14:textId="77777777" w:rsidR="004C4982" w:rsidRPr="00BA701F" w:rsidRDefault="004C4982" w:rsidP="00BA701F">
      <w:pPr>
        <w:rPr>
          <w:sz w:val="24"/>
          <w:szCs w:val="24"/>
        </w:rPr>
      </w:pPr>
      <w:r w:rsidRPr="00BA701F">
        <w:rPr>
          <w:sz w:val="24"/>
          <w:szCs w:val="24"/>
        </w:rPr>
        <w:t>On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the</w:t>
      </w:r>
      <w:r w:rsidRPr="00BA701F">
        <w:rPr>
          <w:spacing w:val="-3"/>
          <w:sz w:val="24"/>
          <w:szCs w:val="24"/>
        </w:rPr>
        <w:t xml:space="preserve"> </w:t>
      </w:r>
      <w:proofErr w:type="spellStart"/>
      <w:r w:rsidRPr="00BA701F">
        <w:rPr>
          <w:sz w:val="24"/>
          <w:szCs w:val="24"/>
        </w:rPr>
        <w:t>VRadio</w:t>
      </w:r>
      <w:proofErr w:type="spellEnd"/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main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screen,</w:t>
      </w:r>
      <w:r w:rsidRPr="00BA701F">
        <w:rPr>
          <w:spacing w:val="-4"/>
          <w:sz w:val="24"/>
          <w:szCs w:val="24"/>
        </w:rPr>
        <w:t xml:space="preserve"> </w:t>
      </w:r>
      <w:r w:rsidRPr="00BA701F">
        <w:rPr>
          <w:sz w:val="24"/>
          <w:szCs w:val="24"/>
        </w:rPr>
        <w:t>there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is</w:t>
      </w:r>
      <w:r w:rsidRPr="00BA701F">
        <w:rPr>
          <w:spacing w:val="-3"/>
          <w:sz w:val="24"/>
          <w:szCs w:val="24"/>
        </w:rPr>
        <w:t xml:space="preserve"> </w:t>
      </w:r>
      <w:r w:rsidRPr="00BA701F">
        <w:rPr>
          <w:sz w:val="24"/>
          <w:szCs w:val="24"/>
        </w:rPr>
        <w:t>also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a</w:t>
      </w:r>
      <w:r w:rsidRPr="00BA701F">
        <w:rPr>
          <w:spacing w:val="4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Station</w:t>
      </w:r>
      <w:r w:rsidRPr="00BA701F">
        <w:rPr>
          <w:b/>
          <w:spacing w:val="-2"/>
          <w:sz w:val="24"/>
          <w:szCs w:val="24"/>
        </w:rPr>
        <w:t xml:space="preserve"> </w:t>
      </w:r>
      <w:r w:rsidRPr="00BA701F">
        <w:rPr>
          <w:b/>
          <w:sz w:val="24"/>
          <w:szCs w:val="24"/>
        </w:rPr>
        <w:t>Networks</w:t>
      </w:r>
      <w:r w:rsidRPr="00BA701F">
        <w:rPr>
          <w:b/>
          <w:spacing w:val="1"/>
          <w:sz w:val="24"/>
          <w:szCs w:val="24"/>
        </w:rPr>
        <w:t xml:space="preserve"> </w:t>
      </w:r>
      <w:r w:rsidRPr="00BA701F">
        <w:rPr>
          <w:sz w:val="24"/>
          <w:szCs w:val="24"/>
        </w:rPr>
        <w:t>button.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I</w:t>
      </w:r>
      <w:r w:rsidRPr="00BA701F">
        <w:rPr>
          <w:spacing w:val="-2"/>
          <w:sz w:val="24"/>
          <w:szCs w:val="24"/>
        </w:rPr>
        <w:t xml:space="preserve"> </w:t>
      </w:r>
      <w:r w:rsidRPr="00BA701F">
        <w:rPr>
          <w:sz w:val="24"/>
          <w:szCs w:val="24"/>
        </w:rPr>
        <w:t>browsed</w:t>
      </w:r>
      <w:r w:rsidRPr="00BA701F">
        <w:rPr>
          <w:spacing w:val="-1"/>
          <w:sz w:val="24"/>
          <w:szCs w:val="24"/>
        </w:rPr>
        <w:t xml:space="preserve"> </w:t>
      </w:r>
      <w:r w:rsidRPr="00BA701F">
        <w:rPr>
          <w:sz w:val="24"/>
          <w:szCs w:val="24"/>
        </w:rPr>
        <w:t>the</w:t>
      </w:r>
    </w:p>
    <w:p w14:paraId="412C7F69" w14:textId="77777777" w:rsidR="004C4982" w:rsidRPr="00BA701F" w:rsidRDefault="004C4982" w:rsidP="00BA701F">
      <w:pPr>
        <w:rPr>
          <w:sz w:val="24"/>
          <w:szCs w:val="24"/>
        </w:rPr>
        <w:sectPr w:rsidR="004C4982" w:rsidRPr="00BA701F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</w:p>
    <w:p w14:paraId="6320B622" w14:textId="77777777" w:rsidR="004C4982" w:rsidRPr="00BA701F" w:rsidRDefault="004C4982" w:rsidP="00BA701F">
      <w:pPr>
        <w:pStyle w:val="BodyText"/>
        <w:spacing w:before="81"/>
      </w:pPr>
      <w:r w:rsidRPr="00BA701F">
        <w:t>alphabetic</w:t>
      </w:r>
      <w:r w:rsidRPr="00BA701F">
        <w:rPr>
          <w:spacing w:val="-1"/>
        </w:rPr>
        <w:t xml:space="preserve"> </w:t>
      </w:r>
      <w:r w:rsidRPr="00BA701F">
        <w:t>list</w:t>
      </w:r>
      <w:r w:rsidRPr="00BA701F">
        <w:rPr>
          <w:spacing w:val="-2"/>
        </w:rPr>
        <w:t xml:space="preserve"> </w:t>
      </w:r>
      <w:r w:rsidRPr="00BA701F">
        <w:t>of</w:t>
      </w:r>
      <w:r w:rsidRPr="00BA701F">
        <w:rPr>
          <w:spacing w:val="-4"/>
        </w:rPr>
        <w:t xml:space="preserve"> </w:t>
      </w:r>
      <w:r w:rsidRPr="00BA701F">
        <w:t>station</w:t>
      </w:r>
      <w:r w:rsidRPr="00BA701F">
        <w:rPr>
          <w:spacing w:val="-3"/>
        </w:rPr>
        <w:t xml:space="preserve"> </w:t>
      </w:r>
      <w:r w:rsidRPr="00BA701F">
        <w:t>networks provided</w:t>
      </w:r>
      <w:r w:rsidRPr="00BA701F">
        <w:rPr>
          <w:spacing w:val="-3"/>
        </w:rPr>
        <w:t xml:space="preserve"> </w:t>
      </w:r>
      <w:r w:rsidRPr="00BA701F">
        <w:t>by</w:t>
      </w:r>
      <w:r w:rsidRPr="00BA701F">
        <w:rPr>
          <w:spacing w:val="-1"/>
        </w:rPr>
        <w:t xml:space="preserve"> </w:t>
      </w:r>
      <w:r w:rsidRPr="00BA701F">
        <w:t>that</w:t>
      </w:r>
      <w:r w:rsidRPr="00BA701F">
        <w:rPr>
          <w:spacing w:val="-2"/>
        </w:rPr>
        <w:t xml:space="preserve"> </w:t>
      </w:r>
      <w:r w:rsidRPr="00BA701F">
        <w:t>button and</w:t>
      </w:r>
      <w:r w:rsidRPr="00BA701F">
        <w:rPr>
          <w:spacing w:val="-3"/>
        </w:rPr>
        <w:t xml:space="preserve"> </w:t>
      </w:r>
      <w:r w:rsidRPr="00BA701F">
        <w:t>found</w:t>
      </w:r>
      <w:r w:rsidRPr="00BA701F">
        <w:rPr>
          <w:spacing w:val="-1"/>
        </w:rPr>
        <w:t xml:space="preserve"> </w:t>
      </w:r>
      <w:r w:rsidRPr="00BA701F">
        <w:t>one</w:t>
      </w:r>
      <w:r w:rsidRPr="00BA701F">
        <w:rPr>
          <w:spacing w:val="-3"/>
        </w:rPr>
        <w:t xml:space="preserve"> </w:t>
      </w:r>
      <w:r w:rsidRPr="00BA701F">
        <w:t>with</w:t>
      </w:r>
      <w:r w:rsidRPr="00BA701F">
        <w:rPr>
          <w:spacing w:val="-2"/>
        </w:rPr>
        <w:t xml:space="preserve"> </w:t>
      </w:r>
      <w:r w:rsidRPr="00BA701F">
        <w:t>a</w:t>
      </w:r>
      <w:r w:rsidRPr="00BA701F">
        <w:rPr>
          <w:spacing w:val="-3"/>
        </w:rPr>
        <w:t xml:space="preserve"> </w:t>
      </w:r>
      <w:r w:rsidRPr="00BA701F">
        <w:t>pun</w:t>
      </w:r>
      <w:r w:rsidRPr="00BA701F">
        <w:rPr>
          <w:spacing w:val="-1"/>
        </w:rPr>
        <w:t xml:space="preserve"> </w:t>
      </w:r>
      <w:r w:rsidRPr="00BA701F">
        <w:t>of</w:t>
      </w:r>
      <w:r w:rsidRPr="00BA701F">
        <w:rPr>
          <w:spacing w:val="-3"/>
        </w:rPr>
        <w:t xml:space="preserve"> </w:t>
      </w:r>
      <w:r w:rsidRPr="00BA701F">
        <w:t xml:space="preserve">El </w:t>
      </w:r>
      <w:proofErr w:type="spellStart"/>
      <w:r w:rsidRPr="00BA701F">
        <w:t>Doradio</w:t>
      </w:r>
      <w:proofErr w:type="spellEnd"/>
      <w:r w:rsidRPr="00BA701F">
        <w:t>.</w:t>
      </w:r>
    </w:p>
    <w:p w14:paraId="78F83221" w14:textId="77777777" w:rsidR="004C4982" w:rsidRPr="00BA701F" w:rsidRDefault="004C4982" w:rsidP="00BA701F">
      <w:pPr>
        <w:pStyle w:val="BodyText"/>
        <w:spacing w:before="11"/>
      </w:pPr>
    </w:p>
    <w:p w14:paraId="1E9D4EA8" w14:textId="77777777" w:rsidR="004C4982" w:rsidRPr="00BA701F" w:rsidRDefault="004C4982" w:rsidP="00BA701F">
      <w:pPr>
        <w:rPr>
          <w:spacing w:val="-1"/>
          <w:sz w:val="24"/>
          <w:szCs w:val="24"/>
        </w:rPr>
      </w:pPr>
      <w:r w:rsidRPr="00BA701F">
        <w:rPr>
          <w:spacing w:val="-1"/>
          <w:sz w:val="24"/>
          <w:szCs w:val="24"/>
        </w:rPr>
        <w:br w:type="page"/>
      </w:r>
    </w:p>
    <w:p w14:paraId="64A81EE3" w14:textId="54781A7F" w:rsidR="004C4982" w:rsidRPr="00BA701F" w:rsidRDefault="004C4982" w:rsidP="00BA701F">
      <w:pPr>
        <w:pStyle w:val="BodyText"/>
      </w:pPr>
      <w:r w:rsidRPr="00BA701F">
        <w:rPr>
          <w:spacing w:val="-1"/>
        </w:rPr>
        <w:lastRenderedPageBreak/>
        <w:t xml:space="preserve">ABOUT THE AUTHOR: John Krout </w:t>
      </w:r>
      <w:r w:rsidRPr="00BA701F">
        <w:t>has been writing about creative uses of personal</w:t>
      </w:r>
      <w:r w:rsidRPr="00BA701F">
        <w:rPr>
          <w:spacing w:val="1"/>
        </w:rPr>
        <w:t xml:space="preserve"> </w:t>
      </w:r>
      <w:r w:rsidRPr="00BA701F">
        <w:t>computers since the early 1980s. Now he also covers smartphones, tablets, and digital</w:t>
      </w:r>
      <w:r w:rsidRPr="00BA701F">
        <w:rPr>
          <w:spacing w:val="1"/>
        </w:rPr>
        <w:t xml:space="preserve"> </w:t>
      </w:r>
      <w:r w:rsidRPr="00BA701F">
        <w:t>cameras. He is retired after a long career as a software engineer for various federal</w:t>
      </w:r>
      <w:r w:rsidRPr="00BA701F">
        <w:rPr>
          <w:spacing w:val="1"/>
        </w:rPr>
        <w:t xml:space="preserve"> </w:t>
      </w:r>
      <w:r w:rsidRPr="00BA701F">
        <w:t>contractors.</w:t>
      </w:r>
      <w:r w:rsidRPr="00BA701F">
        <w:rPr>
          <w:spacing w:val="-4"/>
        </w:rPr>
        <w:t xml:space="preserve"> </w:t>
      </w:r>
      <w:r w:rsidRPr="00BA701F">
        <w:t>He</w:t>
      </w:r>
      <w:r w:rsidRPr="00BA701F">
        <w:rPr>
          <w:spacing w:val="-4"/>
        </w:rPr>
        <w:t xml:space="preserve"> </w:t>
      </w:r>
      <w:r w:rsidRPr="00BA701F">
        <w:t>lies</w:t>
      </w:r>
      <w:r w:rsidRPr="00BA701F">
        <w:rPr>
          <w:spacing w:val="-2"/>
        </w:rPr>
        <w:t xml:space="preserve"> </w:t>
      </w:r>
      <w:r w:rsidRPr="00BA701F">
        <w:t>in</w:t>
      </w:r>
      <w:r w:rsidRPr="00BA701F">
        <w:rPr>
          <w:spacing w:val="-16"/>
        </w:rPr>
        <w:t xml:space="preserve"> </w:t>
      </w:r>
      <w:r w:rsidRPr="00BA701F">
        <w:t>Arlington,</w:t>
      </w:r>
      <w:r w:rsidRPr="00BA701F">
        <w:rPr>
          <w:spacing w:val="-4"/>
        </w:rPr>
        <w:t xml:space="preserve"> </w:t>
      </w:r>
      <w:r w:rsidRPr="00BA701F">
        <w:t>VA,</w:t>
      </w:r>
      <w:r w:rsidRPr="00BA701F">
        <w:rPr>
          <w:spacing w:val="-16"/>
        </w:rPr>
        <w:t xml:space="preserve"> </w:t>
      </w:r>
      <w:r w:rsidRPr="00BA701F">
        <w:t>with</w:t>
      </w:r>
      <w:r w:rsidRPr="00BA701F">
        <w:rPr>
          <w:spacing w:val="-2"/>
        </w:rPr>
        <w:t xml:space="preserve"> </w:t>
      </w:r>
      <w:r w:rsidRPr="00BA701F">
        <w:t>his</w:t>
      </w:r>
      <w:r w:rsidRPr="00BA701F">
        <w:rPr>
          <w:spacing w:val="-5"/>
        </w:rPr>
        <w:t xml:space="preserve"> </w:t>
      </w:r>
      <w:r w:rsidRPr="00BA701F">
        <w:t>son,</w:t>
      </w:r>
      <w:r w:rsidRPr="00BA701F">
        <w:rPr>
          <w:spacing w:val="-3"/>
        </w:rPr>
        <w:t xml:space="preserve"> </w:t>
      </w:r>
      <w:r w:rsidRPr="00BA701F">
        <w:t>many</w:t>
      </w:r>
      <w:r w:rsidRPr="00BA701F">
        <w:rPr>
          <w:spacing w:val="-4"/>
        </w:rPr>
        <w:t xml:space="preserve"> </w:t>
      </w:r>
      <w:proofErr w:type="gramStart"/>
      <w:r w:rsidRPr="00BA701F">
        <w:t>computers</w:t>
      </w:r>
      <w:proofErr w:type="gramEnd"/>
      <w:r w:rsidRPr="00BA701F">
        <w:rPr>
          <w:spacing w:val="-4"/>
        </w:rPr>
        <w:t xml:space="preserve"> </w:t>
      </w:r>
      <w:r w:rsidRPr="00BA701F">
        <w:t>and</w:t>
      </w:r>
      <w:r w:rsidRPr="00BA701F">
        <w:rPr>
          <w:spacing w:val="-3"/>
        </w:rPr>
        <w:t xml:space="preserve"> </w:t>
      </w:r>
      <w:r w:rsidRPr="00BA701F">
        <w:t>cameras,</w:t>
      </w:r>
      <w:r w:rsidRPr="00BA701F">
        <w:rPr>
          <w:spacing w:val="-3"/>
        </w:rPr>
        <w:t xml:space="preserve"> </w:t>
      </w:r>
      <w:r w:rsidRPr="00BA701F">
        <w:t>and</w:t>
      </w:r>
      <w:r w:rsidRPr="00BA701F">
        <w:rPr>
          <w:spacing w:val="-4"/>
        </w:rPr>
        <w:t xml:space="preserve"> </w:t>
      </w:r>
      <w:r w:rsidRPr="00BA701F">
        <w:t>too</w:t>
      </w:r>
      <w:r w:rsidRPr="00BA701F">
        <w:rPr>
          <w:spacing w:val="-64"/>
        </w:rPr>
        <w:t xml:space="preserve"> </w:t>
      </w:r>
      <w:r w:rsidRPr="00BA701F">
        <w:t>many</w:t>
      </w:r>
      <w:r w:rsidRPr="00BA701F">
        <w:rPr>
          <w:spacing w:val="-1"/>
        </w:rPr>
        <w:t xml:space="preserve"> </w:t>
      </w:r>
      <w:r w:rsidRPr="00BA701F">
        <w:t>cats.</w:t>
      </w:r>
    </w:p>
    <w:p w14:paraId="20B5D0E5" w14:textId="77777777" w:rsidR="004C4982" w:rsidRPr="00BA701F" w:rsidRDefault="004C4982" w:rsidP="00BA701F">
      <w:pPr>
        <w:pStyle w:val="BodyText"/>
      </w:pPr>
    </w:p>
    <w:p w14:paraId="37D5D0C1" w14:textId="7A1BA047" w:rsidR="00E841BB" w:rsidRPr="00BA701F" w:rsidRDefault="00E841BB" w:rsidP="00BA701F">
      <w:pPr>
        <w:pStyle w:val="BodyText"/>
        <w:spacing w:before="1"/>
      </w:pPr>
    </w:p>
    <w:p w14:paraId="20B64D7D" w14:textId="77777777" w:rsidR="00E841BB" w:rsidRPr="00BA701F" w:rsidRDefault="00E841BB" w:rsidP="00BA701F">
      <w:pPr>
        <w:rPr>
          <w:sz w:val="24"/>
          <w:szCs w:val="24"/>
        </w:rPr>
        <w:sectPr w:rsidR="00E841BB" w:rsidRPr="00BA701F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</w:p>
    <w:p w14:paraId="384F7844" w14:textId="5F1BCB4E" w:rsidR="00E841BB" w:rsidRPr="00BA701F" w:rsidRDefault="00E841BB" w:rsidP="00BA701F">
      <w:pPr>
        <w:pStyle w:val="BodyText"/>
        <w:spacing w:before="81"/>
      </w:pPr>
    </w:p>
    <w:sectPr w:rsidR="00E841BB" w:rsidRPr="00BA701F">
      <w:pgSz w:w="12240" w:h="15840"/>
      <w:pgMar w:top="13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3610D"/>
    <w:multiLevelType w:val="hybridMultilevel"/>
    <w:tmpl w:val="079C4966"/>
    <w:lvl w:ilvl="0" w:tplc="1C4E64A0">
      <w:start w:val="1"/>
      <w:numFmt w:val="decimal"/>
      <w:lvlText w:val="%1."/>
      <w:lvlJc w:val="left"/>
      <w:pPr>
        <w:ind w:left="369" w:hanging="268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14AF08A">
      <w:numFmt w:val="bullet"/>
      <w:lvlText w:val="•"/>
      <w:lvlJc w:val="left"/>
      <w:pPr>
        <w:ind w:left="1282" w:hanging="268"/>
      </w:pPr>
      <w:rPr>
        <w:rFonts w:hint="default"/>
        <w:lang w:val="en-US" w:eastAsia="en-US" w:bidi="ar-SA"/>
      </w:rPr>
    </w:lvl>
    <w:lvl w:ilvl="2" w:tplc="9A7626D8">
      <w:numFmt w:val="bullet"/>
      <w:lvlText w:val="•"/>
      <w:lvlJc w:val="left"/>
      <w:pPr>
        <w:ind w:left="2204" w:hanging="268"/>
      </w:pPr>
      <w:rPr>
        <w:rFonts w:hint="default"/>
        <w:lang w:val="en-US" w:eastAsia="en-US" w:bidi="ar-SA"/>
      </w:rPr>
    </w:lvl>
    <w:lvl w:ilvl="3" w:tplc="A4F6F77E">
      <w:numFmt w:val="bullet"/>
      <w:lvlText w:val="•"/>
      <w:lvlJc w:val="left"/>
      <w:pPr>
        <w:ind w:left="3126" w:hanging="268"/>
      </w:pPr>
      <w:rPr>
        <w:rFonts w:hint="default"/>
        <w:lang w:val="en-US" w:eastAsia="en-US" w:bidi="ar-SA"/>
      </w:rPr>
    </w:lvl>
    <w:lvl w:ilvl="4" w:tplc="40882638">
      <w:numFmt w:val="bullet"/>
      <w:lvlText w:val="•"/>
      <w:lvlJc w:val="left"/>
      <w:pPr>
        <w:ind w:left="4048" w:hanging="268"/>
      </w:pPr>
      <w:rPr>
        <w:rFonts w:hint="default"/>
        <w:lang w:val="en-US" w:eastAsia="en-US" w:bidi="ar-SA"/>
      </w:rPr>
    </w:lvl>
    <w:lvl w:ilvl="5" w:tplc="9A122E8A">
      <w:numFmt w:val="bullet"/>
      <w:lvlText w:val="•"/>
      <w:lvlJc w:val="left"/>
      <w:pPr>
        <w:ind w:left="4970" w:hanging="268"/>
      </w:pPr>
      <w:rPr>
        <w:rFonts w:hint="default"/>
        <w:lang w:val="en-US" w:eastAsia="en-US" w:bidi="ar-SA"/>
      </w:rPr>
    </w:lvl>
    <w:lvl w:ilvl="6" w:tplc="D9C4DB10">
      <w:numFmt w:val="bullet"/>
      <w:lvlText w:val="•"/>
      <w:lvlJc w:val="left"/>
      <w:pPr>
        <w:ind w:left="5892" w:hanging="268"/>
      </w:pPr>
      <w:rPr>
        <w:rFonts w:hint="default"/>
        <w:lang w:val="en-US" w:eastAsia="en-US" w:bidi="ar-SA"/>
      </w:rPr>
    </w:lvl>
    <w:lvl w:ilvl="7" w:tplc="AA0E5B08">
      <w:numFmt w:val="bullet"/>
      <w:lvlText w:val="•"/>
      <w:lvlJc w:val="left"/>
      <w:pPr>
        <w:ind w:left="6814" w:hanging="268"/>
      </w:pPr>
      <w:rPr>
        <w:rFonts w:hint="default"/>
        <w:lang w:val="en-US" w:eastAsia="en-US" w:bidi="ar-SA"/>
      </w:rPr>
    </w:lvl>
    <w:lvl w:ilvl="8" w:tplc="CCB6EC92">
      <w:numFmt w:val="bullet"/>
      <w:lvlText w:val="•"/>
      <w:lvlJc w:val="left"/>
      <w:pPr>
        <w:ind w:left="7736" w:hanging="268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MjK3MDc2NbSwNDdW0lEKTi0uzszPAykwqQUAyl0TNywAAAA="/>
  </w:docVars>
  <w:rsids>
    <w:rsidRoot w:val="00E841BB"/>
    <w:rsid w:val="004C4982"/>
    <w:rsid w:val="00856D43"/>
    <w:rsid w:val="00931535"/>
    <w:rsid w:val="00A845CD"/>
    <w:rsid w:val="00BA701F"/>
    <w:rsid w:val="00E8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D5BC5"/>
  <w15:docId w15:val="{19A78789-6E8F-465F-A3FE-9EF24F7D8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1"/>
      <w:outlineLvl w:val="1"/>
    </w:pPr>
    <w:rPr>
      <w:rFonts w:ascii="Calibri" w:eastAsia="Calibri" w:hAnsi="Calibri" w:cs="Calibri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69" w:hanging="26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://www.auralmoon.com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2010</Words>
  <Characters>11460</Characters>
  <Application>Microsoft Office Word</Application>
  <DocSecurity>0</DocSecurity>
  <Lines>95</Lines>
  <Paragraphs>26</Paragraphs>
  <ScaleCrop>false</ScaleCrop>
  <Company/>
  <LinksUpToDate>false</LinksUpToDate>
  <CharactersWithSpaces>1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Taylour</dc:creator>
  <cp:lastModifiedBy>Judy Taylour</cp:lastModifiedBy>
  <cp:revision>5</cp:revision>
  <cp:lastPrinted>2021-10-11T04:48:00Z</cp:lastPrinted>
  <dcterms:created xsi:type="dcterms:W3CDTF">2021-08-16T09:29:00Z</dcterms:created>
  <dcterms:modified xsi:type="dcterms:W3CDTF">2021-10-11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5T00:00:00Z</vt:filetime>
  </property>
  <property fmtid="{D5CDD505-2E9C-101B-9397-08002B2CF9AE}" pid="3" name="Creator">
    <vt:lpwstr>Writer</vt:lpwstr>
  </property>
  <property fmtid="{D5CDD505-2E9C-101B-9397-08002B2CF9AE}" pid="4" name="LastSaved">
    <vt:filetime>2021-07-25T00:00:00Z</vt:filetime>
  </property>
</Properties>
</file>